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FBEF07" w14:textId="5E9F9C14" w:rsidR="00996884" w:rsidRPr="001336C7" w:rsidRDefault="003D3C40" w:rsidP="00117458">
      <w:pPr>
        <w:pStyle w:val="naislab"/>
        <w:spacing w:before="0" w:after="0"/>
        <w:rPr>
          <w:sz w:val="28"/>
          <w:szCs w:val="28"/>
        </w:rPr>
      </w:pPr>
      <w:r w:rsidRPr="001336C7">
        <w:rPr>
          <w:sz w:val="28"/>
          <w:szCs w:val="28"/>
        </w:rPr>
        <w:t>1</w:t>
      </w:r>
      <w:r w:rsidR="00996884" w:rsidRPr="001336C7">
        <w:rPr>
          <w:sz w:val="28"/>
          <w:szCs w:val="28"/>
        </w:rPr>
        <w:t>.</w:t>
      </w:r>
      <w:r w:rsidR="001E0850" w:rsidRPr="001336C7">
        <w:rPr>
          <w:sz w:val="28"/>
          <w:szCs w:val="28"/>
        </w:rPr>
        <w:t> </w:t>
      </w:r>
      <w:r w:rsidR="00996884" w:rsidRPr="001336C7">
        <w:rPr>
          <w:sz w:val="28"/>
          <w:szCs w:val="28"/>
        </w:rPr>
        <w:t>pielikums</w:t>
      </w:r>
    </w:p>
    <w:p w14:paraId="4391D95C" w14:textId="77777777" w:rsidR="001336C7" w:rsidRPr="001336C7" w:rsidRDefault="001336C7" w:rsidP="00CC2E35">
      <w:pPr>
        <w:spacing w:after="0" w:line="240" w:lineRule="auto"/>
        <w:ind w:firstLine="360"/>
        <w:jc w:val="right"/>
        <w:rPr>
          <w:rFonts w:ascii="Times New Roman" w:hAnsi="Times New Roman"/>
          <w:sz w:val="28"/>
          <w:szCs w:val="28"/>
        </w:rPr>
      </w:pPr>
      <w:r w:rsidRPr="001336C7">
        <w:rPr>
          <w:rFonts w:ascii="Times New Roman" w:hAnsi="Times New Roman"/>
          <w:sz w:val="28"/>
          <w:szCs w:val="28"/>
        </w:rPr>
        <w:t xml:space="preserve">Ministru kabineta </w:t>
      </w:r>
    </w:p>
    <w:p w14:paraId="4D4C74AA" w14:textId="01F729D0" w:rsidR="001336C7" w:rsidRPr="001336C7" w:rsidRDefault="001336C7" w:rsidP="00CC2E35">
      <w:pPr>
        <w:spacing w:after="0" w:line="240" w:lineRule="auto"/>
        <w:ind w:firstLine="360"/>
        <w:jc w:val="right"/>
        <w:rPr>
          <w:rFonts w:ascii="Times New Roman" w:hAnsi="Times New Roman"/>
          <w:sz w:val="28"/>
          <w:szCs w:val="28"/>
        </w:rPr>
      </w:pPr>
      <w:r w:rsidRPr="001336C7">
        <w:rPr>
          <w:rFonts w:ascii="Times New Roman" w:hAnsi="Times New Roman"/>
          <w:sz w:val="28"/>
          <w:szCs w:val="28"/>
        </w:rPr>
        <w:t xml:space="preserve">2020. gada </w:t>
      </w:r>
      <w:r w:rsidR="00F317B1">
        <w:rPr>
          <w:rFonts w:ascii="Times New Roman" w:eastAsia="Times New Roman" w:hAnsi="Times New Roman"/>
          <w:sz w:val="28"/>
          <w:szCs w:val="28"/>
        </w:rPr>
        <w:t>2. jūnij</w:t>
      </w:r>
      <w:r w:rsidR="00F317B1">
        <w:rPr>
          <w:rFonts w:ascii="Times New Roman" w:eastAsia="Times New Roman" w:hAnsi="Times New Roman"/>
          <w:sz w:val="28"/>
          <w:szCs w:val="28"/>
        </w:rPr>
        <w:t>a</w:t>
      </w:r>
    </w:p>
    <w:p w14:paraId="09247A39" w14:textId="7591C31C" w:rsidR="001336C7" w:rsidRPr="001336C7" w:rsidRDefault="001336C7" w:rsidP="00CC2E35">
      <w:pPr>
        <w:spacing w:after="0" w:line="240" w:lineRule="auto"/>
        <w:ind w:firstLine="360"/>
        <w:jc w:val="right"/>
        <w:rPr>
          <w:rFonts w:ascii="Times New Roman" w:hAnsi="Times New Roman"/>
          <w:sz w:val="28"/>
          <w:szCs w:val="28"/>
        </w:rPr>
      </w:pPr>
      <w:r w:rsidRPr="001336C7">
        <w:rPr>
          <w:rFonts w:ascii="Times New Roman" w:hAnsi="Times New Roman"/>
          <w:sz w:val="28"/>
          <w:szCs w:val="28"/>
        </w:rPr>
        <w:t>noteikumiem Nr. </w:t>
      </w:r>
      <w:r w:rsidR="00F317B1">
        <w:rPr>
          <w:rFonts w:ascii="Times New Roman" w:hAnsi="Times New Roman"/>
          <w:sz w:val="28"/>
          <w:szCs w:val="28"/>
        </w:rPr>
        <w:t>333</w:t>
      </w:r>
      <w:bookmarkStart w:id="0" w:name="_GoBack"/>
      <w:bookmarkEnd w:id="0"/>
    </w:p>
    <w:p w14:paraId="0E8A909E" w14:textId="77777777" w:rsidR="00996884" w:rsidRPr="00675CC9" w:rsidRDefault="00996884" w:rsidP="00117458">
      <w:pPr>
        <w:spacing w:after="0" w:line="240" w:lineRule="auto"/>
        <w:jc w:val="right"/>
        <w:outlineLvl w:val="3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74DAC900" w14:textId="03605487" w:rsidR="00996884" w:rsidRDefault="00996884" w:rsidP="00117458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sz w:val="28"/>
          <w:szCs w:val="28"/>
          <w:lang w:eastAsia="zh-CN"/>
        </w:rPr>
      </w:pPr>
      <w:r w:rsidRPr="00675CC9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 xml:space="preserve">Eiropas Ekonomikas zonas finanšu instrumenta un Norvēģijas finanšu instrumenta 2014.–2021. gada perioda programmas </w:t>
      </w:r>
      <w:r w:rsidR="001336C7">
        <w:rPr>
          <w:rFonts w:ascii="Times New Roman" w:eastAsia="Times New Roman" w:hAnsi="Times New Roman" w:cs="Times New Roman"/>
          <w:b/>
          <w:sz w:val="28"/>
          <w:szCs w:val="28"/>
          <w:lang w:eastAsia="zh-CN"/>
        </w:rPr>
        <w:t>"</w:t>
      </w:r>
      <w:r w:rsidRPr="00675CC9">
        <w:rPr>
          <w:rFonts w:ascii="Times New Roman" w:eastAsia="Times New Roman" w:hAnsi="Times New Roman" w:cs="Times New Roman"/>
          <w:b/>
          <w:sz w:val="28"/>
          <w:szCs w:val="28"/>
          <w:lang w:eastAsia="zh-CN"/>
        </w:rPr>
        <w:t>Pētniecība un izglītība</w:t>
      </w:r>
      <w:r w:rsidR="001336C7">
        <w:rPr>
          <w:rFonts w:ascii="Times New Roman" w:eastAsia="Times New Roman" w:hAnsi="Times New Roman" w:cs="Times New Roman"/>
          <w:b/>
          <w:sz w:val="28"/>
          <w:szCs w:val="28"/>
          <w:lang w:eastAsia="zh-CN"/>
        </w:rPr>
        <w:t>"</w:t>
      </w:r>
      <w:r w:rsidRPr="00675CC9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 xml:space="preserve"> aktivitātes </w:t>
      </w:r>
      <w:r w:rsidR="001336C7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>"</w:t>
      </w:r>
      <w:r w:rsidRPr="00675CC9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>Baltijas pētniecības programma</w:t>
      </w:r>
      <w:r w:rsidR="001336C7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>"</w:t>
      </w:r>
      <w:r w:rsidRPr="00675CC9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 xml:space="preserve"> atklātā konkursa</w:t>
      </w:r>
      <w:r w:rsidR="00422DA8" w:rsidRPr="00675CC9">
        <w:rPr>
          <w:rFonts w:ascii="Times New Roman" w:eastAsia="Times New Roman" w:hAnsi="Times New Roman" w:cs="Times New Roman"/>
          <w:b/>
          <w:sz w:val="28"/>
          <w:szCs w:val="28"/>
          <w:lang w:eastAsia="zh-CN"/>
        </w:rPr>
        <w:t xml:space="preserve"> projektu iesniegumu</w:t>
      </w:r>
      <w:r w:rsidR="00B10298" w:rsidRPr="00675CC9">
        <w:rPr>
          <w:rFonts w:ascii="Times New Roman" w:eastAsia="Times New Roman" w:hAnsi="Times New Roman" w:cs="Times New Roman"/>
          <w:b/>
          <w:sz w:val="28"/>
          <w:szCs w:val="28"/>
          <w:lang w:eastAsia="zh-CN"/>
        </w:rPr>
        <w:t xml:space="preserve"> </w:t>
      </w:r>
      <w:r w:rsidR="00925F6D" w:rsidRPr="00675CC9">
        <w:rPr>
          <w:rFonts w:ascii="Times New Roman" w:eastAsia="Times New Roman" w:hAnsi="Times New Roman" w:cs="Times New Roman"/>
          <w:b/>
          <w:sz w:val="28"/>
          <w:szCs w:val="28"/>
          <w:lang w:eastAsia="zh-CN"/>
        </w:rPr>
        <w:t>vērtēšanas kritēriji</w:t>
      </w:r>
    </w:p>
    <w:p w14:paraId="630D2203" w14:textId="77777777" w:rsidR="003B781C" w:rsidRPr="008750F7" w:rsidRDefault="003B781C" w:rsidP="00117458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0FB4480" w14:textId="63176F6E" w:rsidR="003B781C" w:rsidRPr="00185E0B" w:rsidRDefault="00185E0B" w:rsidP="00185E0B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gramStart"/>
      <w:r>
        <w:rPr>
          <w:rFonts w:ascii="Times New Roman" w:hAnsi="Times New Roman" w:cs="Times New Roman"/>
          <w:b/>
          <w:sz w:val="24"/>
          <w:szCs w:val="24"/>
        </w:rPr>
        <w:t>1.</w:t>
      </w:r>
      <w:r w:rsidR="001336C7">
        <w:rPr>
          <w:rFonts w:ascii="Times New Roman" w:hAnsi="Times New Roman" w:cs="Times New Roman"/>
          <w:b/>
          <w:sz w:val="24"/>
          <w:szCs w:val="24"/>
        </w:rPr>
        <w:t> </w:t>
      </w:r>
      <w:r w:rsidR="00AE601E" w:rsidRPr="00185E0B">
        <w:rPr>
          <w:rFonts w:ascii="Times New Roman" w:hAnsi="Times New Roman" w:cs="Times New Roman"/>
          <w:b/>
          <w:sz w:val="24"/>
          <w:szCs w:val="24"/>
        </w:rPr>
        <w:t>Administratīvie kritēriji</w:t>
      </w:r>
      <w:proofErr w:type="gramEnd"/>
    </w:p>
    <w:p w14:paraId="796C848D" w14:textId="77777777" w:rsidR="00185E0B" w:rsidRPr="008750F7" w:rsidRDefault="00185E0B" w:rsidP="00185E0B">
      <w:pPr>
        <w:pStyle w:val="ListParagraph"/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7088"/>
        <w:gridCol w:w="1269"/>
      </w:tblGrid>
      <w:tr w:rsidR="00185E0B" w14:paraId="6058C84A" w14:textId="77777777" w:rsidTr="008750F7">
        <w:tc>
          <w:tcPr>
            <w:tcW w:w="704" w:type="dxa"/>
            <w:vAlign w:val="center"/>
          </w:tcPr>
          <w:p w14:paraId="55075CAB" w14:textId="77777777" w:rsidR="00A92EE8" w:rsidRDefault="00185E0B" w:rsidP="00A92EE8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r.</w:t>
            </w:r>
            <w:r w:rsidR="001336C7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  <w:p w14:paraId="781A027D" w14:textId="795F387F" w:rsidR="00185E0B" w:rsidRDefault="00185E0B" w:rsidP="00A92EE8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.</w:t>
            </w:r>
            <w:r w:rsidR="001336C7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.</w:t>
            </w:r>
          </w:p>
        </w:tc>
        <w:tc>
          <w:tcPr>
            <w:tcW w:w="7088" w:type="dxa"/>
            <w:vAlign w:val="center"/>
          </w:tcPr>
          <w:p w14:paraId="18DE807B" w14:textId="6AE92978" w:rsidR="00185E0B" w:rsidRDefault="00185E0B" w:rsidP="00A92EE8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ministratīvais kritērijs</w:t>
            </w:r>
          </w:p>
        </w:tc>
        <w:tc>
          <w:tcPr>
            <w:tcW w:w="1269" w:type="dxa"/>
            <w:vAlign w:val="center"/>
          </w:tcPr>
          <w:p w14:paraId="2AF3A6F5" w14:textId="062458F5" w:rsidR="00185E0B" w:rsidRDefault="00185E0B" w:rsidP="00A92EE8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ērtējums </w:t>
            </w:r>
            <w:r w:rsidR="001336C7">
              <w:rPr>
                <w:rFonts w:ascii="Times New Roman" w:hAnsi="Times New Roman" w:cs="Times New Roman"/>
                <w:sz w:val="24"/>
                <w:szCs w:val="24"/>
              </w:rPr>
              <w:t>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Jā</w:t>
            </w:r>
            <w:r w:rsidR="001336C7">
              <w:rPr>
                <w:rFonts w:ascii="Times New Roman" w:hAnsi="Times New Roman" w:cs="Times New Roman"/>
                <w:sz w:val="24"/>
                <w:szCs w:val="24"/>
              </w:rPr>
              <w:t>"</w:t>
            </w:r>
            <w:r w:rsidR="00680505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1336C7">
              <w:rPr>
                <w:rFonts w:ascii="Times New Roman" w:hAnsi="Times New Roman" w:cs="Times New Roman"/>
                <w:sz w:val="24"/>
                <w:szCs w:val="24"/>
              </w:rPr>
              <w:t>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ē</w:t>
            </w:r>
            <w:r w:rsidR="001336C7">
              <w:rPr>
                <w:rFonts w:ascii="Times New Roman" w:hAnsi="Times New Roman" w:cs="Times New Roman"/>
                <w:sz w:val="24"/>
                <w:szCs w:val="24"/>
              </w:rPr>
              <w:t>"</w:t>
            </w:r>
            <w:r w:rsidR="00EF21BB">
              <w:t>*</w:t>
            </w:r>
          </w:p>
        </w:tc>
      </w:tr>
      <w:tr w:rsidR="00185E0B" w14:paraId="466DEAF9" w14:textId="77777777" w:rsidTr="008750F7">
        <w:tc>
          <w:tcPr>
            <w:tcW w:w="704" w:type="dxa"/>
          </w:tcPr>
          <w:p w14:paraId="49089D11" w14:textId="65F8E8F8" w:rsidR="00185E0B" w:rsidRDefault="00E70358" w:rsidP="00E7035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7088" w:type="dxa"/>
          </w:tcPr>
          <w:p w14:paraId="6A7E7B60" w14:textId="7E75B0D6" w:rsidR="00185E0B" w:rsidRDefault="00680505" w:rsidP="007959B6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80505">
              <w:rPr>
                <w:rFonts w:ascii="Times New Roman" w:hAnsi="Times New Roman" w:cs="Times New Roman"/>
                <w:sz w:val="24"/>
                <w:szCs w:val="24"/>
              </w:rPr>
              <w:t xml:space="preserve">Projekta iesniegums ir sagatavots </w:t>
            </w:r>
            <w:r w:rsidRPr="0073427B">
              <w:rPr>
                <w:rFonts w:ascii="Times New Roman" w:hAnsi="Times New Roman" w:cs="Times New Roman"/>
                <w:sz w:val="24"/>
                <w:szCs w:val="24"/>
              </w:rPr>
              <w:t>angļu valodā</w:t>
            </w:r>
            <w:r w:rsidRPr="00680505">
              <w:rPr>
                <w:rFonts w:ascii="Times New Roman" w:hAnsi="Times New Roman" w:cs="Times New Roman"/>
                <w:sz w:val="24"/>
                <w:szCs w:val="24"/>
              </w:rPr>
              <w:t xml:space="preserve"> un iesniegts elektroniski, izmantojot elektronisko projektu iesniegumu iesniegšanas sistēmu atklāta konkursa sludinājumā norādītajā termiņā</w:t>
            </w:r>
          </w:p>
        </w:tc>
        <w:tc>
          <w:tcPr>
            <w:tcW w:w="1269" w:type="dxa"/>
          </w:tcPr>
          <w:p w14:paraId="115008CA" w14:textId="691501F4" w:rsidR="00185E0B" w:rsidRDefault="00E70358" w:rsidP="00AE46AC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80505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185E0B" w14:paraId="7DD3101F" w14:textId="77777777" w:rsidTr="008750F7">
        <w:tc>
          <w:tcPr>
            <w:tcW w:w="704" w:type="dxa"/>
          </w:tcPr>
          <w:p w14:paraId="01DC3824" w14:textId="6BAE08CE" w:rsidR="00185E0B" w:rsidRDefault="00E70358" w:rsidP="0011745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. </w:t>
            </w:r>
          </w:p>
        </w:tc>
        <w:tc>
          <w:tcPr>
            <w:tcW w:w="7088" w:type="dxa"/>
          </w:tcPr>
          <w:p w14:paraId="78625CD8" w14:textId="26918D8C" w:rsidR="00185E0B" w:rsidRPr="005E5CE6" w:rsidRDefault="00E70358" w:rsidP="000315B1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E5CE6">
              <w:rPr>
                <w:rFonts w:ascii="Times New Roman" w:hAnsi="Times New Roman" w:cs="Times New Roman"/>
                <w:sz w:val="24"/>
                <w:szCs w:val="24"/>
              </w:rPr>
              <w:t xml:space="preserve">Projekta </w:t>
            </w:r>
            <w:r w:rsidR="00146C8F" w:rsidRPr="005E5CE6">
              <w:rPr>
                <w:rFonts w:ascii="Times New Roman" w:hAnsi="Times New Roman" w:cs="Times New Roman"/>
                <w:sz w:val="24"/>
                <w:szCs w:val="24"/>
              </w:rPr>
              <w:t xml:space="preserve">iesnieguma </w:t>
            </w:r>
            <w:r w:rsidRPr="005E5CE6">
              <w:rPr>
                <w:rFonts w:ascii="Times New Roman" w:hAnsi="Times New Roman" w:cs="Times New Roman"/>
                <w:sz w:val="24"/>
                <w:szCs w:val="24"/>
              </w:rPr>
              <w:t>iesniedzējs un projekta partneris no Latvijas</w:t>
            </w:r>
            <w:r w:rsidR="00146C8F" w:rsidRPr="005E5CE6">
              <w:rPr>
                <w:rFonts w:ascii="Times New Roman" w:hAnsi="Times New Roman" w:cs="Times New Roman"/>
                <w:sz w:val="24"/>
                <w:szCs w:val="24"/>
              </w:rPr>
              <w:t>, ja attiecināms,</w:t>
            </w:r>
            <w:r w:rsidRPr="005E5CE6">
              <w:rPr>
                <w:rFonts w:ascii="Times New Roman" w:hAnsi="Times New Roman" w:cs="Times New Roman"/>
                <w:sz w:val="24"/>
                <w:szCs w:val="24"/>
              </w:rPr>
              <w:t xml:space="preserve"> ir </w:t>
            </w:r>
            <w:r w:rsidR="007959B6" w:rsidRPr="005E5CE6">
              <w:rPr>
                <w:rFonts w:ascii="Times New Roman" w:hAnsi="Times New Roman" w:cs="Times New Roman"/>
                <w:sz w:val="24"/>
                <w:szCs w:val="24"/>
              </w:rPr>
              <w:t xml:space="preserve">Latvijā reģistrēta zinātniskā institūcija, kas atbilst </w:t>
            </w:r>
            <w:r w:rsidR="000D2C6F">
              <w:rPr>
                <w:rFonts w:ascii="Times New Roman" w:hAnsi="Times New Roman" w:cs="Times New Roman"/>
                <w:sz w:val="24"/>
                <w:szCs w:val="24"/>
              </w:rPr>
              <w:t xml:space="preserve">šo </w:t>
            </w:r>
            <w:r w:rsidR="00752E5F" w:rsidRPr="005E5CE6">
              <w:rPr>
                <w:rFonts w:ascii="Times New Roman" w:hAnsi="Times New Roman" w:cs="Times New Roman"/>
                <w:sz w:val="24"/>
                <w:szCs w:val="24"/>
              </w:rPr>
              <w:t>noteikumu 2.8.</w:t>
            </w:r>
            <w:r w:rsidR="000D2C6F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="00752E5F" w:rsidRPr="005E5CE6">
              <w:rPr>
                <w:rFonts w:ascii="Times New Roman" w:hAnsi="Times New Roman" w:cs="Times New Roman"/>
                <w:sz w:val="24"/>
                <w:szCs w:val="24"/>
              </w:rPr>
              <w:t xml:space="preserve">apakšpunktā </w:t>
            </w:r>
            <w:r w:rsidR="00D004DD" w:rsidRPr="005E5CE6">
              <w:rPr>
                <w:rFonts w:ascii="Times New Roman" w:hAnsi="Times New Roman" w:cs="Times New Roman"/>
                <w:sz w:val="24"/>
                <w:szCs w:val="24"/>
              </w:rPr>
              <w:t xml:space="preserve">noteiktajiem kritērijiem </w:t>
            </w:r>
            <w:r w:rsidRPr="005E5CE6">
              <w:rPr>
                <w:rFonts w:ascii="Times New Roman" w:hAnsi="Times New Roman" w:cs="Times New Roman"/>
                <w:sz w:val="24"/>
                <w:szCs w:val="24"/>
              </w:rPr>
              <w:t>pētniecības organizācija</w:t>
            </w:r>
            <w:r w:rsidR="007959B6" w:rsidRPr="005E5CE6">
              <w:rPr>
                <w:rFonts w:ascii="Times New Roman" w:hAnsi="Times New Roman" w:cs="Times New Roman"/>
                <w:sz w:val="24"/>
                <w:szCs w:val="24"/>
              </w:rPr>
              <w:t>s statusam</w:t>
            </w:r>
          </w:p>
        </w:tc>
        <w:tc>
          <w:tcPr>
            <w:tcW w:w="1269" w:type="dxa"/>
          </w:tcPr>
          <w:p w14:paraId="7090CB45" w14:textId="0FD1FFA2" w:rsidR="00185E0B" w:rsidRPr="005E5CE6" w:rsidRDefault="00E70358" w:rsidP="00AE46AC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5CE6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185E0B" w14:paraId="7CCCFDDD" w14:textId="77777777" w:rsidTr="008750F7">
        <w:tc>
          <w:tcPr>
            <w:tcW w:w="704" w:type="dxa"/>
          </w:tcPr>
          <w:p w14:paraId="251E716B" w14:textId="3A93EB1A" w:rsidR="00185E0B" w:rsidRDefault="00E70358" w:rsidP="0011745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7088" w:type="dxa"/>
          </w:tcPr>
          <w:p w14:paraId="1BF1EEF7" w14:textId="57A16724" w:rsidR="00185E0B" w:rsidRPr="005E5CE6" w:rsidRDefault="00E70358" w:rsidP="00C74566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E5CE6">
              <w:rPr>
                <w:rFonts w:ascii="Times New Roman" w:hAnsi="Times New Roman" w:cs="Times New Roman"/>
                <w:sz w:val="24"/>
                <w:szCs w:val="24"/>
              </w:rPr>
              <w:t>Projekta partneri ir</w:t>
            </w:r>
            <w:r w:rsidR="00C74566" w:rsidRPr="005E5CE6">
              <w:rPr>
                <w:rFonts w:ascii="Times New Roman" w:hAnsi="Times New Roman" w:cs="Times New Roman"/>
                <w:sz w:val="24"/>
                <w:szCs w:val="24"/>
              </w:rPr>
              <w:t xml:space="preserve"> vismaz viena Igaunijā vai</w:t>
            </w:r>
            <w:r w:rsidRPr="005E5CE6">
              <w:rPr>
                <w:rFonts w:ascii="Times New Roman" w:hAnsi="Times New Roman" w:cs="Times New Roman"/>
                <w:sz w:val="24"/>
                <w:szCs w:val="24"/>
              </w:rPr>
              <w:t xml:space="preserve"> Lietuvā </w:t>
            </w:r>
            <w:r w:rsidR="00C74566" w:rsidRPr="005E5CE6">
              <w:rPr>
                <w:rFonts w:ascii="Times New Roman" w:hAnsi="Times New Roman" w:cs="Times New Roman"/>
                <w:sz w:val="24"/>
                <w:szCs w:val="24"/>
              </w:rPr>
              <w:t xml:space="preserve">reģistrēta pētniecības organizācija </w:t>
            </w:r>
            <w:r w:rsidRPr="005E5CE6">
              <w:rPr>
                <w:rFonts w:ascii="Times New Roman" w:hAnsi="Times New Roman" w:cs="Times New Roman"/>
                <w:sz w:val="24"/>
                <w:szCs w:val="24"/>
              </w:rPr>
              <w:t>un</w:t>
            </w:r>
            <w:r w:rsidR="00C74566" w:rsidRPr="005E5CE6">
              <w:rPr>
                <w:rFonts w:ascii="Times New Roman" w:hAnsi="Times New Roman" w:cs="Times New Roman"/>
                <w:sz w:val="24"/>
                <w:szCs w:val="24"/>
              </w:rPr>
              <w:t xml:space="preserve"> vismaz viena donorvalstī reģistrēta</w:t>
            </w:r>
            <w:r w:rsidRPr="005E5CE6">
              <w:rPr>
                <w:rFonts w:ascii="Times New Roman" w:hAnsi="Times New Roman" w:cs="Times New Roman"/>
                <w:sz w:val="24"/>
                <w:szCs w:val="24"/>
              </w:rPr>
              <w:t xml:space="preserve"> pētniecības organizācija </w:t>
            </w:r>
          </w:p>
        </w:tc>
        <w:tc>
          <w:tcPr>
            <w:tcW w:w="1269" w:type="dxa"/>
          </w:tcPr>
          <w:p w14:paraId="2B692C15" w14:textId="3E20E5EF" w:rsidR="00185E0B" w:rsidRPr="005E5CE6" w:rsidRDefault="00E70358" w:rsidP="00AE46AC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5CE6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185E0B" w14:paraId="1882A342" w14:textId="77777777" w:rsidTr="008750F7">
        <w:tc>
          <w:tcPr>
            <w:tcW w:w="704" w:type="dxa"/>
          </w:tcPr>
          <w:p w14:paraId="5F33F820" w14:textId="6F94081B" w:rsidR="00185E0B" w:rsidRDefault="00C331B0" w:rsidP="0011745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7088" w:type="dxa"/>
          </w:tcPr>
          <w:p w14:paraId="67C2D2BE" w14:textId="714DB224" w:rsidR="00185E0B" w:rsidRPr="005E5CE6" w:rsidRDefault="00C331B0" w:rsidP="0011745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E5CE6">
              <w:rPr>
                <w:rFonts w:ascii="Times New Roman" w:hAnsi="Times New Roman" w:cs="Times New Roman"/>
                <w:sz w:val="24"/>
                <w:szCs w:val="24"/>
              </w:rPr>
              <w:t xml:space="preserve">Projekta </w:t>
            </w:r>
            <w:r w:rsidR="00146C8F" w:rsidRPr="005E5CE6">
              <w:rPr>
                <w:rFonts w:ascii="Times New Roman" w:hAnsi="Times New Roman" w:cs="Times New Roman"/>
                <w:sz w:val="24"/>
                <w:szCs w:val="24"/>
              </w:rPr>
              <w:t xml:space="preserve">iesnieguma </w:t>
            </w:r>
            <w:r w:rsidRPr="005E5CE6">
              <w:rPr>
                <w:rFonts w:ascii="Times New Roman" w:hAnsi="Times New Roman" w:cs="Times New Roman"/>
                <w:sz w:val="24"/>
                <w:szCs w:val="24"/>
              </w:rPr>
              <w:t xml:space="preserve">iesniedzēja apliecinājumu parakstījusi projekta </w:t>
            </w:r>
            <w:r w:rsidR="000D3C9A" w:rsidRPr="005E5CE6">
              <w:rPr>
                <w:rFonts w:ascii="Times New Roman" w:hAnsi="Times New Roman" w:cs="Times New Roman"/>
                <w:sz w:val="24"/>
                <w:szCs w:val="24"/>
              </w:rPr>
              <w:t xml:space="preserve">iesnieguma </w:t>
            </w:r>
            <w:r w:rsidRPr="005E5CE6">
              <w:rPr>
                <w:rFonts w:ascii="Times New Roman" w:hAnsi="Times New Roman" w:cs="Times New Roman"/>
                <w:sz w:val="24"/>
                <w:szCs w:val="24"/>
              </w:rPr>
              <w:t xml:space="preserve">iesniedzēja atbildīgā amatpersona vai persona, kuras </w:t>
            </w:r>
            <w:proofErr w:type="spellStart"/>
            <w:r w:rsidRPr="005E5CE6">
              <w:rPr>
                <w:rFonts w:ascii="Times New Roman" w:hAnsi="Times New Roman" w:cs="Times New Roman"/>
                <w:sz w:val="24"/>
                <w:szCs w:val="24"/>
              </w:rPr>
              <w:t>paraksttiesības</w:t>
            </w:r>
            <w:proofErr w:type="spellEnd"/>
            <w:r w:rsidRPr="005E5CE6">
              <w:rPr>
                <w:rFonts w:ascii="Times New Roman" w:hAnsi="Times New Roman" w:cs="Times New Roman"/>
                <w:sz w:val="24"/>
                <w:szCs w:val="24"/>
              </w:rPr>
              <w:t xml:space="preserve"> apliecina projekta </w:t>
            </w:r>
            <w:r w:rsidR="000D3C9A" w:rsidRPr="005E5CE6">
              <w:rPr>
                <w:rFonts w:ascii="Times New Roman" w:hAnsi="Times New Roman" w:cs="Times New Roman"/>
                <w:sz w:val="24"/>
                <w:szCs w:val="24"/>
              </w:rPr>
              <w:t xml:space="preserve">iesnieguma </w:t>
            </w:r>
            <w:r w:rsidRPr="005E5CE6">
              <w:rPr>
                <w:rFonts w:ascii="Times New Roman" w:hAnsi="Times New Roman" w:cs="Times New Roman"/>
                <w:sz w:val="24"/>
                <w:szCs w:val="24"/>
              </w:rPr>
              <w:t>iesniedzēja izdots dokuments</w:t>
            </w:r>
          </w:p>
        </w:tc>
        <w:tc>
          <w:tcPr>
            <w:tcW w:w="1269" w:type="dxa"/>
          </w:tcPr>
          <w:p w14:paraId="381BAB2D" w14:textId="675B251E" w:rsidR="00185E0B" w:rsidRPr="005E5CE6" w:rsidRDefault="00C331B0" w:rsidP="00AE46AC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5CE6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185E0B" w14:paraId="55A064BB" w14:textId="77777777" w:rsidTr="008750F7">
        <w:tc>
          <w:tcPr>
            <w:tcW w:w="704" w:type="dxa"/>
          </w:tcPr>
          <w:p w14:paraId="66BDE082" w14:textId="6E8FE224" w:rsidR="00185E0B" w:rsidRDefault="00C331B0" w:rsidP="0011745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7088" w:type="dxa"/>
          </w:tcPr>
          <w:p w14:paraId="1D5ACAA6" w14:textId="790268EC" w:rsidR="00185E0B" w:rsidRPr="005E5CE6" w:rsidRDefault="00C331B0" w:rsidP="000D3C9A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E5CE6">
              <w:rPr>
                <w:rFonts w:ascii="Times New Roman" w:hAnsi="Times New Roman" w:cs="Times New Roman"/>
                <w:sz w:val="24"/>
                <w:szCs w:val="24"/>
              </w:rPr>
              <w:t xml:space="preserve">Projekta iesniegums ir pilnībā aizpildīts, un tam ir pievienoti visi </w:t>
            </w:r>
            <w:r w:rsidR="00130238" w:rsidRPr="005E5CE6">
              <w:rPr>
                <w:rFonts w:ascii="Times New Roman" w:hAnsi="Times New Roman" w:cs="Times New Roman"/>
                <w:sz w:val="24"/>
                <w:szCs w:val="24"/>
              </w:rPr>
              <w:t xml:space="preserve">projektu </w:t>
            </w:r>
            <w:r w:rsidR="000D3C9A" w:rsidRPr="005E5CE6">
              <w:rPr>
                <w:rFonts w:ascii="Times New Roman" w:hAnsi="Times New Roman" w:cs="Times New Roman"/>
                <w:sz w:val="24"/>
                <w:szCs w:val="24"/>
              </w:rPr>
              <w:t xml:space="preserve">iesniegumu atlases </w:t>
            </w:r>
            <w:r w:rsidRPr="005E5CE6">
              <w:rPr>
                <w:rFonts w:ascii="Times New Roman" w:hAnsi="Times New Roman" w:cs="Times New Roman"/>
                <w:sz w:val="24"/>
                <w:szCs w:val="24"/>
              </w:rPr>
              <w:t>nolikumā norādītie pielikumi</w:t>
            </w:r>
          </w:p>
        </w:tc>
        <w:tc>
          <w:tcPr>
            <w:tcW w:w="1269" w:type="dxa"/>
          </w:tcPr>
          <w:p w14:paraId="3F1CF99A" w14:textId="20E36030" w:rsidR="00185E0B" w:rsidRPr="005E5CE6" w:rsidRDefault="00C331B0" w:rsidP="00AE46AC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5CE6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721063" w14:paraId="1ADF162E" w14:textId="77777777" w:rsidTr="008750F7">
        <w:tc>
          <w:tcPr>
            <w:tcW w:w="704" w:type="dxa"/>
          </w:tcPr>
          <w:p w14:paraId="0500F0E2" w14:textId="7BEE5202" w:rsidR="00721063" w:rsidRDefault="003D4828" w:rsidP="0011745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7088" w:type="dxa"/>
          </w:tcPr>
          <w:p w14:paraId="1025CF38" w14:textId="2C122289" w:rsidR="00721063" w:rsidRPr="005E5CE6" w:rsidRDefault="00140930" w:rsidP="00B6625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E5CE6">
              <w:rPr>
                <w:rFonts w:ascii="Times New Roman" w:hAnsi="Times New Roman" w:cs="Times New Roman"/>
                <w:sz w:val="24"/>
                <w:szCs w:val="24"/>
              </w:rPr>
              <w:t>Projekta iesniegumā plānotajām darbībām nav saimnieciska rakstura</w:t>
            </w:r>
            <w:r w:rsidR="00F76D08" w:rsidRPr="005E5CE6">
              <w:rPr>
                <w:rFonts w:ascii="Times New Roman" w:hAnsi="Times New Roman" w:cs="Times New Roman"/>
                <w:sz w:val="24"/>
                <w:szCs w:val="24"/>
              </w:rPr>
              <w:t xml:space="preserve"> atbilstoši </w:t>
            </w:r>
            <w:r w:rsidR="000D2C6F">
              <w:rPr>
                <w:rFonts w:ascii="Times New Roman" w:hAnsi="Times New Roman" w:cs="Times New Roman"/>
                <w:sz w:val="24"/>
                <w:szCs w:val="24"/>
              </w:rPr>
              <w:t>šo</w:t>
            </w:r>
            <w:r w:rsidR="000D2C6F" w:rsidRPr="005E5CE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76D08" w:rsidRPr="005E5CE6">
              <w:rPr>
                <w:rFonts w:ascii="Times New Roman" w:hAnsi="Times New Roman" w:cs="Times New Roman"/>
                <w:sz w:val="24"/>
                <w:szCs w:val="24"/>
              </w:rPr>
              <w:t>noteikumu 2.3.</w:t>
            </w:r>
            <w:r w:rsidR="000D2C6F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="001C2875" w:rsidRPr="005E5CE6">
              <w:rPr>
                <w:rFonts w:ascii="Times New Roman" w:hAnsi="Times New Roman" w:cs="Times New Roman"/>
                <w:sz w:val="24"/>
                <w:szCs w:val="24"/>
              </w:rPr>
              <w:t>apakš</w:t>
            </w:r>
            <w:r w:rsidR="00F76D08" w:rsidRPr="005E5CE6">
              <w:rPr>
                <w:rFonts w:ascii="Times New Roman" w:hAnsi="Times New Roman" w:cs="Times New Roman"/>
                <w:sz w:val="24"/>
                <w:szCs w:val="24"/>
              </w:rPr>
              <w:t>punktam</w:t>
            </w:r>
          </w:p>
        </w:tc>
        <w:tc>
          <w:tcPr>
            <w:tcW w:w="1269" w:type="dxa"/>
          </w:tcPr>
          <w:p w14:paraId="158B44E7" w14:textId="004327BD" w:rsidR="00721063" w:rsidRPr="005E5CE6" w:rsidRDefault="003D4828" w:rsidP="00AE46AC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5CE6">
              <w:rPr>
                <w:rFonts w:ascii="Times New Roman" w:hAnsi="Times New Roman" w:cs="Times New Roman"/>
                <w:sz w:val="24"/>
                <w:szCs w:val="24"/>
              </w:rPr>
              <w:t>P</w:t>
            </w:r>
          </w:p>
        </w:tc>
      </w:tr>
      <w:tr w:rsidR="00185E0B" w14:paraId="46DF23C8" w14:textId="77777777" w:rsidTr="008750F7">
        <w:tc>
          <w:tcPr>
            <w:tcW w:w="704" w:type="dxa"/>
          </w:tcPr>
          <w:p w14:paraId="7363D0BA" w14:textId="4E3AE44A" w:rsidR="00185E0B" w:rsidRDefault="009A4D99" w:rsidP="0011745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13023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7088" w:type="dxa"/>
          </w:tcPr>
          <w:p w14:paraId="574B61C3" w14:textId="0C250F63" w:rsidR="00185E0B" w:rsidRDefault="00130238" w:rsidP="000D3C9A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75CC9">
              <w:rPr>
                <w:rFonts w:ascii="Times New Roman" w:hAnsi="Times New Roman" w:cs="Times New Roman"/>
                <w:sz w:val="24"/>
                <w:szCs w:val="24"/>
              </w:rPr>
              <w:t xml:space="preserve">Attiecināmo izmaksu aprēķini ir pareizi un atbils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ojektu </w:t>
            </w:r>
            <w:r w:rsidR="000D3C9A" w:rsidRPr="00682ECF">
              <w:rPr>
                <w:rFonts w:ascii="Times New Roman" w:hAnsi="Times New Roman" w:cs="Times New Roman"/>
                <w:sz w:val="24"/>
                <w:szCs w:val="24"/>
              </w:rPr>
              <w:t xml:space="preserve">iesniegumu atlases </w:t>
            </w:r>
            <w:r w:rsidRPr="00675CC9">
              <w:rPr>
                <w:rFonts w:ascii="Times New Roman" w:hAnsi="Times New Roman" w:cs="Times New Roman"/>
                <w:sz w:val="24"/>
                <w:szCs w:val="24"/>
              </w:rPr>
              <w:t>nolikumā noteiktajām prasībām</w:t>
            </w:r>
          </w:p>
        </w:tc>
        <w:tc>
          <w:tcPr>
            <w:tcW w:w="1269" w:type="dxa"/>
          </w:tcPr>
          <w:p w14:paraId="01F248CA" w14:textId="6DFBB401" w:rsidR="00185E0B" w:rsidRDefault="00130238" w:rsidP="00AE46AC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</w:p>
        </w:tc>
      </w:tr>
      <w:tr w:rsidR="00130238" w14:paraId="5B4BC19B" w14:textId="77777777" w:rsidTr="008750F7">
        <w:tc>
          <w:tcPr>
            <w:tcW w:w="704" w:type="dxa"/>
          </w:tcPr>
          <w:p w14:paraId="2AC9AF3F" w14:textId="05E01E4B" w:rsidR="00130238" w:rsidRDefault="009A4D99" w:rsidP="0011745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13023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7088" w:type="dxa"/>
          </w:tcPr>
          <w:p w14:paraId="1654CC1F" w14:textId="007317AB" w:rsidR="00130238" w:rsidRPr="00675CC9" w:rsidRDefault="00130238" w:rsidP="00B61386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75CC9">
              <w:rPr>
                <w:rFonts w:ascii="Times New Roman" w:hAnsi="Times New Roman" w:cs="Times New Roman"/>
                <w:sz w:val="24"/>
                <w:szCs w:val="24"/>
              </w:rPr>
              <w:t xml:space="preserve">Projekta attiecināmās </w:t>
            </w:r>
            <w:r w:rsidR="00A771BB">
              <w:rPr>
                <w:rFonts w:ascii="Times New Roman" w:hAnsi="Times New Roman" w:cs="Times New Roman"/>
                <w:sz w:val="24"/>
                <w:szCs w:val="24"/>
              </w:rPr>
              <w:t>izmaksas atbilst šo noteikumu 22</w:t>
            </w:r>
            <w:r w:rsidRPr="00675CC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Pr="00675CC9">
              <w:rPr>
                <w:rFonts w:ascii="Times New Roman" w:hAnsi="Times New Roman" w:cs="Times New Roman"/>
                <w:sz w:val="24"/>
                <w:szCs w:val="24"/>
              </w:rPr>
              <w:t>punktā norādītajām attiecināmajām izmaksām</w:t>
            </w:r>
            <w:r w:rsidR="00040281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675CC9">
              <w:rPr>
                <w:rFonts w:ascii="Times New Roman" w:hAnsi="Times New Roman" w:cs="Times New Roman"/>
                <w:sz w:val="24"/>
                <w:szCs w:val="24"/>
              </w:rPr>
              <w:t xml:space="preserve"> un </w:t>
            </w:r>
            <w:r w:rsidR="00040281">
              <w:rPr>
                <w:rFonts w:ascii="Times New Roman" w:hAnsi="Times New Roman" w:cs="Times New Roman"/>
                <w:sz w:val="24"/>
                <w:szCs w:val="24"/>
              </w:rPr>
              <w:t xml:space="preserve">projekta iesniegumā norādītais projekta finansējums </w:t>
            </w:r>
            <w:r w:rsidR="00040281" w:rsidRPr="00B61386">
              <w:rPr>
                <w:rFonts w:ascii="Times New Roman" w:hAnsi="Times New Roman" w:cs="Times New Roman"/>
                <w:sz w:val="24"/>
                <w:szCs w:val="24"/>
              </w:rPr>
              <w:t xml:space="preserve">atbilst </w:t>
            </w:r>
            <w:r w:rsidR="00A771BB" w:rsidRPr="00B61386">
              <w:rPr>
                <w:rFonts w:ascii="Times New Roman" w:hAnsi="Times New Roman" w:cs="Times New Roman"/>
                <w:sz w:val="24"/>
                <w:szCs w:val="24"/>
              </w:rPr>
              <w:t>šo noteikumu 7</w:t>
            </w:r>
            <w:r w:rsidRPr="00B61386">
              <w:rPr>
                <w:rFonts w:ascii="Times New Roman" w:hAnsi="Times New Roman" w:cs="Times New Roman"/>
                <w:sz w:val="24"/>
                <w:szCs w:val="24"/>
              </w:rPr>
              <w:t>.1.</w:t>
            </w:r>
            <w:r w:rsidR="00A771BB" w:rsidRPr="00B61386">
              <w:rPr>
                <w:rFonts w:ascii="Times New Roman" w:hAnsi="Times New Roman" w:cs="Times New Roman"/>
                <w:sz w:val="24"/>
                <w:szCs w:val="24"/>
              </w:rPr>
              <w:t>1. un 7.1.2.</w:t>
            </w:r>
            <w:r w:rsidRPr="00B61386">
              <w:rPr>
                <w:rFonts w:ascii="Times New Roman" w:hAnsi="Times New Roman" w:cs="Times New Roman"/>
                <w:sz w:val="24"/>
                <w:szCs w:val="24"/>
              </w:rPr>
              <w:t xml:space="preserve"> apakšpunktā norādītajam projekta </w:t>
            </w:r>
            <w:r w:rsidR="00B61386" w:rsidRPr="00B61386">
              <w:rPr>
                <w:rFonts w:ascii="Times New Roman" w:hAnsi="Times New Roman" w:cs="Times New Roman"/>
                <w:sz w:val="24"/>
                <w:szCs w:val="24"/>
              </w:rPr>
              <w:t>finansējuma</w:t>
            </w:r>
            <w:r w:rsidRPr="00B61386">
              <w:rPr>
                <w:rFonts w:ascii="Times New Roman" w:hAnsi="Times New Roman" w:cs="Times New Roman"/>
                <w:sz w:val="24"/>
                <w:szCs w:val="24"/>
              </w:rPr>
              <w:t xml:space="preserve"> apmēram</w:t>
            </w:r>
            <w:r w:rsidRPr="00675C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269" w:type="dxa"/>
          </w:tcPr>
          <w:p w14:paraId="4E2778A2" w14:textId="6C8AF304" w:rsidR="00130238" w:rsidRDefault="00130238" w:rsidP="00AE46AC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</w:p>
        </w:tc>
      </w:tr>
      <w:tr w:rsidR="00130238" w14:paraId="25959DEC" w14:textId="77777777" w:rsidTr="008750F7">
        <w:trPr>
          <w:trHeight w:val="845"/>
        </w:trPr>
        <w:tc>
          <w:tcPr>
            <w:tcW w:w="704" w:type="dxa"/>
          </w:tcPr>
          <w:p w14:paraId="7BB6D19C" w14:textId="751F8E4F" w:rsidR="00130238" w:rsidRDefault="009A4D99" w:rsidP="0011745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8344F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7088" w:type="dxa"/>
          </w:tcPr>
          <w:p w14:paraId="2F943500" w14:textId="1D72B466" w:rsidR="00B35D15" w:rsidRPr="00675CC9" w:rsidRDefault="00B35D15" w:rsidP="00B35D15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322F1">
              <w:rPr>
                <w:rFonts w:ascii="Times New Roman" w:hAnsi="Times New Roman" w:cs="Times New Roman"/>
                <w:sz w:val="24"/>
                <w:szCs w:val="24"/>
              </w:rPr>
              <w:t xml:space="preserve">Projekt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esnieguma </w:t>
            </w:r>
            <w:r w:rsidRPr="007322F1">
              <w:rPr>
                <w:rFonts w:ascii="Times New Roman" w:hAnsi="Times New Roman" w:cs="Times New Roman"/>
                <w:sz w:val="24"/>
                <w:szCs w:val="24"/>
              </w:rPr>
              <w:t>iesniedzējam un Latvijas projekta partnerim (ja attiecināms) Latvijas Republikā nav nodokļu parādu, tajā skaitā valsts sociālās apdrošināšanas obligāto iemaksu parādu, kas katram atsevišķi kopsummā pārsniedz 150</w:t>
            </w:r>
            <w:r w:rsidR="008750F7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proofErr w:type="spellStart"/>
            <w:r w:rsidRPr="007D7D55">
              <w:rPr>
                <w:rFonts w:ascii="Times New Roman" w:hAnsi="Times New Roman" w:cs="Times New Roman"/>
                <w:i/>
                <w:sz w:val="24"/>
                <w:szCs w:val="24"/>
              </w:rPr>
              <w:t>euro</w:t>
            </w:r>
            <w:proofErr w:type="spellEnd"/>
          </w:p>
        </w:tc>
        <w:tc>
          <w:tcPr>
            <w:tcW w:w="1269" w:type="dxa"/>
          </w:tcPr>
          <w:p w14:paraId="63C2070E" w14:textId="40FEA4FA" w:rsidR="0033482F" w:rsidRDefault="008344FD" w:rsidP="00AE46AC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</w:p>
        </w:tc>
      </w:tr>
    </w:tbl>
    <w:p w14:paraId="6FCEE085" w14:textId="77777777" w:rsidR="000B5D40" w:rsidRPr="008750F7" w:rsidRDefault="000B5D40" w:rsidP="00117458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</w:pPr>
    </w:p>
    <w:p w14:paraId="229D7FD8" w14:textId="77777777" w:rsidR="00A92EE8" w:rsidRDefault="00F324D6" w:rsidP="00A92EE8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0B5D40">
        <w:rPr>
          <w:rFonts w:ascii="Times New Roman" w:eastAsia="Times New Roman" w:hAnsi="Times New Roman" w:cs="Times New Roman"/>
          <w:sz w:val="24"/>
          <w:szCs w:val="24"/>
          <w:lang w:eastAsia="zh-CN"/>
        </w:rPr>
        <w:t>Piezīme</w:t>
      </w:r>
      <w:r w:rsidR="00A92EE8">
        <w:rPr>
          <w:rFonts w:ascii="Times New Roman" w:eastAsia="Times New Roman" w:hAnsi="Times New Roman" w:cs="Times New Roman"/>
          <w:sz w:val="24"/>
          <w:szCs w:val="24"/>
          <w:lang w:eastAsia="zh-CN"/>
        </w:rPr>
        <w:t>s</w:t>
      </w:r>
      <w:r w:rsidRPr="000B5D40">
        <w:rPr>
          <w:rFonts w:ascii="Times New Roman" w:eastAsia="Times New Roman" w:hAnsi="Times New Roman" w:cs="Times New Roman"/>
          <w:sz w:val="24"/>
          <w:szCs w:val="24"/>
          <w:lang w:eastAsia="zh-CN"/>
        </w:rPr>
        <w:t>.</w:t>
      </w:r>
      <w:r w:rsidR="00A92EE8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</w:p>
    <w:p w14:paraId="0911F459" w14:textId="6C4D5C7E" w:rsidR="00F324D6" w:rsidRPr="00EF21BB" w:rsidRDefault="00A92EE8" w:rsidP="00A92EE8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1. </w:t>
      </w:r>
      <w:r w:rsidR="00F324D6" w:rsidRPr="000B5D40">
        <w:rPr>
          <w:rFonts w:ascii="Times New Roman" w:eastAsia="Times New Roman" w:hAnsi="Times New Roman" w:cs="Times New Roman"/>
          <w:b/>
          <w:sz w:val="24"/>
          <w:szCs w:val="24"/>
          <w:lang w:eastAsia="zh-CN"/>
        </w:rPr>
        <w:t>*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 </w:t>
      </w:r>
      <w:r w:rsidR="00F324D6" w:rsidRPr="00EF21BB">
        <w:rPr>
          <w:rFonts w:ascii="Times New Roman" w:hAnsi="Times New Roman" w:cs="Times New Roman"/>
          <w:sz w:val="24"/>
          <w:szCs w:val="24"/>
        </w:rPr>
        <w:t>Projekta iesniegumus vērtē ar "Jā" (atbilst) un "Nē" (neatbilst) saskaņā ar administratīvajiem kritērijiem. Ja vērtējums ir negatīvs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EF21BB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>),</w:t>
      </w:r>
      <w:r w:rsidR="00F324D6" w:rsidRPr="00EF21BB">
        <w:rPr>
          <w:rFonts w:ascii="Times New Roman" w:hAnsi="Times New Roman" w:cs="Times New Roman"/>
          <w:sz w:val="24"/>
          <w:szCs w:val="24"/>
        </w:rPr>
        <w:t xml:space="preserve"> projekta iesniegumu noraida</w:t>
      </w:r>
      <w:r w:rsidR="0012647A">
        <w:rPr>
          <w:rFonts w:ascii="Times New Roman" w:hAnsi="Times New Roman" w:cs="Times New Roman"/>
          <w:sz w:val="24"/>
          <w:szCs w:val="24"/>
        </w:rPr>
        <w:t>.</w:t>
      </w:r>
    </w:p>
    <w:p w14:paraId="10D7A2CC" w14:textId="3489A034" w:rsidR="00F324D6" w:rsidRPr="00EF21BB" w:rsidRDefault="00A92EE8" w:rsidP="00A92EE8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 </w:t>
      </w:r>
      <w:r w:rsidR="00F324D6" w:rsidRPr="00EF21BB">
        <w:rPr>
          <w:rFonts w:ascii="Times New Roman" w:hAnsi="Times New Roman" w:cs="Times New Roman"/>
          <w:sz w:val="24"/>
          <w:szCs w:val="24"/>
        </w:rPr>
        <w:t>P – var pieņemt lēmumu par projekta apstiprināšanu ar nosacījumu, ka projekta</w:t>
      </w:r>
      <w:r w:rsidR="000D3C9A">
        <w:rPr>
          <w:rFonts w:ascii="Times New Roman" w:hAnsi="Times New Roman" w:cs="Times New Roman"/>
          <w:sz w:val="24"/>
          <w:szCs w:val="24"/>
        </w:rPr>
        <w:t xml:space="preserve"> iesnieguma</w:t>
      </w:r>
      <w:r w:rsidR="00F324D6" w:rsidRPr="00EF21BB">
        <w:rPr>
          <w:rFonts w:ascii="Times New Roman" w:hAnsi="Times New Roman" w:cs="Times New Roman"/>
          <w:sz w:val="24"/>
          <w:szCs w:val="24"/>
        </w:rPr>
        <w:t xml:space="preserve"> iesniedzējs nodrošinās atbilstību kritērijam lēmumā noteiktajā termiņā.</w:t>
      </w:r>
    </w:p>
    <w:p w14:paraId="3B8D22E2" w14:textId="77777777" w:rsidR="00F324D6" w:rsidRPr="008750F7" w:rsidRDefault="00F324D6" w:rsidP="00F324D6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0"/>
          <w:szCs w:val="20"/>
          <w:lang w:eastAsia="zh-CN"/>
        </w:rPr>
      </w:pPr>
    </w:p>
    <w:p w14:paraId="0D716300" w14:textId="77777777" w:rsidR="008750F7" w:rsidRDefault="008750F7">
      <w:pPr>
        <w:spacing w:line="259" w:lineRule="auto"/>
        <w:rPr>
          <w:rFonts w:ascii="Times New Roman" w:eastAsia="Times New Roman" w:hAnsi="Times New Roman" w:cs="Times New Roman"/>
          <w:b/>
          <w:sz w:val="24"/>
          <w:szCs w:val="24"/>
          <w:lang w:eastAsia="zh-CN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zh-CN"/>
        </w:rPr>
        <w:br w:type="page"/>
      </w:r>
    </w:p>
    <w:p w14:paraId="2252A477" w14:textId="259CDA5A" w:rsidR="00031FAF" w:rsidRPr="00675CC9" w:rsidRDefault="00031FAF" w:rsidP="00675CC9">
      <w:pPr>
        <w:tabs>
          <w:tab w:val="left" w:pos="5430"/>
        </w:tabs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zh-CN"/>
        </w:rPr>
      </w:pPr>
      <w:r w:rsidRPr="00675CC9">
        <w:rPr>
          <w:rFonts w:ascii="Times New Roman" w:eastAsia="Times New Roman" w:hAnsi="Times New Roman" w:cs="Times New Roman"/>
          <w:b/>
          <w:sz w:val="24"/>
          <w:szCs w:val="24"/>
          <w:lang w:eastAsia="zh-CN"/>
        </w:rPr>
        <w:lastRenderedPageBreak/>
        <w:t xml:space="preserve">2. </w:t>
      </w:r>
      <w:r w:rsidR="005132A2" w:rsidRPr="00675CC9">
        <w:rPr>
          <w:rFonts w:ascii="Times New Roman" w:eastAsia="Times New Roman" w:hAnsi="Times New Roman" w:cs="Times New Roman"/>
          <w:b/>
          <w:sz w:val="24"/>
          <w:szCs w:val="24"/>
          <w:lang w:eastAsia="zh-CN"/>
        </w:rPr>
        <w:t>Kvalitātes vērtēšanas kritēriji</w:t>
      </w:r>
    </w:p>
    <w:p w14:paraId="682552C6" w14:textId="77777777" w:rsidR="003B781C" w:rsidRPr="008750F7" w:rsidRDefault="003B781C" w:rsidP="00117458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0"/>
          <w:szCs w:val="20"/>
          <w:lang w:eastAsia="zh-CN"/>
        </w:rPr>
      </w:pPr>
    </w:p>
    <w:p w14:paraId="64BCABAB" w14:textId="760A3E41" w:rsidR="00F24142" w:rsidRPr="00675CC9" w:rsidRDefault="00832147" w:rsidP="000D2C6F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75CC9">
        <w:rPr>
          <w:rFonts w:ascii="Times New Roman" w:hAnsi="Times New Roman" w:cs="Times New Roman"/>
          <w:sz w:val="24"/>
          <w:szCs w:val="24"/>
        </w:rPr>
        <w:t xml:space="preserve">Projekta iesniegumu </w:t>
      </w:r>
      <w:r w:rsidR="00F24142" w:rsidRPr="00675CC9">
        <w:rPr>
          <w:rFonts w:ascii="Times New Roman" w:hAnsi="Times New Roman" w:cs="Times New Roman"/>
          <w:sz w:val="24"/>
          <w:szCs w:val="24"/>
        </w:rPr>
        <w:t>vērtē atbilstoši tr</w:t>
      </w:r>
      <w:r w:rsidR="00A92EE8">
        <w:rPr>
          <w:rFonts w:ascii="Times New Roman" w:hAnsi="Times New Roman" w:cs="Times New Roman"/>
          <w:sz w:val="24"/>
          <w:szCs w:val="24"/>
        </w:rPr>
        <w:t>im</w:t>
      </w:r>
      <w:r w:rsidR="005132A2" w:rsidRPr="00675CC9">
        <w:rPr>
          <w:rFonts w:ascii="Times New Roman" w:hAnsi="Times New Roman" w:cs="Times New Roman"/>
          <w:sz w:val="24"/>
          <w:szCs w:val="24"/>
        </w:rPr>
        <w:t xml:space="preserve"> kvalitātes</w:t>
      </w:r>
      <w:r w:rsidR="00F24142" w:rsidRPr="00675CC9">
        <w:rPr>
          <w:rFonts w:ascii="Times New Roman" w:hAnsi="Times New Roman" w:cs="Times New Roman"/>
          <w:sz w:val="24"/>
          <w:szCs w:val="24"/>
        </w:rPr>
        <w:t xml:space="preserve"> vērtēšanas kritērijiem. Vērtējuma punkt</w:t>
      </w:r>
      <w:r w:rsidR="002F6ACD" w:rsidRPr="00675CC9">
        <w:rPr>
          <w:rFonts w:ascii="Times New Roman" w:hAnsi="Times New Roman" w:cs="Times New Roman"/>
          <w:sz w:val="24"/>
          <w:szCs w:val="24"/>
        </w:rPr>
        <w:t>us</w:t>
      </w:r>
      <w:r w:rsidR="00F24142" w:rsidRPr="00675CC9">
        <w:rPr>
          <w:rFonts w:ascii="Times New Roman" w:hAnsi="Times New Roman" w:cs="Times New Roman"/>
          <w:sz w:val="24"/>
          <w:szCs w:val="24"/>
        </w:rPr>
        <w:t xml:space="preserve"> piešķir katrā </w:t>
      </w:r>
      <w:r w:rsidR="002F6ACD" w:rsidRPr="00675CC9">
        <w:rPr>
          <w:rFonts w:ascii="Times New Roman" w:hAnsi="Times New Roman" w:cs="Times New Roman"/>
          <w:sz w:val="24"/>
          <w:szCs w:val="24"/>
        </w:rPr>
        <w:t xml:space="preserve">kvalitātes vērtēšanas </w:t>
      </w:r>
      <w:r w:rsidR="00F24142" w:rsidRPr="00675CC9">
        <w:rPr>
          <w:rFonts w:ascii="Times New Roman" w:hAnsi="Times New Roman" w:cs="Times New Roman"/>
          <w:sz w:val="24"/>
          <w:szCs w:val="24"/>
        </w:rPr>
        <w:t>kritērij</w:t>
      </w:r>
      <w:r w:rsidR="00A92EE8">
        <w:rPr>
          <w:rFonts w:ascii="Times New Roman" w:hAnsi="Times New Roman" w:cs="Times New Roman"/>
          <w:sz w:val="24"/>
          <w:szCs w:val="24"/>
        </w:rPr>
        <w:t>ā</w:t>
      </w:r>
      <w:r w:rsidR="00F24142" w:rsidRPr="00675CC9">
        <w:rPr>
          <w:rFonts w:ascii="Times New Roman" w:hAnsi="Times New Roman" w:cs="Times New Roman"/>
          <w:sz w:val="24"/>
          <w:szCs w:val="24"/>
        </w:rPr>
        <w:t>. Katr</w:t>
      </w:r>
      <w:r w:rsidR="002F6ACD" w:rsidRPr="00675CC9">
        <w:rPr>
          <w:rFonts w:ascii="Times New Roman" w:hAnsi="Times New Roman" w:cs="Times New Roman"/>
          <w:sz w:val="24"/>
          <w:szCs w:val="24"/>
        </w:rPr>
        <w:t>u</w:t>
      </w:r>
      <w:r w:rsidR="00F24142" w:rsidRPr="00675CC9">
        <w:rPr>
          <w:rFonts w:ascii="Times New Roman" w:hAnsi="Times New Roman" w:cs="Times New Roman"/>
          <w:sz w:val="24"/>
          <w:szCs w:val="24"/>
        </w:rPr>
        <w:t xml:space="preserve"> </w:t>
      </w:r>
      <w:r w:rsidR="002F6ACD" w:rsidRPr="00675CC9">
        <w:rPr>
          <w:rFonts w:ascii="Times New Roman" w:hAnsi="Times New Roman" w:cs="Times New Roman"/>
          <w:sz w:val="24"/>
          <w:szCs w:val="24"/>
        </w:rPr>
        <w:t xml:space="preserve">kvalitātes vērtēšanas </w:t>
      </w:r>
      <w:r w:rsidR="00F24142" w:rsidRPr="00675CC9">
        <w:rPr>
          <w:rFonts w:ascii="Times New Roman" w:hAnsi="Times New Roman" w:cs="Times New Roman"/>
          <w:sz w:val="24"/>
          <w:szCs w:val="24"/>
        </w:rPr>
        <w:t>kritērij</w:t>
      </w:r>
      <w:r w:rsidR="002F6ACD" w:rsidRPr="00675CC9">
        <w:rPr>
          <w:rFonts w:ascii="Times New Roman" w:hAnsi="Times New Roman" w:cs="Times New Roman"/>
          <w:sz w:val="24"/>
          <w:szCs w:val="24"/>
        </w:rPr>
        <w:t>u</w:t>
      </w:r>
      <w:r w:rsidR="00F24142" w:rsidRPr="00675CC9">
        <w:rPr>
          <w:rFonts w:ascii="Times New Roman" w:hAnsi="Times New Roman" w:cs="Times New Roman"/>
          <w:sz w:val="24"/>
          <w:szCs w:val="24"/>
        </w:rPr>
        <w:t xml:space="preserve"> vērtē no 0</w:t>
      </w:r>
      <w:r w:rsidR="00A92EE8">
        <w:rPr>
          <w:rFonts w:ascii="Times New Roman" w:hAnsi="Times New Roman" w:cs="Times New Roman"/>
          <w:sz w:val="24"/>
          <w:szCs w:val="24"/>
        </w:rPr>
        <w:t xml:space="preserve"> līdz </w:t>
      </w:r>
      <w:r w:rsidR="00F24142" w:rsidRPr="00675CC9">
        <w:rPr>
          <w:rFonts w:ascii="Times New Roman" w:hAnsi="Times New Roman" w:cs="Times New Roman"/>
          <w:sz w:val="24"/>
          <w:szCs w:val="24"/>
        </w:rPr>
        <w:t xml:space="preserve">5 punktiem, un katrā </w:t>
      </w:r>
      <w:r w:rsidR="001A7A94" w:rsidRPr="00675CC9">
        <w:rPr>
          <w:rFonts w:ascii="Times New Roman" w:hAnsi="Times New Roman" w:cs="Times New Roman"/>
          <w:sz w:val="24"/>
          <w:szCs w:val="24"/>
        </w:rPr>
        <w:t xml:space="preserve">kritērijā </w:t>
      </w:r>
      <w:r w:rsidRPr="00675CC9">
        <w:rPr>
          <w:rFonts w:ascii="Times New Roman" w:hAnsi="Times New Roman" w:cs="Times New Roman"/>
          <w:sz w:val="24"/>
          <w:szCs w:val="24"/>
        </w:rPr>
        <w:t>ir atšķirīga kvalitātes</w:t>
      </w:r>
      <w:r w:rsidR="00F24142" w:rsidRPr="00675CC9">
        <w:rPr>
          <w:rFonts w:ascii="Times New Roman" w:hAnsi="Times New Roman" w:cs="Times New Roman"/>
          <w:sz w:val="24"/>
          <w:szCs w:val="24"/>
        </w:rPr>
        <w:t xml:space="preserve"> </w:t>
      </w:r>
      <w:r w:rsidRPr="00675CC9">
        <w:rPr>
          <w:rFonts w:ascii="Times New Roman" w:hAnsi="Times New Roman" w:cs="Times New Roman"/>
          <w:sz w:val="24"/>
          <w:szCs w:val="24"/>
        </w:rPr>
        <w:t>sliekšņa vērtība (punktu skaits)</w:t>
      </w:r>
      <w:r w:rsidR="00F24142" w:rsidRPr="00675CC9">
        <w:rPr>
          <w:rFonts w:ascii="Times New Roman" w:hAnsi="Times New Roman" w:cs="Times New Roman"/>
          <w:sz w:val="24"/>
          <w:szCs w:val="24"/>
        </w:rPr>
        <w:t xml:space="preserve">, lai </w:t>
      </w:r>
      <w:r w:rsidR="00AF0DB5" w:rsidRPr="00675CC9">
        <w:rPr>
          <w:rFonts w:ascii="Times New Roman" w:hAnsi="Times New Roman" w:cs="Times New Roman"/>
          <w:sz w:val="24"/>
          <w:szCs w:val="24"/>
        </w:rPr>
        <w:t xml:space="preserve">projekta iesniegums </w:t>
      </w:r>
      <w:r w:rsidR="00F24142" w:rsidRPr="00675CC9">
        <w:rPr>
          <w:rFonts w:ascii="Times New Roman" w:hAnsi="Times New Roman" w:cs="Times New Roman"/>
          <w:sz w:val="24"/>
          <w:szCs w:val="24"/>
        </w:rPr>
        <w:t>kvalificētos apstiprināšanai virzāmo projektu sarakstā. Vērtēšanas solis ir 0,5</w:t>
      </w:r>
      <w:r w:rsidR="000D2C6F">
        <w:rPr>
          <w:rFonts w:ascii="Times New Roman" w:hAnsi="Times New Roman" w:cs="Times New Roman"/>
          <w:sz w:val="24"/>
          <w:szCs w:val="24"/>
        </w:rPr>
        <w:t> </w:t>
      </w:r>
      <w:r w:rsidR="00F24142" w:rsidRPr="00675CC9">
        <w:rPr>
          <w:rFonts w:ascii="Times New Roman" w:hAnsi="Times New Roman" w:cs="Times New Roman"/>
          <w:sz w:val="24"/>
          <w:szCs w:val="24"/>
        </w:rPr>
        <w:t xml:space="preserve">punkti. Visi </w:t>
      </w:r>
      <w:r w:rsidR="002F6ACD" w:rsidRPr="00675CC9">
        <w:rPr>
          <w:rFonts w:ascii="Times New Roman" w:hAnsi="Times New Roman" w:cs="Times New Roman"/>
          <w:sz w:val="24"/>
          <w:szCs w:val="24"/>
        </w:rPr>
        <w:t xml:space="preserve">kvalitātes vērtēšanas </w:t>
      </w:r>
      <w:r w:rsidR="00F24142" w:rsidRPr="00675CC9">
        <w:rPr>
          <w:rFonts w:ascii="Times New Roman" w:hAnsi="Times New Roman" w:cs="Times New Roman"/>
          <w:sz w:val="24"/>
          <w:szCs w:val="24"/>
        </w:rPr>
        <w:t>kritēriji ir vienāda svara</w:t>
      </w:r>
      <w:proofErr w:type="gramStart"/>
      <w:r w:rsidR="00F24142" w:rsidRPr="00675CC9">
        <w:rPr>
          <w:rFonts w:ascii="Times New Roman" w:hAnsi="Times New Roman" w:cs="Times New Roman"/>
          <w:sz w:val="24"/>
          <w:szCs w:val="24"/>
        </w:rPr>
        <w:t>, un projekt</w:t>
      </w:r>
      <w:r w:rsidR="002F6ACD" w:rsidRPr="00675CC9">
        <w:rPr>
          <w:rFonts w:ascii="Times New Roman" w:hAnsi="Times New Roman" w:cs="Times New Roman"/>
          <w:sz w:val="24"/>
          <w:szCs w:val="24"/>
        </w:rPr>
        <w:t xml:space="preserve">u </w:t>
      </w:r>
      <w:r w:rsidR="00F92958">
        <w:rPr>
          <w:rFonts w:ascii="Times New Roman" w:hAnsi="Times New Roman" w:cs="Times New Roman"/>
          <w:sz w:val="24"/>
          <w:szCs w:val="24"/>
        </w:rPr>
        <w:t xml:space="preserve">iesniegumus </w:t>
      </w:r>
      <w:r w:rsidR="00793346">
        <w:rPr>
          <w:rFonts w:ascii="Times New Roman" w:hAnsi="Times New Roman" w:cs="Times New Roman"/>
          <w:sz w:val="24"/>
          <w:szCs w:val="24"/>
        </w:rPr>
        <w:t>kārto</w:t>
      </w:r>
      <w:r w:rsidR="00F24142" w:rsidRPr="00675CC9">
        <w:rPr>
          <w:rFonts w:ascii="Times New Roman" w:hAnsi="Times New Roman" w:cs="Times New Roman"/>
          <w:sz w:val="24"/>
          <w:szCs w:val="24"/>
        </w:rPr>
        <w:t xml:space="preserve"> pēc kopējā </w:t>
      </w:r>
      <w:r w:rsidR="00697F93">
        <w:rPr>
          <w:rFonts w:ascii="Times New Roman" w:hAnsi="Times New Roman" w:cs="Times New Roman"/>
          <w:sz w:val="24"/>
          <w:szCs w:val="24"/>
        </w:rPr>
        <w:t xml:space="preserve">iegūtā </w:t>
      </w:r>
      <w:r w:rsidR="00F24142" w:rsidRPr="00675CC9">
        <w:rPr>
          <w:rFonts w:ascii="Times New Roman" w:hAnsi="Times New Roman" w:cs="Times New Roman"/>
          <w:sz w:val="24"/>
          <w:szCs w:val="24"/>
        </w:rPr>
        <w:t>punktu skaita visos</w:t>
      </w:r>
      <w:r w:rsidR="002F6ACD" w:rsidRPr="00675CC9">
        <w:rPr>
          <w:rFonts w:ascii="Times New Roman" w:hAnsi="Times New Roman" w:cs="Times New Roman"/>
          <w:sz w:val="24"/>
          <w:szCs w:val="24"/>
        </w:rPr>
        <w:t xml:space="preserve"> kvalitātes vērtēšanas</w:t>
      </w:r>
      <w:r w:rsidR="00F24142" w:rsidRPr="00675CC9">
        <w:rPr>
          <w:rFonts w:ascii="Times New Roman" w:hAnsi="Times New Roman" w:cs="Times New Roman"/>
          <w:sz w:val="24"/>
          <w:szCs w:val="24"/>
        </w:rPr>
        <w:t xml:space="preserve"> kritērijos</w:t>
      </w:r>
      <w:proofErr w:type="gramEnd"/>
      <w:r w:rsidR="00F24142" w:rsidRPr="00675CC9">
        <w:rPr>
          <w:rFonts w:ascii="Times New Roman" w:hAnsi="Times New Roman" w:cs="Times New Roman"/>
          <w:sz w:val="24"/>
          <w:szCs w:val="24"/>
        </w:rPr>
        <w:t>.</w:t>
      </w:r>
    </w:p>
    <w:p w14:paraId="3512B549" w14:textId="77777777" w:rsidR="00F24142" w:rsidRPr="00675CC9" w:rsidRDefault="00F24142" w:rsidP="0011745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9185" w:type="dxa"/>
        <w:tblInd w:w="-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85"/>
        <w:gridCol w:w="4961"/>
        <w:gridCol w:w="992"/>
        <w:gridCol w:w="1247"/>
      </w:tblGrid>
      <w:tr w:rsidR="00F24142" w:rsidRPr="00675CC9" w14:paraId="7C20C31F" w14:textId="77777777" w:rsidTr="00A92EE8">
        <w:trPr>
          <w:trHeight w:val="315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17628" w14:textId="77777777" w:rsidR="00F24142" w:rsidRPr="00675CC9" w:rsidRDefault="00F24142" w:rsidP="00A92EE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  <w:t>Kritērijs</w:t>
            </w:r>
          </w:p>
        </w:tc>
        <w:tc>
          <w:tcPr>
            <w:tcW w:w="49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DE9EB1" w14:textId="77777777" w:rsidR="00F24142" w:rsidRPr="00675CC9" w:rsidRDefault="00F24142" w:rsidP="00A92EE8">
            <w:pPr>
              <w:tabs>
                <w:tab w:val="left" w:pos="301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  <w:t>Vērtējamie aspekti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7AD50D" w14:textId="77777777" w:rsidR="00F24142" w:rsidRPr="00675CC9" w:rsidRDefault="00F24142" w:rsidP="00A92EE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  <w:t>Punkti</w:t>
            </w:r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4C2B2A" w14:textId="7E39BDF0" w:rsidR="00F24142" w:rsidRPr="00675CC9" w:rsidRDefault="007B7E22" w:rsidP="00A92EE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  <w:t xml:space="preserve">Kvalitātes </w:t>
            </w:r>
            <w:r w:rsidR="00F24142" w:rsidRPr="00675CC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  <w:t>sliek</w:t>
            </w:r>
            <w:r w:rsidR="00203A0C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  <w:t>šņa vērtība</w:t>
            </w:r>
          </w:p>
        </w:tc>
      </w:tr>
      <w:tr w:rsidR="00F24142" w:rsidRPr="00675CC9" w14:paraId="7DED73EA" w14:textId="77777777" w:rsidTr="00A92EE8">
        <w:trPr>
          <w:trHeight w:val="1619"/>
        </w:trPr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EA6670" w14:textId="77777777" w:rsidR="00F24142" w:rsidRPr="00675CC9" w:rsidRDefault="00F24142" w:rsidP="00A92EE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t-EE"/>
              </w:rPr>
              <w:t>Zinātniskā un/vai tehnoloģiskā izcilība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689900" w14:textId="23A1917D" w:rsidR="00F24142" w:rsidRPr="00675CC9" w:rsidRDefault="00F24142" w:rsidP="00A92EE8">
            <w:pPr>
              <w:pStyle w:val="ListParagraph"/>
              <w:numPr>
                <w:ilvl w:val="0"/>
                <w:numId w:val="1"/>
              </w:numPr>
              <w:tabs>
                <w:tab w:val="left" w:pos="301"/>
              </w:tabs>
              <w:spacing w:after="0" w:line="240" w:lineRule="auto"/>
              <w:ind w:left="0" w:firstLine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skaidri definēta konceptuālā perspektīva un sasniedzamie mērķi</w:t>
            </w:r>
            <w:r w:rsidR="00A92E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;</w:t>
            </w: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 </w:t>
            </w:r>
          </w:p>
          <w:p w14:paraId="1A5AC6D7" w14:textId="08572F12" w:rsidR="00AF0DB5" w:rsidRPr="00675CC9" w:rsidRDefault="00F24142" w:rsidP="00A92EE8">
            <w:pPr>
              <w:pStyle w:val="ListParagraph"/>
              <w:numPr>
                <w:ilvl w:val="0"/>
                <w:numId w:val="1"/>
              </w:numPr>
              <w:tabs>
                <w:tab w:val="left" w:pos="301"/>
              </w:tabs>
              <w:spacing w:after="0" w:line="240" w:lineRule="auto"/>
              <w:ind w:left="0" w:firstLine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projekta papildinošā zinātniskā vērtība</w:t>
            </w:r>
            <w:r w:rsidR="00A92E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;</w:t>
            </w: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 </w:t>
            </w:r>
          </w:p>
          <w:p w14:paraId="1DC6BE0B" w14:textId="13B58408" w:rsidR="00C83DEB" w:rsidRPr="00675CC9" w:rsidRDefault="00F24142" w:rsidP="00A92EE8">
            <w:pPr>
              <w:pStyle w:val="ListParagraph"/>
              <w:numPr>
                <w:ilvl w:val="0"/>
                <w:numId w:val="1"/>
              </w:numPr>
              <w:tabs>
                <w:tab w:val="left" w:pos="301"/>
              </w:tabs>
              <w:spacing w:after="0" w:line="240" w:lineRule="auto"/>
              <w:ind w:left="0" w:firstLine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pētniecības metodoloģijas un atbilstošā darba </w:t>
            </w:r>
            <w:r w:rsidR="00C83DEB"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plāna kvalitāte un efektivitāte</w:t>
            </w:r>
            <w:r w:rsidR="00A92E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;</w:t>
            </w:r>
          </w:p>
          <w:p w14:paraId="7DC26552" w14:textId="136ED3F9" w:rsidR="00F24142" w:rsidRPr="00675CC9" w:rsidRDefault="00F24142" w:rsidP="00A92EE8">
            <w:pPr>
              <w:pStyle w:val="ListParagraph"/>
              <w:numPr>
                <w:ilvl w:val="0"/>
                <w:numId w:val="1"/>
              </w:numPr>
              <w:tabs>
                <w:tab w:val="left" w:pos="301"/>
              </w:tabs>
              <w:spacing w:after="0" w:line="240" w:lineRule="auto"/>
              <w:ind w:left="0" w:firstLine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novatoriska pieeja un inovācijas potenciāl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B5F034" w14:textId="7C43119C" w:rsidR="00F24142" w:rsidRPr="00675CC9" w:rsidRDefault="00F24142" w:rsidP="00117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0</w:t>
            </w:r>
            <w:r w:rsidR="00A92E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–</w:t>
            </w: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5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CCC6A4" w14:textId="77777777" w:rsidR="00F24142" w:rsidRPr="00675CC9" w:rsidRDefault="00F24142" w:rsidP="00117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4</w:t>
            </w:r>
          </w:p>
        </w:tc>
      </w:tr>
      <w:tr w:rsidR="00F24142" w:rsidRPr="00675CC9" w14:paraId="6F34A5BD" w14:textId="77777777" w:rsidTr="00B361C3">
        <w:trPr>
          <w:trHeight w:val="699"/>
        </w:trPr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84DF42" w14:textId="516CF1E9" w:rsidR="00F24142" w:rsidRPr="00675CC9" w:rsidRDefault="00F24142" w:rsidP="00A92EE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t-EE"/>
              </w:rPr>
            </w:pPr>
            <w:r w:rsidRPr="00675CC9">
              <w:rPr>
                <w:rFonts w:ascii="Times New Roman" w:hAnsi="Times New Roman" w:cs="Times New Roman"/>
                <w:sz w:val="24"/>
                <w:szCs w:val="24"/>
                <w:lang w:eastAsia="lv-LV"/>
              </w:rPr>
              <w:t>Projekta īstenošanas un vadības kvalitāte un efektivitāte, starptautiskās sadarbības pievienotā vērtība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759536" w14:textId="38AF38D3" w:rsidR="00F24142" w:rsidRPr="00675CC9" w:rsidRDefault="00AF0DB5" w:rsidP="00A92EE8">
            <w:pPr>
              <w:pStyle w:val="ListParagraph"/>
              <w:numPr>
                <w:ilvl w:val="0"/>
                <w:numId w:val="2"/>
              </w:numPr>
              <w:tabs>
                <w:tab w:val="left" w:pos="301"/>
              </w:tabs>
              <w:spacing w:after="0" w:line="240" w:lineRule="auto"/>
              <w:ind w:left="0" w:firstLine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p</w:t>
            </w:r>
            <w:r w:rsidR="00F24142"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rojekta vadītāja un projekta partneru kompetenču un kapacitātes atbilstība projekta uzdevumiem un sasniedzamajiem mērķiem</w:t>
            </w:r>
            <w:r w:rsidR="00A92E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;</w:t>
            </w:r>
          </w:p>
          <w:p w14:paraId="4EE9EEDD" w14:textId="3523DA3C" w:rsidR="00F24142" w:rsidRPr="00675CC9" w:rsidRDefault="00F24142" w:rsidP="00A92EE8">
            <w:pPr>
              <w:pStyle w:val="ListParagraph"/>
              <w:numPr>
                <w:ilvl w:val="0"/>
                <w:numId w:val="2"/>
              </w:numPr>
              <w:tabs>
                <w:tab w:val="left" w:pos="301"/>
              </w:tabs>
              <w:spacing w:after="0" w:line="240" w:lineRule="auto"/>
              <w:ind w:left="0" w:firstLine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darba plāna atbilstība projekta mērķu un rezultātu sasniegšanai</w:t>
            </w:r>
            <w:r w:rsidR="00A92E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;</w:t>
            </w:r>
          </w:p>
          <w:p w14:paraId="7F7D819A" w14:textId="587D5810" w:rsidR="00F24142" w:rsidRPr="00675CC9" w:rsidRDefault="00F24142" w:rsidP="00A92EE8">
            <w:pPr>
              <w:pStyle w:val="ListParagraph"/>
              <w:numPr>
                <w:ilvl w:val="0"/>
                <w:numId w:val="2"/>
              </w:numPr>
              <w:tabs>
                <w:tab w:val="left" w:pos="301"/>
              </w:tabs>
              <w:spacing w:after="0" w:line="240" w:lineRule="auto"/>
              <w:ind w:left="0" w:firstLine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skaidri pamatoti nepieciešamie resursi un to izlietojums (personāla atalgojums, ceļa izdevumi, ārpakalpojumi u.</w:t>
            </w:r>
            <w:r w:rsidR="00A92E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 </w:t>
            </w: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c. izmaksas)</w:t>
            </w:r>
            <w:r w:rsidR="00A92E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;</w:t>
            </w:r>
          </w:p>
          <w:p w14:paraId="0CE1F1AD" w14:textId="475D786C" w:rsidR="00F24142" w:rsidRPr="00675CC9" w:rsidRDefault="00F24142" w:rsidP="00A92EE8">
            <w:pPr>
              <w:pStyle w:val="ListParagraph"/>
              <w:numPr>
                <w:ilvl w:val="0"/>
                <w:numId w:val="2"/>
              </w:numPr>
              <w:tabs>
                <w:tab w:val="left" w:pos="301"/>
              </w:tabs>
              <w:spacing w:after="0" w:line="240" w:lineRule="auto"/>
              <w:ind w:left="0" w:firstLine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pētījumu veikšanai piemērota vide un nepieciešamais materiāltehniskais nodrošinājums</w:t>
            </w:r>
            <w:r w:rsidR="00A92E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;</w:t>
            </w: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 </w:t>
            </w:r>
          </w:p>
          <w:p w14:paraId="53012FB8" w14:textId="67E19588" w:rsidR="00F24142" w:rsidRPr="00675CC9" w:rsidRDefault="00F24142" w:rsidP="00A92EE8">
            <w:pPr>
              <w:pStyle w:val="ListParagraph"/>
              <w:numPr>
                <w:ilvl w:val="0"/>
                <w:numId w:val="2"/>
              </w:numPr>
              <w:tabs>
                <w:tab w:val="left" w:pos="301"/>
              </w:tabs>
              <w:spacing w:after="0" w:line="240" w:lineRule="auto"/>
              <w:ind w:left="0" w:firstLine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zinātniskā personāla mācības</w:t>
            </w:r>
            <w:r w:rsidR="00A92E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;</w:t>
            </w: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 </w:t>
            </w:r>
          </w:p>
          <w:p w14:paraId="18F1A68C" w14:textId="2FB858A2" w:rsidR="00F24142" w:rsidRPr="00675CC9" w:rsidRDefault="00F24142" w:rsidP="00A92EE8">
            <w:pPr>
              <w:pStyle w:val="ListParagraph"/>
              <w:numPr>
                <w:ilvl w:val="0"/>
                <w:numId w:val="2"/>
              </w:numPr>
              <w:tabs>
                <w:tab w:val="left" w:pos="301"/>
              </w:tabs>
              <w:spacing w:after="0" w:line="240" w:lineRule="auto"/>
              <w:ind w:left="0" w:firstLine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projekta </w:t>
            </w:r>
            <w:r w:rsidR="000D3C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iesnieguma </w:t>
            </w:r>
            <w:r w:rsidR="00AF0DB5"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iesniedzēja un </w:t>
            </w:r>
            <w:r w:rsidR="008677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projekta </w:t>
            </w:r>
            <w:r w:rsidR="00AF0DB5"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partneru </w:t>
            </w: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kompetenču un pras</w:t>
            </w:r>
            <w:r w:rsidR="00AF0DB5"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mju savstarpējā papildinātība, </w:t>
            </w: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starptautiskās sadarbības ilgtspēja un redzējums par nākotnes sadarbības iespējām pēc projekta īstenošanas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8EFCCA" w14:textId="1DE97E02" w:rsidR="00F24142" w:rsidRPr="00675CC9" w:rsidRDefault="00F24142" w:rsidP="00117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0</w:t>
            </w:r>
            <w:r w:rsidR="00A92E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–</w:t>
            </w: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5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848023" w14:textId="6C60B714" w:rsidR="00F24142" w:rsidRPr="00675CC9" w:rsidRDefault="00F24142" w:rsidP="00117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3</w:t>
            </w:r>
            <w:r w:rsidR="00A92E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,</w:t>
            </w: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5</w:t>
            </w:r>
          </w:p>
        </w:tc>
      </w:tr>
      <w:tr w:rsidR="00F24142" w:rsidRPr="00675CC9" w14:paraId="303EE254" w14:textId="77777777" w:rsidTr="00A92EE8">
        <w:trPr>
          <w:trHeight w:val="3098"/>
        </w:trPr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C73A7F" w14:textId="77777777" w:rsidR="00F24142" w:rsidRPr="00675CC9" w:rsidRDefault="00F24142" w:rsidP="00A92EE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  <w:t xml:space="preserve">Projekta aktivitāšu, rezultātu izplatīšanas un pielietojuma plānotā ietekme 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1BF745" w14:textId="4E2CF9BF" w:rsidR="00F24142" w:rsidRPr="00675CC9" w:rsidRDefault="00486D97" w:rsidP="00A92EE8">
            <w:pPr>
              <w:pStyle w:val="ListParagraph"/>
              <w:numPr>
                <w:ilvl w:val="0"/>
                <w:numId w:val="3"/>
              </w:numPr>
              <w:tabs>
                <w:tab w:val="left" w:pos="301"/>
              </w:tabs>
              <w:spacing w:after="0" w:line="240" w:lineRule="auto"/>
              <w:ind w:left="0" w:firstLine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projekta iesnieguma </w:t>
            </w:r>
            <w:r w:rsidR="00F24142"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atbilstība </w:t>
            </w:r>
            <w:r w:rsidR="00AF0DB5"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Baltijas pētniecības p</w:t>
            </w:r>
            <w:r w:rsidR="00F24142"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rogrammas mērķiem un konkursa</w:t>
            </w:r>
            <w:r w:rsidR="00AF0DB5"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 </w:t>
            </w:r>
            <w:r w:rsidR="007D7D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projektu </w:t>
            </w:r>
            <w:proofErr w:type="spellStart"/>
            <w:r w:rsidR="00AF0DB5"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apakšt</w:t>
            </w:r>
            <w:r w:rsidR="00406E4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ē</w:t>
            </w:r>
            <w:r w:rsidR="00AF0DB5"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mām</w:t>
            </w:r>
            <w:proofErr w:type="spellEnd"/>
            <w:r w:rsidR="00A92E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;</w:t>
            </w:r>
            <w:r w:rsidR="00F24142"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 </w:t>
            </w:r>
          </w:p>
          <w:p w14:paraId="42EA09CD" w14:textId="2E75E563" w:rsidR="00F24142" w:rsidRPr="00675CC9" w:rsidRDefault="00F24142" w:rsidP="00A92EE8">
            <w:pPr>
              <w:pStyle w:val="ListParagraph"/>
              <w:numPr>
                <w:ilvl w:val="0"/>
                <w:numId w:val="3"/>
              </w:numPr>
              <w:tabs>
                <w:tab w:val="left" w:pos="301"/>
              </w:tabs>
              <w:spacing w:after="0" w:line="240" w:lineRule="auto"/>
              <w:ind w:left="0" w:firstLine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pētījuma pievienotā vērtība zināšanu attīstīšanai Baltijas reģionā</w:t>
            </w:r>
            <w:r w:rsidR="00A92E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;</w:t>
            </w: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 </w:t>
            </w:r>
          </w:p>
          <w:p w14:paraId="2786E15B" w14:textId="7BEDC800" w:rsidR="00F24142" w:rsidRPr="00675CC9" w:rsidRDefault="00F24142" w:rsidP="00A92EE8">
            <w:pPr>
              <w:pStyle w:val="ListParagraph"/>
              <w:numPr>
                <w:ilvl w:val="0"/>
                <w:numId w:val="3"/>
              </w:numPr>
              <w:tabs>
                <w:tab w:val="left" w:pos="301"/>
              </w:tabs>
              <w:spacing w:after="0" w:line="240" w:lineRule="auto"/>
              <w:ind w:left="0" w:firstLine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pētniecības tēmas nozīmība starptautiskā mērogā</w:t>
            </w:r>
            <w:r w:rsidR="00A92E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;</w:t>
            </w: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 </w:t>
            </w:r>
          </w:p>
          <w:p w14:paraId="7C801867" w14:textId="384F4DD8" w:rsidR="00F24142" w:rsidRPr="00675CC9" w:rsidRDefault="00F24142" w:rsidP="00A92EE8">
            <w:pPr>
              <w:pStyle w:val="ListParagraph"/>
              <w:numPr>
                <w:ilvl w:val="0"/>
                <w:numId w:val="3"/>
              </w:numPr>
              <w:tabs>
                <w:tab w:val="left" w:pos="301"/>
              </w:tabs>
              <w:spacing w:after="0" w:line="240" w:lineRule="auto"/>
              <w:ind w:left="0" w:firstLine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projekta rezultātu pārnese </w:t>
            </w:r>
            <w:r w:rsidR="00AF0DB5"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atbilstošām mērķgrupām un</w:t>
            </w: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 to praktiska pielietojamība, ieskaitot skaidrus, atbilstošus un </w:t>
            </w:r>
            <w:proofErr w:type="gramStart"/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efektīvus plānotās zināšanu pārneses </w:t>
            </w:r>
            <w:proofErr w:type="spellStart"/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mērķrādītājus</w:t>
            </w:r>
            <w:proofErr w:type="spellEnd"/>
            <w:proofErr w:type="gramEnd"/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351809" w14:textId="3EF655BE" w:rsidR="00F24142" w:rsidRPr="00675CC9" w:rsidRDefault="00F24142" w:rsidP="00117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0</w:t>
            </w:r>
            <w:r w:rsidR="00A92E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–</w:t>
            </w: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5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E7EB68" w14:textId="50C32B43" w:rsidR="00F24142" w:rsidRPr="00675CC9" w:rsidRDefault="00AF0DB5" w:rsidP="00117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3</w:t>
            </w:r>
            <w:r w:rsidR="00A92E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,</w:t>
            </w:r>
            <w:r w:rsidR="00F24142"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5</w:t>
            </w:r>
          </w:p>
        </w:tc>
      </w:tr>
    </w:tbl>
    <w:p w14:paraId="777D796B" w14:textId="77777777" w:rsidR="00F24142" w:rsidRPr="00675CC9" w:rsidRDefault="00F24142" w:rsidP="0011745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3A7F3F6" w14:textId="6A52DC1D" w:rsidR="00F24142" w:rsidRPr="00203A0C" w:rsidRDefault="00A92EE8" w:rsidP="00A92EE8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iezīme. </w:t>
      </w:r>
      <w:r w:rsidR="00811EFF" w:rsidRPr="00203A0C">
        <w:rPr>
          <w:rFonts w:ascii="Times New Roman" w:hAnsi="Times New Roman" w:cs="Times New Roman"/>
          <w:sz w:val="24"/>
          <w:szCs w:val="24"/>
        </w:rPr>
        <w:t xml:space="preserve">Projekta iesnieguma kopējais punktu skaits ir no 0 </w:t>
      </w:r>
      <w:r>
        <w:rPr>
          <w:rFonts w:ascii="Times New Roman" w:hAnsi="Times New Roman" w:cs="Times New Roman"/>
          <w:sz w:val="24"/>
          <w:szCs w:val="24"/>
        </w:rPr>
        <w:t>līdz</w:t>
      </w:r>
      <w:r w:rsidR="00811EFF" w:rsidRPr="00203A0C">
        <w:rPr>
          <w:rFonts w:ascii="Times New Roman" w:hAnsi="Times New Roman" w:cs="Times New Roman"/>
          <w:sz w:val="24"/>
          <w:szCs w:val="24"/>
        </w:rPr>
        <w:t xml:space="preserve"> 15.</w:t>
      </w:r>
      <w:r w:rsidR="00203A0C" w:rsidRPr="00203A0C">
        <w:rPr>
          <w:rFonts w:ascii="Times New Roman" w:hAnsi="Times New Roman" w:cs="Times New Roman"/>
          <w:iCs/>
          <w:sz w:val="24"/>
          <w:szCs w:val="24"/>
        </w:rPr>
        <w:t xml:space="preserve"> Kvalitātes sliekšņa vērtība (punktu skaits), </w:t>
      </w:r>
      <w:r w:rsidR="00203A0C" w:rsidRPr="00203A0C">
        <w:rPr>
          <w:rFonts w:ascii="Times New Roman" w:hAnsi="Times New Roman" w:cs="Times New Roman"/>
          <w:bCs/>
          <w:iCs/>
          <w:sz w:val="24"/>
          <w:szCs w:val="24"/>
        </w:rPr>
        <w:t xml:space="preserve">lai projekta iesniegums kvalificētos apstiprināšanai virzāmo projektu sarakstā, </w:t>
      </w:r>
      <w:r w:rsidR="00203A0C">
        <w:rPr>
          <w:rFonts w:ascii="Times New Roman" w:hAnsi="Times New Roman" w:cs="Times New Roman"/>
          <w:bCs/>
          <w:iCs/>
          <w:sz w:val="24"/>
          <w:szCs w:val="24"/>
        </w:rPr>
        <w:t>ir</w:t>
      </w:r>
      <w:r w:rsidR="00F24142" w:rsidRPr="00203A0C">
        <w:rPr>
          <w:rFonts w:ascii="Times New Roman" w:hAnsi="Times New Roman" w:cs="Times New Roman"/>
          <w:sz w:val="24"/>
          <w:szCs w:val="24"/>
        </w:rPr>
        <w:t xml:space="preserve"> 12</w:t>
      </w:r>
      <w:r>
        <w:rPr>
          <w:rFonts w:ascii="Times New Roman" w:hAnsi="Times New Roman" w:cs="Times New Roman"/>
          <w:sz w:val="24"/>
          <w:szCs w:val="24"/>
        </w:rPr>
        <w:t>,</w:t>
      </w:r>
      <w:r w:rsidR="00F24142" w:rsidRPr="00203A0C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> </w:t>
      </w:r>
      <w:r w:rsidR="00811EFF" w:rsidRPr="00203A0C">
        <w:rPr>
          <w:rFonts w:ascii="Times New Roman" w:hAnsi="Times New Roman" w:cs="Times New Roman"/>
          <w:sz w:val="24"/>
          <w:szCs w:val="24"/>
        </w:rPr>
        <w:t>punkti</w:t>
      </w:r>
      <w:r w:rsidR="00203A0C" w:rsidRPr="00203A0C">
        <w:rPr>
          <w:rFonts w:ascii="Times New Roman" w:hAnsi="Times New Roman" w:cs="Times New Roman"/>
          <w:sz w:val="24"/>
          <w:szCs w:val="24"/>
        </w:rPr>
        <w:t>.</w:t>
      </w:r>
    </w:p>
    <w:p w14:paraId="7D46E208" w14:textId="77777777" w:rsidR="00F24142" w:rsidRPr="00675CC9" w:rsidRDefault="00F24142" w:rsidP="0011745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35A398E" w14:textId="35B65F99" w:rsidR="00F24142" w:rsidRPr="00675CC9" w:rsidRDefault="00811EFF" w:rsidP="00117458">
      <w:pPr>
        <w:keepNext/>
        <w:keepLines/>
        <w:spacing w:after="0" w:line="240" w:lineRule="auto"/>
        <w:outlineLvl w:val="1"/>
        <w:rPr>
          <w:rFonts w:ascii="Times New Roman" w:eastAsiaTheme="majorEastAsia" w:hAnsi="Times New Roman" w:cs="Times New Roman"/>
          <w:b/>
          <w:sz w:val="24"/>
          <w:szCs w:val="24"/>
        </w:rPr>
      </w:pPr>
      <w:bookmarkStart w:id="1" w:name="_Toc321898014"/>
      <w:bookmarkStart w:id="2" w:name="_Toc321898015"/>
      <w:bookmarkStart w:id="3" w:name="_Toc321898016"/>
      <w:bookmarkStart w:id="4" w:name="_Toc321898017"/>
      <w:bookmarkStart w:id="5" w:name="_Toc321898018"/>
      <w:bookmarkStart w:id="6" w:name="_Toc321898019"/>
      <w:bookmarkStart w:id="7" w:name="_Toc321898020"/>
      <w:bookmarkStart w:id="8" w:name="_Toc321898021"/>
      <w:bookmarkEnd w:id="1"/>
      <w:bookmarkEnd w:id="2"/>
      <w:bookmarkEnd w:id="3"/>
      <w:bookmarkEnd w:id="4"/>
      <w:bookmarkEnd w:id="5"/>
      <w:bookmarkEnd w:id="6"/>
      <w:bookmarkEnd w:id="7"/>
      <w:bookmarkEnd w:id="8"/>
      <w:r w:rsidRPr="00675CC9">
        <w:rPr>
          <w:rFonts w:ascii="Times New Roman" w:eastAsiaTheme="majorEastAsia" w:hAnsi="Times New Roman" w:cs="Times New Roman"/>
          <w:b/>
          <w:sz w:val="24"/>
          <w:szCs w:val="24"/>
        </w:rPr>
        <w:lastRenderedPageBreak/>
        <w:t>3.</w:t>
      </w:r>
      <w:r w:rsidR="008928AC">
        <w:rPr>
          <w:rFonts w:ascii="Times New Roman" w:eastAsiaTheme="majorEastAsia" w:hAnsi="Times New Roman" w:cs="Times New Roman"/>
          <w:b/>
          <w:sz w:val="24"/>
          <w:szCs w:val="24"/>
        </w:rPr>
        <w:t> </w:t>
      </w:r>
      <w:r w:rsidR="00F24142" w:rsidRPr="00675CC9">
        <w:rPr>
          <w:rFonts w:ascii="Times New Roman" w:eastAsiaTheme="majorEastAsia" w:hAnsi="Times New Roman" w:cs="Times New Roman"/>
          <w:b/>
          <w:sz w:val="24"/>
          <w:szCs w:val="24"/>
        </w:rPr>
        <w:t>Vērtējumu skala</w:t>
      </w:r>
    </w:p>
    <w:p w14:paraId="575EBEBF" w14:textId="77777777" w:rsidR="00F24142" w:rsidRPr="00793346" w:rsidRDefault="00F24142" w:rsidP="00117458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68C88E22" w14:textId="7E2BA334" w:rsidR="00F24142" w:rsidRPr="00675CC9" w:rsidRDefault="00F24142" w:rsidP="000D2C6F">
      <w:pPr>
        <w:spacing w:after="0" w:line="240" w:lineRule="auto"/>
        <w:ind w:firstLine="709"/>
        <w:rPr>
          <w:rFonts w:ascii="Times New Roman" w:hAnsi="Times New Roman" w:cs="Times New Roman"/>
          <w:sz w:val="24"/>
          <w:szCs w:val="24"/>
        </w:rPr>
      </w:pPr>
      <w:r w:rsidRPr="00675CC9">
        <w:rPr>
          <w:rFonts w:ascii="Times New Roman" w:hAnsi="Times New Roman" w:cs="Times New Roman"/>
          <w:sz w:val="24"/>
          <w:szCs w:val="24"/>
        </w:rPr>
        <w:t xml:space="preserve">Katram </w:t>
      </w:r>
      <w:r w:rsidR="002F6ACD" w:rsidRPr="00675CC9">
        <w:rPr>
          <w:rFonts w:ascii="Times New Roman" w:hAnsi="Times New Roman" w:cs="Times New Roman"/>
          <w:sz w:val="24"/>
          <w:szCs w:val="24"/>
        </w:rPr>
        <w:t xml:space="preserve">kvalitātes </w:t>
      </w:r>
      <w:r w:rsidR="00811EFF" w:rsidRPr="00675CC9">
        <w:rPr>
          <w:rFonts w:ascii="Times New Roman" w:hAnsi="Times New Roman" w:cs="Times New Roman"/>
          <w:sz w:val="24"/>
          <w:szCs w:val="24"/>
        </w:rPr>
        <w:t>vērtēšanas kritērijam</w:t>
      </w:r>
      <w:r w:rsidRPr="00675CC9">
        <w:rPr>
          <w:rFonts w:ascii="Times New Roman" w:hAnsi="Times New Roman" w:cs="Times New Roman"/>
          <w:sz w:val="24"/>
          <w:szCs w:val="24"/>
        </w:rPr>
        <w:t xml:space="preserve"> punktu vērtības atbilst š</w:t>
      </w:r>
      <w:r w:rsidR="00A92EE8">
        <w:rPr>
          <w:rFonts w:ascii="Times New Roman" w:hAnsi="Times New Roman" w:cs="Times New Roman"/>
          <w:sz w:val="24"/>
          <w:szCs w:val="24"/>
        </w:rPr>
        <w:t>ād</w:t>
      </w:r>
      <w:r w:rsidRPr="00675CC9">
        <w:rPr>
          <w:rFonts w:ascii="Times New Roman" w:hAnsi="Times New Roman" w:cs="Times New Roman"/>
          <w:sz w:val="24"/>
          <w:szCs w:val="24"/>
        </w:rPr>
        <w:t>am vērtējumam:</w:t>
      </w:r>
    </w:p>
    <w:p w14:paraId="7101AC01" w14:textId="77777777" w:rsidR="00F24142" w:rsidRPr="00793346" w:rsidRDefault="00F24142" w:rsidP="00A92EE8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tbl>
      <w:tblPr>
        <w:tblW w:w="9214" w:type="dxa"/>
        <w:tblInd w:w="-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51"/>
        <w:gridCol w:w="1433"/>
        <w:gridCol w:w="6946"/>
      </w:tblGrid>
      <w:tr w:rsidR="00A92EE8" w:rsidRPr="00A92EE8" w14:paraId="17525816" w14:textId="77777777" w:rsidTr="00793346">
        <w:trPr>
          <w:trHeight w:val="315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3093A7" w14:textId="77777777" w:rsidR="00F24142" w:rsidRPr="00A92EE8" w:rsidRDefault="00F24142" w:rsidP="00A92EE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t-EE"/>
              </w:rPr>
            </w:pPr>
            <w:r w:rsidRPr="00A92EE8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t-EE"/>
              </w:rPr>
              <w:t>Punkti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D6016" w14:textId="77777777" w:rsidR="00F24142" w:rsidRPr="00A92EE8" w:rsidRDefault="00F24142" w:rsidP="00A92EE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t-EE"/>
              </w:rPr>
            </w:pPr>
            <w:r w:rsidRPr="00A92EE8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t-EE"/>
              </w:rPr>
              <w:t>Vērtējums</w:t>
            </w:r>
          </w:p>
        </w:tc>
        <w:tc>
          <w:tcPr>
            <w:tcW w:w="69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BED7A" w14:textId="77777777" w:rsidR="00F24142" w:rsidRPr="00A92EE8" w:rsidRDefault="00F24142" w:rsidP="00A92EE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t-EE"/>
              </w:rPr>
            </w:pPr>
            <w:r w:rsidRPr="00A92EE8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t-EE"/>
              </w:rPr>
              <w:t>Skaidrojums</w:t>
            </w:r>
          </w:p>
        </w:tc>
      </w:tr>
      <w:tr w:rsidR="00A92EE8" w:rsidRPr="00A92EE8" w14:paraId="13B526CF" w14:textId="77777777" w:rsidTr="00793346">
        <w:trPr>
          <w:trHeight w:val="630"/>
        </w:trPr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09F3B9" w14:textId="77777777" w:rsidR="00F24142" w:rsidRPr="00A92EE8" w:rsidRDefault="00F24142" w:rsidP="00A92EE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t-EE"/>
              </w:rPr>
            </w:pPr>
            <w:r w:rsidRPr="00A92EE8">
              <w:rPr>
                <w:rFonts w:ascii="Times New Roman" w:eastAsia="Times New Roman" w:hAnsi="Times New Roman" w:cs="Times New Roman"/>
                <w:sz w:val="24"/>
                <w:szCs w:val="24"/>
                <w:lang w:eastAsia="et-EE"/>
              </w:rPr>
              <w:t>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D7CEBC" w14:textId="77777777" w:rsidR="00F24142" w:rsidRPr="00A92EE8" w:rsidRDefault="00F24142" w:rsidP="00A92EE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t-EE"/>
              </w:rPr>
            </w:pPr>
            <w:r w:rsidRPr="00A92EE8">
              <w:rPr>
                <w:rFonts w:ascii="Times New Roman" w:eastAsia="Times New Roman" w:hAnsi="Times New Roman" w:cs="Times New Roman"/>
                <w:sz w:val="24"/>
                <w:szCs w:val="24"/>
                <w:lang w:eastAsia="et-EE"/>
              </w:rPr>
              <w:t>Nepietiekami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22C390" w14:textId="74310139" w:rsidR="00F24142" w:rsidRPr="00A92EE8" w:rsidRDefault="00F24142" w:rsidP="00A92EE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t-EE"/>
              </w:rPr>
            </w:pPr>
            <w:r w:rsidRPr="00A92EE8">
              <w:rPr>
                <w:rFonts w:ascii="Times New Roman" w:eastAsia="Times New Roman" w:hAnsi="Times New Roman" w:cs="Times New Roman"/>
                <w:sz w:val="24"/>
                <w:szCs w:val="24"/>
                <w:lang w:eastAsia="et-EE"/>
              </w:rPr>
              <w:t xml:space="preserve">Projekta </w:t>
            </w:r>
            <w:r w:rsidR="00811EFF" w:rsidRPr="00A92EE8">
              <w:rPr>
                <w:rFonts w:ascii="Times New Roman" w:eastAsia="Times New Roman" w:hAnsi="Times New Roman" w:cs="Times New Roman"/>
                <w:sz w:val="24"/>
                <w:szCs w:val="24"/>
                <w:lang w:eastAsia="et-EE"/>
              </w:rPr>
              <w:t xml:space="preserve">iesniegums </w:t>
            </w:r>
            <w:r w:rsidRPr="00A92EE8">
              <w:rPr>
                <w:rFonts w:ascii="Times New Roman" w:eastAsia="Times New Roman" w:hAnsi="Times New Roman" w:cs="Times New Roman"/>
                <w:sz w:val="24"/>
                <w:szCs w:val="24"/>
                <w:lang w:eastAsia="et-EE"/>
              </w:rPr>
              <w:t xml:space="preserve">neatbilst kritērijam, tajā trūkst </w:t>
            </w:r>
            <w:r w:rsidR="00A92EE8">
              <w:rPr>
                <w:rFonts w:ascii="Times New Roman" w:eastAsia="Times New Roman" w:hAnsi="Times New Roman" w:cs="Times New Roman"/>
                <w:sz w:val="24"/>
                <w:szCs w:val="24"/>
                <w:lang w:eastAsia="et-EE"/>
              </w:rPr>
              <w:t>informācijas</w:t>
            </w:r>
            <w:proofErr w:type="gramStart"/>
            <w:r w:rsidR="00A92EE8">
              <w:rPr>
                <w:rFonts w:ascii="Times New Roman" w:eastAsia="Times New Roman" w:hAnsi="Times New Roman" w:cs="Times New Roman"/>
                <w:sz w:val="24"/>
                <w:szCs w:val="24"/>
                <w:lang w:eastAsia="et-EE"/>
              </w:rPr>
              <w:t xml:space="preserve"> </w:t>
            </w:r>
            <w:r w:rsidRPr="00A92EE8">
              <w:rPr>
                <w:rFonts w:ascii="Times New Roman" w:eastAsia="Times New Roman" w:hAnsi="Times New Roman" w:cs="Times New Roman"/>
                <w:sz w:val="24"/>
                <w:szCs w:val="24"/>
                <w:lang w:eastAsia="et-EE"/>
              </w:rPr>
              <w:t xml:space="preserve">vai </w:t>
            </w:r>
            <w:r w:rsidR="00AE46AC" w:rsidRPr="00A92EE8">
              <w:rPr>
                <w:rFonts w:ascii="Times New Roman" w:eastAsia="Times New Roman" w:hAnsi="Times New Roman" w:cs="Times New Roman"/>
                <w:sz w:val="24"/>
                <w:szCs w:val="24"/>
                <w:lang w:eastAsia="et-EE"/>
              </w:rPr>
              <w:t xml:space="preserve">informācija </w:t>
            </w:r>
            <w:r w:rsidR="00AE46AC">
              <w:rPr>
                <w:rFonts w:ascii="Times New Roman" w:eastAsia="Times New Roman" w:hAnsi="Times New Roman" w:cs="Times New Roman"/>
                <w:sz w:val="24"/>
                <w:szCs w:val="24"/>
                <w:lang w:eastAsia="et-EE"/>
              </w:rPr>
              <w:t xml:space="preserve">ir </w:t>
            </w:r>
            <w:r w:rsidRPr="00A92EE8">
              <w:rPr>
                <w:rFonts w:ascii="Times New Roman" w:eastAsia="Times New Roman" w:hAnsi="Times New Roman" w:cs="Times New Roman"/>
                <w:sz w:val="24"/>
                <w:szCs w:val="24"/>
                <w:lang w:eastAsia="et-EE"/>
              </w:rPr>
              <w:t>nepilnīga, kas liedz sniegt kvalitatīvu vērtējumu</w:t>
            </w:r>
            <w:proofErr w:type="gramEnd"/>
          </w:p>
        </w:tc>
      </w:tr>
      <w:tr w:rsidR="00A92EE8" w:rsidRPr="00A92EE8" w14:paraId="0A0FBC19" w14:textId="77777777" w:rsidTr="00793346">
        <w:trPr>
          <w:trHeight w:val="630"/>
        </w:trPr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9E8F38" w14:textId="77777777" w:rsidR="00F24142" w:rsidRPr="00A92EE8" w:rsidRDefault="00F24142" w:rsidP="00A92EE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t-EE"/>
              </w:rPr>
            </w:pPr>
            <w:r w:rsidRPr="00A92EE8">
              <w:rPr>
                <w:rFonts w:ascii="Times New Roman" w:eastAsia="Times New Roman" w:hAnsi="Times New Roman" w:cs="Times New Roman"/>
                <w:sz w:val="24"/>
                <w:szCs w:val="24"/>
                <w:lang w:eastAsia="et-EE"/>
              </w:rPr>
              <w:t>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91DC8" w14:textId="77777777" w:rsidR="00F24142" w:rsidRPr="00A92EE8" w:rsidRDefault="00F24142" w:rsidP="00A92EE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t-EE"/>
              </w:rPr>
            </w:pPr>
            <w:r w:rsidRPr="00A92EE8">
              <w:rPr>
                <w:rFonts w:ascii="Times New Roman" w:eastAsia="Times New Roman" w:hAnsi="Times New Roman" w:cs="Times New Roman"/>
                <w:sz w:val="24"/>
                <w:szCs w:val="24"/>
                <w:lang w:eastAsia="et-EE"/>
              </w:rPr>
              <w:t>Vāji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282B3D" w14:textId="7EA3E0B6" w:rsidR="00F24142" w:rsidRPr="00A92EE8" w:rsidRDefault="00F24142" w:rsidP="00A92EE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t-EE"/>
              </w:rPr>
            </w:pPr>
            <w:r w:rsidRPr="00A92EE8">
              <w:rPr>
                <w:rFonts w:ascii="Times New Roman" w:eastAsia="Times New Roman" w:hAnsi="Times New Roman" w:cs="Times New Roman"/>
                <w:sz w:val="24"/>
                <w:szCs w:val="24"/>
                <w:lang w:eastAsia="et-EE"/>
              </w:rPr>
              <w:t xml:space="preserve">Projekta </w:t>
            </w:r>
            <w:r w:rsidR="00811EFF" w:rsidRPr="00A92EE8">
              <w:rPr>
                <w:rFonts w:ascii="Times New Roman" w:eastAsia="Times New Roman" w:hAnsi="Times New Roman" w:cs="Times New Roman"/>
                <w:sz w:val="24"/>
                <w:szCs w:val="24"/>
                <w:lang w:eastAsia="et-EE"/>
              </w:rPr>
              <w:t xml:space="preserve">iesniegums </w:t>
            </w:r>
            <w:r w:rsidRPr="00A92EE8">
              <w:rPr>
                <w:rFonts w:ascii="Times New Roman" w:eastAsia="Times New Roman" w:hAnsi="Times New Roman" w:cs="Times New Roman"/>
                <w:sz w:val="24"/>
                <w:szCs w:val="24"/>
                <w:lang w:eastAsia="et-EE"/>
              </w:rPr>
              <w:t xml:space="preserve">kopumā neatbilst kritērijam vai tajā </w:t>
            </w:r>
            <w:r w:rsidR="00811EFF" w:rsidRPr="00A92EE8">
              <w:rPr>
                <w:rFonts w:ascii="Times New Roman" w:eastAsia="Times New Roman" w:hAnsi="Times New Roman" w:cs="Times New Roman"/>
                <w:sz w:val="24"/>
                <w:szCs w:val="24"/>
                <w:lang w:eastAsia="et-EE"/>
              </w:rPr>
              <w:t>konstatējami būtiski trūkumi</w:t>
            </w:r>
          </w:p>
        </w:tc>
      </w:tr>
      <w:tr w:rsidR="00A92EE8" w:rsidRPr="00A92EE8" w14:paraId="04943E3E" w14:textId="77777777" w:rsidTr="00793346">
        <w:trPr>
          <w:trHeight w:val="630"/>
        </w:trPr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AFC527" w14:textId="77777777" w:rsidR="00F24142" w:rsidRPr="00A92EE8" w:rsidRDefault="00F24142" w:rsidP="00A92EE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t-EE"/>
              </w:rPr>
            </w:pPr>
            <w:r w:rsidRPr="00A92EE8">
              <w:rPr>
                <w:rFonts w:ascii="Times New Roman" w:eastAsia="Times New Roman" w:hAnsi="Times New Roman" w:cs="Times New Roman"/>
                <w:sz w:val="24"/>
                <w:szCs w:val="24"/>
                <w:lang w:eastAsia="et-EE"/>
              </w:rPr>
              <w:t>2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2B3A3E" w14:textId="77777777" w:rsidR="00F24142" w:rsidRPr="00A92EE8" w:rsidRDefault="00F24142" w:rsidP="00A92EE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t-EE"/>
              </w:rPr>
            </w:pPr>
            <w:r w:rsidRPr="00A92EE8">
              <w:rPr>
                <w:rFonts w:ascii="Times New Roman" w:eastAsia="Times New Roman" w:hAnsi="Times New Roman" w:cs="Times New Roman"/>
                <w:sz w:val="24"/>
                <w:szCs w:val="24"/>
                <w:lang w:eastAsia="et-EE"/>
              </w:rPr>
              <w:t>Viduvēji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662487" w14:textId="75FD3BBA" w:rsidR="00F24142" w:rsidRPr="00A92EE8" w:rsidRDefault="00F24142" w:rsidP="00A92EE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t-EE"/>
              </w:rPr>
            </w:pPr>
            <w:r w:rsidRPr="00A92EE8">
              <w:rPr>
                <w:rFonts w:ascii="Times New Roman" w:eastAsia="Times New Roman" w:hAnsi="Times New Roman" w:cs="Times New Roman"/>
                <w:sz w:val="24"/>
                <w:szCs w:val="24"/>
                <w:lang w:eastAsia="et-EE"/>
              </w:rPr>
              <w:t xml:space="preserve">Projekta </w:t>
            </w:r>
            <w:r w:rsidR="00811EFF" w:rsidRPr="00A92EE8">
              <w:rPr>
                <w:rFonts w:ascii="Times New Roman" w:eastAsia="Times New Roman" w:hAnsi="Times New Roman" w:cs="Times New Roman"/>
                <w:sz w:val="24"/>
                <w:szCs w:val="24"/>
                <w:lang w:eastAsia="et-EE"/>
              </w:rPr>
              <w:t xml:space="preserve">iesniegums </w:t>
            </w:r>
            <w:r w:rsidRPr="00A92EE8">
              <w:rPr>
                <w:rFonts w:ascii="Times New Roman" w:eastAsia="Times New Roman" w:hAnsi="Times New Roman" w:cs="Times New Roman"/>
                <w:sz w:val="24"/>
                <w:szCs w:val="24"/>
                <w:lang w:eastAsia="et-EE"/>
              </w:rPr>
              <w:t>kopumā atbilst kritērijam, taču tajā ir būtiski trū</w:t>
            </w:r>
            <w:r w:rsidR="00811EFF" w:rsidRPr="00A92EE8">
              <w:rPr>
                <w:rFonts w:ascii="Times New Roman" w:eastAsia="Times New Roman" w:hAnsi="Times New Roman" w:cs="Times New Roman"/>
                <w:sz w:val="24"/>
                <w:szCs w:val="24"/>
                <w:lang w:eastAsia="et-EE"/>
              </w:rPr>
              <w:t>kumi</w:t>
            </w:r>
          </w:p>
        </w:tc>
      </w:tr>
      <w:tr w:rsidR="00A92EE8" w:rsidRPr="00A92EE8" w14:paraId="180C6172" w14:textId="77777777" w:rsidTr="00793346">
        <w:trPr>
          <w:trHeight w:val="630"/>
        </w:trPr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2472EA" w14:textId="77777777" w:rsidR="00F24142" w:rsidRPr="00A92EE8" w:rsidRDefault="00F24142" w:rsidP="00A92EE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t-EE"/>
              </w:rPr>
            </w:pPr>
            <w:r w:rsidRPr="00A92EE8">
              <w:rPr>
                <w:rFonts w:ascii="Times New Roman" w:eastAsia="Times New Roman" w:hAnsi="Times New Roman" w:cs="Times New Roman"/>
                <w:sz w:val="24"/>
                <w:szCs w:val="24"/>
                <w:lang w:eastAsia="et-EE"/>
              </w:rPr>
              <w:t>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96328" w14:textId="77777777" w:rsidR="00F24142" w:rsidRPr="00A92EE8" w:rsidRDefault="00F24142" w:rsidP="00A92EE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t-EE"/>
              </w:rPr>
            </w:pPr>
            <w:r w:rsidRPr="00A92EE8">
              <w:rPr>
                <w:rFonts w:ascii="Times New Roman" w:eastAsia="Times New Roman" w:hAnsi="Times New Roman" w:cs="Times New Roman"/>
                <w:sz w:val="24"/>
                <w:szCs w:val="24"/>
                <w:lang w:eastAsia="et-EE"/>
              </w:rPr>
              <w:t>Labi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3DE1CE" w14:textId="6CDFE8D2" w:rsidR="00F24142" w:rsidRPr="00A92EE8" w:rsidRDefault="00811EFF" w:rsidP="00A92EE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t-EE"/>
              </w:rPr>
            </w:pPr>
            <w:r w:rsidRPr="00A92EE8">
              <w:rPr>
                <w:rFonts w:ascii="Times New Roman" w:eastAsia="Times New Roman" w:hAnsi="Times New Roman" w:cs="Times New Roman"/>
                <w:sz w:val="24"/>
                <w:szCs w:val="24"/>
                <w:lang w:eastAsia="et-EE"/>
              </w:rPr>
              <w:t>Projekta iesniegums</w:t>
            </w:r>
            <w:r w:rsidR="00F24142" w:rsidRPr="00A92EE8">
              <w:rPr>
                <w:rFonts w:ascii="Times New Roman" w:eastAsia="Times New Roman" w:hAnsi="Times New Roman" w:cs="Times New Roman"/>
                <w:sz w:val="24"/>
                <w:szCs w:val="24"/>
                <w:lang w:eastAsia="et-EE"/>
              </w:rPr>
              <w:t xml:space="preserve"> atbilst kritērijam, taču ir konstatētas vairākas nepilnības</w:t>
            </w:r>
          </w:p>
        </w:tc>
      </w:tr>
      <w:tr w:rsidR="00A92EE8" w:rsidRPr="00A92EE8" w14:paraId="0C55D650" w14:textId="77777777" w:rsidTr="00793346">
        <w:trPr>
          <w:trHeight w:val="630"/>
        </w:trPr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032270" w14:textId="77777777" w:rsidR="00F24142" w:rsidRPr="00A92EE8" w:rsidRDefault="00F24142" w:rsidP="00A92EE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t-EE"/>
              </w:rPr>
            </w:pPr>
            <w:r w:rsidRPr="00A92EE8">
              <w:rPr>
                <w:rFonts w:ascii="Times New Roman" w:eastAsia="Times New Roman" w:hAnsi="Times New Roman" w:cs="Times New Roman"/>
                <w:sz w:val="24"/>
                <w:szCs w:val="24"/>
                <w:lang w:eastAsia="et-EE"/>
              </w:rPr>
              <w:t>4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4CFC3A" w14:textId="77777777" w:rsidR="00F24142" w:rsidRPr="00A92EE8" w:rsidRDefault="00F24142" w:rsidP="00A92EE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t-EE"/>
              </w:rPr>
            </w:pPr>
            <w:r w:rsidRPr="00A92EE8">
              <w:rPr>
                <w:rFonts w:ascii="Times New Roman" w:eastAsia="Times New Roman" w:hAnsi="Times New Roman" w:cs="Times New Roman"/>
                <w:sz w:val="24"/>
                <w:szCs w:val="24"/>
                <w:lang w:eastAsia="et-EE"/>
              </w:rPr>
              <w:t>Ļoti labi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75193C" w14:textId="04B652E3" w:rsidR="00F24142" w:rsidRPr="00A92EE8" w:rsidRDefault="00F24142" w:rsidP="00A92EE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t-EE"/>
              </w:rPr>
            </w:pPr>
            <w:r w:rsidRPr="00A92EE8">
              <w:rPr>
                <w:rFonts w:ascii="Times New Roman" w:eastAsia="Times New Roman" w:hAnsi="Times New Roman" w:cs="Times New Roman"/>
                <w:sz w:val="24"/>
                <w:szCs w:val="24"/>
                <w:lang w:eastAsia="et-EE"/>
              </w:rPr>
              <w:t xml:space="preserve">Projekta </w:t>
            </w:r>
            <w:r w:rsidR="00811EFF" w:rsidRPr="00A92EE8">
              <w:rPr>
                <w:rFonts w:ascii="Times New Roman" w:eastAsia="Times New Roman" w:hAnsi="Times New Roman" w:cs="Times New Roman"/>
                <w:sz w:val="24"/>
                <w:szCs w:val="24"/>
                <w:lang w:eastAsia="et-EE"/>
              </w:rPr>
              <w:t xml:space="preserve">iesniegums </w:t>
            </w:r>
            <w:r w:rsidRPr="00A92EE8">
              <w:rPr>
                <w:rFonts w:ascii="Times New Roman" w:eastAsia="Times New Roman" w:hAnsi="Times New Roman" w:cs="Times New Roman"/>
                <w:sz w:val="24"/>
                <w:szCs w:val="24"/>
                <w:lang w:eastAsia="et-EE"/>
              </w:rPr>
              <w:t>ļoti lielā mērā atbilst kritērijam, ir konstatētas atsevišķas nepilnības</w:t>
            </w:r>
          </w:p>
        </w:tc>
      </w:tr>
      <w:tr w:rsidR="00A92EE8" w:rsidRPr="00A92EE8" w14:paraId="3B5560D0" w14:textId="77777777" w:rsidTr="00793346">
        <w:trPr>
          <w:trHeight w:val="630"/>
        </w:trPr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B616D" w14:textId="77777777" w:rsidR="00F24142" w:rsidRPr="00A92EE8" w:rsidRDefault="00F24142" w:rsidP="00A92EE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t-EE"/>
              </w:rPr>
            </w:pPr>
            <w:r w:rsidRPr="00A92EE8">
              <w:rPr>
                <w:rFonts w:ascii="Times New Roman" w:eastAsia="Times New Roman" w:hAnsi="Times New Roman" w:cs="Times New Roman"/>
                <w:sz w:val="24"/>
                <w:szCs w:val="24"/>
                <w:lang w:eastAsia="et-EE"/>
              </w:rPr>
              <w:t>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A56C70" w14:textId="77777777" w:rsidR="00F24142" w:rsidRPr="00A92EE8" w:rsidRDefault="00F24142" w:rsidP="00A92EE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t-EE"/>
              </w:rPr>
            </w:pPr>
            <w:r w:rsidRPr="00A92EE8">
              <w:rPr>
                <w:rFonts w:ascii="Times New Roman" w:eastAsia="Times New Roman" w:hAnsi="Times New Roman" w:cs="Times New Roman"/>
                <w:sz w:val="24"/>
                <w:szCs w:val="24"/>
                <w:lang w:eastAsia="et-EE"/>
              </w:rPr>
              <w:t>Izcili</w:t>
            </w:r>
          </w:p>
        </w:tc>
        <w:tc>
          <w:tcPr>
            <w:tcW w:w="6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3DD65D" w14:textId="0EFEE4B7" w:rsidR="00F24142" w:rsidRPr="00A92EE8" w:rsidRDefault="00F24142" w:rsidP="00A92EE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t-EE"/>
              </w:rPr>
            </w:pPr>
            <w:r w:rsidRPr="00A92EE8">
              <w:rPr>
                <w:rFonts w:ascii="Times New Roman" w:eastAsia="Times New Roman" w:hAnsi="Times New Roman" w:cs="Times New Roman"/>
                <w:sz w:val="24"/>
                <w:szCs w:val="24"/>
                <w:lang w:eastAsia="et-EE"/>
              </w:rPr>
              <w:t xml:space="preserve">Projekta </w:t>
            </w:r>
            <w:r w:rsidR="00811EFF" w:rsidRPr="00A92EE8">
              <w:rPr>
                <w:rFonts w:ascii="Times New Roman" w:eastAsia="Times New Roman" w:hAnsi="Times New Roman" w:cs="Times New Roman"/>
                <w:sz w:val="24"/>
                <w:szCs w:val="24"/>
                <w:lang w:eastAsia="et-EE"/>
              </w:rPr>
              <w:t xml:space="preserve">iesniegums </w:t>
            </w:r>
            <w:r w:rsidRPr="00A92EE8">
              <w:rPr>
                <w:rFonts w:ascii="Times New Roman" w:eastAsia="Times New Roman" w:hAnsi="Times New Roman" w:cs="Times New Roman"/>
                <w:sz w:val="24"/>
                <w:szCs w:val="24"/>
                <w:lang w:eastAsia="et-EE"/>
              </w:rPr>
              <w:t>pi</w:t>
            </w:r>
            <w:r w:rsidR="00990AE7" w:rsidRPr="00A92EE8">
              <w:rPr>
                <w:rFonts w:ascii="Times New Roman" w:eastAsia="Times New Roman" w:hAnsi="Times New Roman" w:cs="Times New Roman"/>
                <w:sz w:val="24"/>
                <w:szCs w:val="24"/>
                <w:lang w:eastAsia="et-EE"/>
              </w:rPr>
              <w:t xml:space="preserve">lnībā atbilst visiem vērtēšanas </w:t>
            </w:r>
            <w:r w:rsidRPr="00A92EE8">
              <w:rPr>
                <w:rFonts w:ascii="Times New Roman" w:eastAsia="Times New Roman" w:hAnsi="Times New Roman" w:cs="Times New Roman"/>
                <w:sz w:val="24"/>
                <w:szCs w:val="24"/>
                <w:lang w:eastAsia="et-EE"/>
              </w:rPr>
              <w:t>kritērij</w:t>
            </w:r>
            <w:r w:rsidR="000E1872" w:rsidRPr="00A92EE8">
              <w:rPr>
                <w:rFonts w:ascii="Times New Roman" w:eastAsia="Times New Roman" w:hAnsi="Times New Roman" w:cs="Times New Roman"/>
                <w:sz w:val="24"/>
                <w:szCs w:val="24"/>
                <w:lang w:eastAsia="et-EE"/>
              </w:rPr>
              <w:t>a aspektiem</w:t>
            </w:r>
            <w:r w:rsidR="0025687B" w:rsidRPr="00A92EE8">
              <w:rPr>
                <w:rFonts w:ascii="Times New Roman" w:eastAsia="Times New Roman" w:hAnsi="Times New Roman" w:cs="Times New Roman"/>
                <w:sz w:val="24"/>
                <w:szCs w:val="24"/>
                <w:lang w:eastAsia="et-EE"/>
              </w:rPr>
              <w:t>,</w:t>
            </w:r>
            <w:r w:rsidRPr="00A92EE8">
              <w:rPr>
                <w:rFonts w:ascii="Times New Roman" w:eastAsia="Times New Roman" w:hAnsi="Times New Roman" w:cs="Times New Roman"/>
                <w:sz w:val="24"/>
                <w:szCs w:val="24"/>
                <w:lang w:eastAsia="et-EE"/>
              </w:rPr>
              <w:t xml:space="preserve"> </w:t>
            </w:r>
            <w:r w:rsidR="00811EFF" w:rsidRPr="00A92EE8">
              <w:rPr>
                <w:rFonts w:ascii="Times New Roman" w:eastAsia="Times New Roman" w:hAnsi="Times New Roman" w:cs="Times New Roman"/>
                <w:sz w:val="24"/>
                <w:szCs w:val="24"/>
                <w:lang w:eastAsia="et-EE"/>
              </w:rPr>
              <w:t>pat ja konstatētas kāda</w:t>
            </w:r>
            <w:r w:rsidR="00A92EE8">
              <w:rPr>
                <w:rFonts w:ascii="Times New Roman" w:eastAsia="Times New Roman" w:hAnsi="Times New Roman" w:cs="Times New Roman"/>
                <w:sz w:val="24"/>
                <w:szCs w:val="24"/>
                <w:lang w:eastAsia="et-EE"/>
              </w:rPr>
              <w:t>s</w:t>
            </w:r>
            <w:r w:rsidR="00811EFF" w:rsidRPr="00A92EE8">
              <w:rPr>
                <w:rFonts w:ascii="Times New Roman" w:eastAsia="Times New Roman" w:hAnsi="Times New Roman" w:cs="Times New Roman"/>
                <w:sz w:val="24"/>
                <w:szCs w:val="24"/>
                <w:lang w:eastAsia="et-EE"/>
              </w:rPr>
              <w:t xml:space="preserve"> </w:t>
            </w:r>
            <w:r w:rsidRPr="00A92EE8">
              <w:rPr>
                <w:rFonts w:ascii="Times New Roman" w:eastAsia="Times New Roman" w:hAnsi="Times New Roman" w:cs="Times New Roman"/>
                <w:sz w:val="24"/>
                <w:szCs w:val="24"/>
                <w:lang w:eastAsia="et-EE"/>
              </w:rPr>
              <w:t xml:space="preserve">nepilnības, tās ir maznozīmīgas </w:t>
            </w:r>
          </w:p>
        </w:tc>
      </w:tr>
    </w:tbl>
    <w:p w14:paraId="7C07457F" w14:textId="77777777" w:rsidR="001E5B1A" w:rsidRPr="00793346" w:rsidRDefault="001E5B1A" w:rsidP="00A92EE8">
      <w:pPr>
        <w:spacing w:after="0" w:line="240" w:lineRule="auto"/>
        <w:rPr>
          <w:rFonts w:ascii="Times New Roman" w:hAnsi="Times New Roman" w:cs="Times New Roman"/>
          <w:b/>
          <w:bCs/>
          <w:sz w:val="16"/>
          <w:szCs w:val="16"/>
        </w:rPr>
      </w:pPr>
    </w:p>
    <w:p w14:paraId="11D03829" w14:textId="0D19986B" w:rsidR="001E5B1A" w:rsidRPr="001E5B1A" w:rsidRDefault="00A92EE8" w:rsidP="00A92EE8">
      <w:pPr>
        <w:spacing w:after="0" w:line="240" w:lineRule="auto"/>
        <w:ind w:firstLine="709"/>
        <w:jc w:val="both"/>
        <w:rPr>
          <w:rFonts w:ascii="Times New Roman" w:hAnsi="Times New Roman" w:cs="Times New Roman"/>
          <w:color w:val="1F497D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iezīme. </w:t>
      </w:r>
      <w:r w:rsidR="001E5B1A" w:rsidRPr="001E5B1A">
        <w:rPr>
          <w:rFonts w:ascii="Times New Roman" w:hAnsi="Times New Roman" w:cs="Times New Roman"/>
          <w:sz w:val="24"/>
          <w:szCs w:val="24"/>
        </w:rPr>
        <w:t>Ja projekta pieteikuma vērtējums attiecīgajā kritērijā pārsniedz iepriekšējā zemākā vērtējuma prasības, bet pilnībā neizpilda nāk</w:t>
      </w:r>
      <w:r w:rsidR="00C87E23">
        <w:rPr>
          <w:rFonts w:ascii="Times New Roman" w:hAnsi="Times New Roman" w:cs="Times New Roman"/>
          <w:sz w:val="24"/>
          <w:szCs w:val="24"/>
        </w:rPr>
        <w:t>am</w:t>
      </w:r>
      <w:r w:rsidR="001E5B1A" w:rsidRPr="001E5B1A">
        <w:rPr>
          <w:rFonts w:ascii="Times New Roman" w:hAnsi="Times New Roman" w:cs="Times New Roman"/>
          <w:sz w:val="24"/>
          <w:szCs w:val="24"/>
        </w:rPr>
        <w:t>ā augstākā vērtējuma prasības, vērtējumu var izteikt, piešķirot arī puspunktu.</w:t>
      </w:r>
    </w:p>
    <w:p w14:paraId="6AF8A2AA" w14:textId="77777777" w:rsidR="00F24142" w:rsidRPr="00793346" w:rsidRDefault="00F24142" w:rsidP="00A92EE8">
      <w:pPr>
        <w:spacing w:after="0" w:line="240" w:lineRule="auto"/>
        <w:jc w:val="both"/>
        <w:rPr>
          <w:rFonts w:ascii="Times New Roman" w:hAnsi="Times New Roman" w:cs="Times New Roman"/>
          <w:bCs/>
          <w:sz w:val="16"/>
          <w:szCs w:val="16"/>
        </w:rPr>
      </w:pPr>
    </w:p>
    <w:tbl>
      <w:tblPr>
        <w:tblW w:w="3828" w:type="dxa"/>
        <w:tblInd w:w="-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43"/>
        <w:gridCol w:w="1985"/>
      </w:tblGrid>
      <w:tr w:rsidR="00F24142" w:rsidRPr="00675CC9" w14:paraId="273764FB" w14:textId="77777777" w:rsidTr="00793346">
        <w:trPr>
          <w:trHeight w:val="315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556BB" w14:textId="77777777" w:rsidR="00F24142" w:rsidRPr="00675CC9" w:rsidRDefault="00F24142" w:rsidP="001174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  <w:t>Punkti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5D3142" w14:textId="77777777" w:rsidR="00F24142" w:rsidRPr="00675CC9" w:rsidRDefault="00F24142" w:rsidP="00117458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  <w:t>Vērtējums</w:t>
            </w:r>
          </w:p>
        </w:tc>
      </w:tr>
      <w:tr w:rsidR="00F24142" w:rsidRPr="00675CC9" w14:paraId="336F0349" w14:textId="77777777" w:rsidTr="00793346">
        <w:trPr>
          <w:trHeight w:val="315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29A6E9" w14:textId="77777777" w:rsidR="00F24142" w:rsidRPr="00675CC9" w:rsidRDefault="00F24142" w:rsidP="00793346">
            <w:pPr>
              <w:spacing w:after="0" w:line="240" w:lineRule="auto"/>
              <w:ind w:left="776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0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F4F530" w14:textId="77777777" w:rsidR="00F24142" w:rsidRPr="00675CC9" w:rsidRDefault="00F24142" w:rsidP="0011745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Nepietiekami</w:t>
            </w:r>
          </w:p>
        </w:tc>
      </w:tr>
      <w:tr w:rsidR="00F24142" w:rsidRPr="00675CC9" w14:paraId="7FAF58A7" w14:textId="77777777" w:rsidTr="00793346">
        <w:trPr>
          <w:trHeight w:val="315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DE0FC" w14:textId="0DDF7E1A" w:rsidR="00F24142" w:rsidRPr="00675CC9" w:rsidRDefault="00F24142" w:rsidP="00793346">
            <w:pPr>
              <w:spacing w:after="0" w:line="240" w:lineRule="auto"/>
              <w:ind w:left="776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0</w:t>
            </w:r>
            <w:r w:rsidR="00A92E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,</w:t>
            </w: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5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0CF8BE" w14:textId="42E35893" w:rsidR="00F24142" w:rsidRPr="00675CC9" w:rsidRDefault="00F24142" w:rsidP="0011745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Ļoti vāji</w:t>
            </w:r>
          </w:p>
        </w:tc>
      </w:tr>
      <w:tr w:rsidR="00F24142" w:rsidRPr="00675CC9" w14:paraId="2ED0B884" w14:textId="77777777" w:rsidTr="00793346">
        <w:trPr>
          <w:trHeight w:val="315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E8F163" w14:textId="77777777" w:rsidR="00F24142" w:rsidRPr="00675CC9" w:rsidRDefault="00F24142" w:rsidP="00793346">
            <w:pPr>
              <w:spacing w:after="0" w:line="240" w:lineRule="auto"/>
              <w:ind w:left="776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1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811A09" w14:textId="77777777" w:rsidR="00F24142" w:rsidRPr="00675CC9" w:rsidRDefault="00F24142" w:rsidP="0011745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Vāji</w:t>
            </w:r>
          </w:p>
        </w:tc>
      </w:tr>
      <w:tr w:rsidR="00F24142" w:rsidRPr="00675CC9" w14:paraId="5A144D72" w14:textId="77777777" w:rsidTr="00793346">
        <w:trPr>
          <w:trHeight w:val="315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437380" w14:textId="4D2A96B3" w:rsidR="00F24142" w:rsidRPr="00675CC9" w:rsidRDefault="00B631FE" w:rsidP="00793346">
            <w:pPr>
              <w:spacing w:after="0" w:line="240" w:lineRule="auto"/>
              <w:ind w:left="776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1</w:t>
            </w:r>
            <w:r w:rsidR="00A92E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,</w:t>
            </w:r>
            <w:r w:rsidR="00F24142"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5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B2BD47" w14:textId="26C9D233" w:rsidR="00F24142" w:rsidRPr="00675CC9" w:rsidRDefault="00F24142" w:rsidP="0011745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Gandrīz viduvēji</w:t>
            </w:r>
          </w:p>
        </w:tc>
      </w:tr>
      <w:tr w:rsidR="00F24142" w:rsidRPr="00675CC9" w14:paraId="60F73FB0" w14:textId="77777777" w:rsidTr="00793346">
        <w:trPr>
          <w:trHeight w:val="315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EBE39B" w14:textId="77777777" w:rsidR="00F24142" w:rsidRPr="00675CC9" w:rsidRDefault="00F24142" w:rsidP="00793346">
            <w:pPr>
              <w:spacing w:after="0" w:line="240" w:lineRule="auto"/>
              <w:ind w:left="776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2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879F4E" w14:textId="77777777" w:rsidR="00F24142" w:rsidRPr="00675CC9" w:rsidRDefault="00F24142" w:rsidP="0011745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Viduvēji</w:t>
            </w:r>
          </w:p>
        </w:tc>
      </w:tr>
      <w:tr w:rsidR="00F24142" w:rsidRPr="00675CC9" w14:paraId="55BB80FB" w14:textId="77777777" w:rsidTr="00793346">
        <w:trPr>
          <w:trHeight w:val="315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53204D" w14:textId="4DA9542E" w:rsidR="00F24142" w:rsidRPr="00675CC9" w:rsidRDefault="00B631FE" w:rsidP="00793346">
            <w:pPr>
              <w:spacing w:after="0" w:line="240" w:lineRule="auto"/>
              <w:ind w:left="776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2</w:t>
            </w:r>
            <w:r w:rsidR="00A92E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,</w:t>
            </w:r>
            <w:r w:rsidR="00F24142"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5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0AE9E2" w14:textId="77777777" w:rsidR="00F24142" w:rsidRPr="00675CC9" w:rsidRDefault="00F24142" w:rsidP="0011745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Gandrīz labi</w:t>
            </w:r>
          </w:p>
        </w:tc>
      </w:tr>
      <w:tr w:rsidR="00F24142" w:rsidRPr="00675CC9" w14:paraId="7C7805D6" w14:textId="77777777" w:rsidTr="00793346">
        <w:trPr>
          <w:trHeight w:val="315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4FFD05" w14:textId="77777777" w:rsidR="00F24142" w:rsidRPr="00675CC9" w:rsidRDefault="00F24142" w:rsidP="00793346">
            <w:pPr>
              <w:spacing w:after="0" w:line="240" w:lineRule="auto"/>
              <w:ind w:left="776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3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A6882" w14:textId="77777777" w:rsidR="00F24142" w:rsidRPr="00675CC9" w:rsidRDefault="00F24142" w:rsidP="0011745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Labi</w:t>
            </w:r>
          </w:p>
        </w:tc>
      </w:tr>
      <w:tr w:rsidR="00F24142" w:rsidRPr="00675CC9" w14:paraId="5DD4F613" w14:textId="77777777" w:rsidTr="00793346">
        <w:trPr>
          <w:trHeight w:val="315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84CEF1" w14:textId="0BA9482B" w:rsidR="00F24142" w:rsidRPr="00675CC9" w:rsidRDefault="00B631FE" w:rsidP="00793346">
            <w:pPr>
              <w:spacing w:after="0" w:line="240" w:lineRule="auto"/>
              <w:ind w:left="776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3</w:t>
            </w:r>
            <w:r w:rsidR="00A92E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,</w:t>
            </w:r>
            <w:r w:rsidR="00F24142"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5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03B21E" w14:textId="77777777" w:rsidR="00F24142" w:rsidRPr="00675CC9" w:rsidRDefault="00F24142" w:rsidP="0011745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Gandrīz ļoti labi</w:t>
            </w:r>
          </w:p>
        </w:tc>
      </w:tr>
      <w:tr w:rsidR="00F24142" w:rsidRPr="00675CC9" w14:paraId="05DFFF07" w14:textId="77777777" w:rsidTr="00793346">
        <w:trPr>
          <w:trHeight w:val="315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F11430" w14:textId="77777777" w:rsidR="00F24142" w:rsidRPr="00675CC9" w:rsidRDefault="00F24142" w:rsidP="00793346">
            <w:pPr>
              <w:spacing w:after="0" w:line="240" w:lineRule="auto"/>
              <w:ind w:left="776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4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A054BF" w14:textId="77777777" w:rsidR="00F24142" w:rsidRPr="00675CC9" w:rsidRDefault="00F24142" w:rsidP="0011745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Ļoti labi</w:t>
            </w:r>
          </w:p>
        </w:tc>
      </w:tr>
      <w:tr w:rsidR="00F24142" w:rsidRPr="00675CC9" w14:paraId="2F5802AD" w14:textId="77777777" w:rsidTr="00793346">
        <w:trPr>
          <w:trHeight w:val="315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4768A3" w14:textId="255D69AF" w:rsidR="00F24142" w:rsidRPr="00675CC9" w:rsidRDefault="00B631FE" w:rsidP="00793346">
            <w:pPr>
              <w:spacing w:after="0" w:line="240" w:lineRule="auto"/>
              <w:ind w:left="776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4</w:t>
            </w:r>
            <w:r w:rsidR="00A92E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,</w:t>
            </w:r>
            <w:r w:rsidR="00F24142"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5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61ECA" w14:textId="77777777" w:rsidR="00F24142" w:rsidRPr="00675CC9" w:rsidRDefault="00F24142" w:rsidP="0011745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Teicami</w:t>
            </w:r>
          </w:p>
        </w:tc>
      </w:tr>
      <w:tr w:rsidR="00F24142" w:rsidRPr="00675CC9" w14:paraId="10D236D3" w14:textId="77777777" w:rsidTr="00793346">
        <w:trPr>
          <w:trHeight w:val="315"/>
        </w:trPr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6B71C6" w14:textId="77777777" w:rsidR="00F24142" w:rsidRPr="00675CC9" w:rsidRDefault="00F24142" w:rsidP="00793346">
            <w:pPr>
              <w:spacing w:after="0" w:line="240" w:lineRule="auto"/>
              <w:ind w:left="776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5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F8AB58" w14:textId="77777777" w:rsidR="00F24142" w:rsidRPr="00675CC9" w:rsidRDefault="00F24142" w:rsidP="0011745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675C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Izcili</w:t>
            </w:r>
          </w:p>
        </w:tc>
      </w:tr>
    </w:tbl>
    <w:p w14:paraId="08B77289" w14:textId="77777777" w:rsidR="00207529" w:rsidRPr="00793346" w:rsidRDefault="00207529" w:rsidP="00117458">
      <w:pPr>
        <w:spacing w:after="0" w:line="240" w:lineRule="auto"/>
        <w:jc w:val="both"/>
        <w:rPr>
          <w:rFonts w:ascii="Times New Roman" w:hAnsi="Times New Roman" w:cs="Times New Roman"/>
          <w:sz w:val="16"/>
          <w:szCs w:val="16"/>
        </w:rPr>
      </w:pPr>
      <w:bookmarkStart w:id="9" w:name="_Toc303000890"/>
      <w:bookmarkStart w:id="10" w:name="_Toc298839985"/>
      <w:bookmarkStart w:id="11" w:name="_Toc298841024"/>
      <w:bookmarkEnd w:id="9"/>
      <w:bookmarkEnd w:id="10"/>
      <w:bookmarkEnd w:id="11"/>
    </w:p>
    <w:p w14:paraId="5808D6EE" w14:textId="70B590F4" w:rsidR="0076378A" w:rsidRPr="00675CC9" w:rsidRDefault="00207529" w:rsidP="0011745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75CC9">
        <w:rPr>
          <w:rFonts w:ascii="Times New Roman" w:hAnsi="Times New Roman" w:cs="Times New Roman"/>
          <w:b/>
          <w:sz w:val="24"/>
          <w:szCs w:val="24"/>
        </w:rPr>
        <w:t xml:space="preserve">4. Kritēriji vienādu </w:t>
      </w:r>
      <w:r w:rsidR="0076378A" w:rsidRPr="00675CC9">
        <w:rPr>
          <w:rFonts w:ascii="Times New Roman" w:hAnsi="Times New Roman" w:cs="Times New Roman"/>
          <w:b/>
          <w:sz w:val="24"/>
          <w:szCs w:val="24"/>
        </w:rPr>
        <w:t xml:space="preserve">projektu iesniegumam </w:t>
      </w:r>
      <w:r w:rsidR="00F24142" w:rsidRPr="00675CC9">
        <w:rPr>
          <w:rFonts w:ascii="Times New Roman" w:hAnsi="Times New Roman" w:cs="Times New Roman"/>
          <w:b/>
          <w:sz w:val="24"/>
          <w:szCs w:val="24"/>
        </w:rPr>
        <w:t>pi</w:t>
      </w:r>
      <w:r w:rsidR="0076378A" w:rsidRPr="00675CC9">
        <w:rPr>
          <w:rFonts w:ascii="Times New Roman" w:hAnsi="Times New Roman" w:cs="Times New Roman"/>
          <w:b/>
          <w:sz w:val="24"/>
          <w:szCs w:val="24"/>
        </w:rPr>
        <w:t>ešķirto kopējo punktu gadījumā</w:t>
      </w:r>
    </w:p>
    <w:p w14:paraId="7D626F92" w14:textId="77777777" w:rsidR="0076378A" w:rsidRPr="00793346" w:rsidRDefault="0076378A" w:rsidP="00117458">
      <w:pPr>
        <w:spacing w:after="0" w:line="240" w:lineRule="auto"/>
        <w:jc w:val="both"/>
        <w:rPr>
          <w:rFonts w:ascii="Times New Roman" w:hAnsi="Times New Roman" w:cs="Times New Roman"/>
          <w:sz w:val="16"/>
          <w:szCs w:val="16"/>
        </w:rPr>
      </w:pPr>
    </w:p>
    <w:p w14:paraId="3DD7C3F5" w14:textId="3F406EDC" w:rsidR="00F24142" w:rsidRPr="00675CC9" w:rsidRDefault="0076378A" w:rsidP="00793346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75CC9">
        <w:rPr>
          <w:rFonts w:ascii="Times New Roman" w:hAnsi="Times New Roman" w:cs="Times New Roman"/>
          <w:sz w:val="24"/>
          <w:szCs w:val="24"/>
        </w:rPr>
        <w:t>V</w:t>
      </w:r>
      <w:r w:rsidR="00F24142" w:rsidRPr="00675CC9">
        <w:rPr>
          <w:rFonts w:ascii="Times New Roman" w:hAnsi="Times New Roman" w:cs="Times New Roman"/>
          <w:sz w:val="24"/>
          <w:szCs w:val="24"/>
        </w:rPr>
        <w:t xml:space="preserve">ienādu vērtējumu saņēmušo projektu </w:t>
      </w:r>
      <w:r w:rsidR="004E59C9" w:rsidRPr="00675CC9">
        <w:rPr>
          <w:rFonts w:ascii="Times New Roman" w:hAnsi="Times New Roman" w:cs="Times New Roman"/>
          <w:sz w:val="24"/>
          <w:szCs w:val="24"/>
        </w:rPr>
        <w:t>iesniegumu</w:t>
      </w:r>
      <w:r w:rsidR="00793346">
        <w:rPr>
          <w:rFonts w:ascii="Times New Roman" w:hAnsi="Times New Roman" w:cs="Times New Roman"/>
          <w:sz w:val="24"/>
          <w:szCs w:val="24"/>
        </w:rPr>
        <w:t>s</w:t>
      </w:r>
      <w:r w:rsidR="004E59C9" w:rsidRPr="00675CC9">
        <w:rPr>
          <w:rFonts w:ascii="Times New Roman" w:hAnsi="Times New Roman" w:cs="Times New Roman"/>
          <w:sz w:val="24"/>
          <w:szCs w:val="24"/>
        </w:rPr>
        <w:t xml:space="preserve"> </w:t>
      </w:r>
      <w:r w:rsidR="00EF0356" w:rsidRPr="00675CC9">
        <w:rPr>
          <w:rFonts w:ascii="Times New Roman" w:hAnsi="Times New Roman" w:cs="Times New Roman"/>
          <w:sz w:val="24"/>
          <w:szCs w:val="24"/>
        </w:rPr>
        <w:t xml:space="preserve">secīgi </w:t>
      </w:r>
      <w:r w:rsidR="00793346">
        <w:rPr>
          <w:rFonts w:ascii="Times New Roman" w:hAnsi="Times New Roman" w:cs="Times New Roman"/>
          <w:sz w:val="24"/>
          <w:szCs w:val="24"/>
        </w:rPr>
        <w:t xml:space="preserve">kārto </w:t>
      </w:r>
      <w:r w:rsidR="004E59C9" w:rsidRPr="00675CC9">
        <w:rPr>
          <w:rFonts w:ascii="Times New Roman" w:hAnsi="Times New Roman" w:cs="Times New Roman"/>
          <w:sz w:val="24"/>
          <w:szCs w:val="24"/>
        </w:rPr>
        <w:t>pēc šādiem</w:t>
      </w:r>
      <w:r w:rsidR="00F24142" w:rsidRPr="00675CC9">
        <w:rPr>
          <w:rFonts w:ascii="Times New Roman" w:hAnsi="Times New Roman" w:cs="Times New Roman"/>
          <w:sz w:val="24"/>
          <w:szCs w:val="24"/>
        </w:rPr>
        <w:t xml:space="preserve"> </w:t>
      </w:r>
      <w:r w:rsidR="002F6ACD" w:rsidRPr="00675CC9">
        <w:rPr>
          <w:rFonts w:ascii="Times New Roman" w:hAnsi="Times New Roman" w:cs="Times New Roman"/>
          <w:sz w:val="24"/>
          <w:szCs w:val="24"/>
        </w:rPr>
        <w:t xml:space="preserve">kvalitātes vērtēšanas </w:t>
      </w:r>
      <w:r w:rsidR="00F24142" w:rsidRPr="00675CC9">
        <w:rPr>
          <w:rFonts w:ascii="Times New Roman" w:hAnsi="Times New Roman" w:cs="Times New Roman"/>
          <w:sz w:val="24"/>
          <w:szCs w:val="24"/>
        </w:rPr>
        <w:t>kritērijiem:</w:t>
      </w:r>
    </w:p>
    <w:p w14:paraId="2B303AB3" w14:textId="56EE23B1" w:rsidR="00F24142" w:rsidRPr="009E00F2" w:rsidRDefault="009E00F2" w:rsidP="00793346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</w:t>
      </w:r>
      <w:r w:rsidR="00793346">
        <w:rPr>
          <w:rFonts w:ascii="Times New Roman" w:hAnsi="Times New Roman" w:cs="Times New Roman"/>
          <w:sz w:val="24"/>
          <w:szCs w:val="24"/>
        </w:rPr>
        <w:t> </w:t>
      </w:r>
      <w:r w:rsidR="0012647A">
        <w:rPr>
          <w:rFonts w:ascii="Times New Roman" w:hAnsi="Times New Roman" w:cs="Times New Roman"/>
          <w:sz w:val="24"/>
          <w:szCs w:val="24"/>
        </w:rPr>
        <w:t>P</w:t>
      </w:r>
      <w:r w:rsidR="00F24142" w:rsidRPr="009E00F2">
        <w:rPr>
          <w:rFonts w:ascii="Times New Roman" w:hAnsi="Times New Roman" w:cs="Times New Roman"/>
          <w:sz w:val="24"/>
          <w:szCs w:val="24"/>
        </w:rPr>
        <w:t xml:space="preserve">rojektu </w:t>
      </w:r>
      <w:r w:rsidR="00D12103" w:rsidRPr="009E00F2">
        <w:rPr>
          <w:rFonts w:ascii="Times New Roman" w:hAnsi="Times New Roman" w:cs="Times New Roman"/>
          <w:sz w:val="24"/>
          <w:szCs w:val="24"/>
        </w:rPr>
        <w:t>iesniegum</w:t>
      </w:r>
      <w:r w:rsidR="002F6ACD" w:rsidRPr="009E00F2">
        <w:rPr>
          <w:rFonts w:ascii="Times New Roman" w:hAnsi="Times New Roman" w:cs="Times New Roman"/>
          <w:sz w:val="24"/>
          <w:szCs w:val="24"/>
        </w:rPr>
        <w:t>us</w:t>
      </w:r>
      <w:r w:rsidR="00832147" w:rsidRPr="009E00F2">
        <w:rPr>
          <w:rFonts w:ascii="Times New Roman" w:hAnsi="Times New Roman" w:cs="Times New Roman"/>
          <w:sz w:val="24"/>
          <w:szCs w:val="24"/>
        </w:rPr>
        <w:t xml:space="preserve"> </w:t>
      </w:r>
      <w:r w:rsidR="00793346">
        <w:rPr>
          <w:rFonts w:ascii="Times New Roman" w:hAnsi="Times New Roman" w:cs="Times New Roman"/>
          <w:sz w:val="24"/>
          <w:szCs w:val="24"/>
        </w:rPr>
        <w:t>kārto</w:t>
      </w:r>
      <w:r w:rsidR="00F24142" w:rsidRPr="009E00F2">
        <w:rPr>
          <w:rFonts w:ascii="Times New Roman" w:hAnsi="Times New Roman" w:cs="Times New Roman"/>
          <w:sz w:val="24"/>
          <w:szCs w:val="24"/>
        </w:rPr>
        <w:t xml:space="preserve"> pēc piešķirtajiem punktiem kritērijā </w:t>
      </w:r>
      <w:r w:rsidR="001336C7">
        <w:rPr>
          <w:rFonts w:ascii="Times New Roman" w:hAnsi="Times New Roman" w:cs="Times New Roman"/>
          <w:sz w:val="24"/>
          <w:szCs w:val="24"/>
        </w:rPr>
        <w:t>"</w:t>
      </w:r>
      <w:r w:rsidR="00F24142" w:rsidRPr="009E00F2">
        <w:rPr>
          <w:rFonts w:ascii="Times New Roman" w:hAnsi="Times New Roman" w:cs="Times New Roman"/>
          <w:sz w:val="24"/>
          <w:szCs w:val="24"/>
        </w:rPr>
        <w:t>Zinātniskā un/vai tehnoloģiskā izcilība</w:t>
      </w:r>
      <w:r w:rsidR="001336C7">
        <w:rPr>
          <w:rFonts w:ascii="Times New Roman" w:hAnsi="Times New Roman" w:cs="Times New Roman"/>
          <w:sz w:val="24"/>
          <w:szCs w:val="24"/>
        </w:rPr>
        <w:t>"</w:t>
      </w:r>
      <w:r w:rsidR="0012647A">
        <w:rPr>
          <w:rFonts w:ascii="Times New Roman" w:hAnsi="Times New Roman" w:cs="Times New Roman"/>
          <w:sz w:val="24"/>
          <w:szCs w:val="24"/>
        </w:rPr>
        <w:t>.</w:t>
      </w:r>
    </w:p>
    <w:p w14:paraId="7448A025" w14:textId="704B7687" w:rsidR="00F24142" w:rsidRPr="009E00F2" w:rsidRDefault="009E00F2" w:rsidP="00793346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</w:t>
      </w:r>
      <w:r w:rsidR="00793346">
        <w:rPr>
          <w:rFonts w:ascii="Times New Roman" w:hAnsi="Times New Roman" w:cs="Times New Roman"/>
          <w:sz w:val="24"/>
          <w:szCs w:val="24"/>
        </w:rPr>
        <w:t> </w:t>
      </w:r>
      <w:r w:rsidR="0012647A">
        <w:rPr>
          <w:rFonts w:ascii="Times New Roman" w:hAnsi="Times New Roman" w:cs="Times New Roman"/>
          <w:sz w:val="24"/>
          <w:szCs w:val="24"/>
        </w:rPr>
        <w:t>P</w:t>
      </w:r>
      <w:r w:rsidR="00F24142" w:rsidRPr="009E00F2">
        <w:rPr>
          <w:rFonts w:ascii="Times New Roman" w:hAnsi="Times New Roman" w:cs="Times New Roman"/>
          <w:sz w:val="24"/>
          <w:szCs w:val="24"/>
        </w:rPr>
        <w:t xml:space="preserve">rojektu </w:t>
      </w:r>
      <w:r w:rsidR="00D12103" w:rsidRPr="009E00F2">
        <w:rPr>
          <w:rFonts w:ascii="Times New Roman" w:hAnsi="Times New Roman" w:cs="Times New Roman"/>
          <w:sz w:val="24"/>
          <w:szCs w:val="24"/>
        </w:rPr>
        <w:t>iesniegum</w:t>
      </w:r>
      <w:r w:rsidR="001717D2" w:rsidRPr="009E00F2">
        <w:rPr>
          <w:rFonts w:ascii="Times New Roman" w:hAnsi="Times New Roman" w:cs="Times New Roman"/>
          <w:sz w:val="24"/>
          <w:szCs w:val="24"/>
        </w:rPr>
        <w:t>us</w:t>
      </w:r>
      <w:r w:rsidR="00F24142" w:rsidRPr="009E00F2">
        <w:rPr>
          <w:rFonts w:ascii="Times New Roman" w:hAnsi="Times New Roman" w:cs="Times New Roman"/>
          <w:sz w:val="24"/>
          <w:szCs w:val="24"/>
        </w:rPr>
        <w:t xml:space="preserve"> </w:t>
      </w:r>
      <w:r w:rsidR="00793346">
        <w:rPr>
          <w:rFonts w:ascii="Times New Roman" w:hAnsi="Times New Roman" w:cs="Times New Roman"/>
          <w:sz w:val="24"/>
          <w:szCs w:val="24"/>
        </w:rPr>
        <w:t>kārto</w:t>
      </w:r>
      <w:r w:rsidR="00F24142" w:rsidRPr="009E00F2">
        <w:rPr>
          <w:rFonts w:ascii="Times New Roman" w:hAnsi="Times New Roman" w:cs="Times New Roman"/>
          <w:sz w:val="24"/>
          <w:szCs w:val="24"/>
        </w:rPr>
        <w:t xml:space="preserve"> pēc piešķirtajiem punktiem kritērijā </w:t>
      </w:r>
      <w:r w:rsidR="001336C7">
        <w:rPr>
          <w:rFonts w:ascii="Times New Roman" w:hAnsi="Times New Roman" w:cs="Times New Roman"/>
          <w:sz w:val="24"/>
          <w:szCs w:val="24"/>
        </w:rPr>
        <w:t>"</w:t>
      </w:r>
      <w:r w:rsidR="00D12103" w:rsidRPr="009E00F2">
        <w:rPr>
          <w:rFonts w:ascii="Times New Roman" w:hAnsi="Times New Roman" w:cs="Times New Roman"/>
          <w:sz w:val="24"/>
          <w:szCs w:val="24"/>
          <w:lang w:eastAsia="lv-LV"/>
        </w:rPr>
        <w:t xml:space="preserve">Projekta īstenošanas </w:t>
      </w:r>
      <w:r w:rsidR="00F24142" w:rsidRPr="009E00F2">
        <w:rPr>
          <w:rFonts w:ascii="Times New Roman" w:hAnsi="Times New Roman" w:cs="Times New Roman"/>
          <w:sz w:val="24"/>
          <w:szCs w:val="24"/>
          <w:lang w:eastAsia="lv-LV"/>
        </w:rPr>
        <w:t>un vadības kvalitāte un efektivitāte, starptautiskās sadarbības pievienotā vērtība</w:t>
      </w:r>
      <w:r w:rsidR="001336C7">
        <w:rPr>
          <w:rFonts w:ascii="Times New Roman" w:hAnsi="Times New Roman" w:cs="Times New Roman"/>
          <w:sz w:val="24"/>
          <w:szCs w:val="24"/>
          <w:lang w:eastAsia="lv-LV"/>
        </w:rPr>
        <w:t>"</w:t>
      </w:r>
      <w:r w:rsidR="00F24142" w:rsidRPr="009E00F2">
        <w:rPr>
          <w:rFonts w:ascii="Times New Roman" w:hAnsi="Times New Roman" w:cs="Times New Roman"/>
          <w:sz w:val="24"/>
          <w:szCs w:val="24"/>
          <w:lang w:eastAsia="lv-LV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eastAsia="lv-LV"/>
        </w:rPr>
        <w:t xml:space="preserve">tai skaitā </w:t>
      </w:r>
      <w:r w:rsidR="00547219" w:rsidRPr="009E00F2">
        <w:rPr>
          <w:rFonts w:ascii="Times New Roman" w:hAnsi="Times New Roman" w:cs="Times New Roman"/>
          <w:sz w:val="24"/>
          <w:szCs w:val="24"/>
          <w:lang w:eastAsia="lv-LV"/>
        </w:rPr>
        <w:t xml:space="preserve">sadarbības pievienotajai vērtībai </w:t>
      </w:r>
      <w:r w:rsidR="00832147" w:rsidRPr="009E00F2">
        <w:rPr>
          <w:rFonts w:ascii="Times New Roman" w:hAnsi="Times New Roman" w:cs="Times New Roman"/>
          <w:sz w:val="24"/>
          <w:szCs w:val="24"/>
          <w:lang w:eastAsia="lv-LV"/>
        </w:rPr>
        <w:t xml:space="preserve">Baltijas valstu reģionam </w:t>
      </w:r>
      <w:r w:rsidR="00F24142" w:rsidRPr="009E00F2">
        <w:rPr>
          <w:rFonts w:ascii="Times New Roman" w:hAnsi="Times New Roman" w:cs="Times New Roman"/>
          <w:sz w:val="24"/>
          <w:szCs w:val="24"/>
          <w:lang w:eastAsia="lv-LV"/>
        </w:rPr>
        <w:t>un bilaterālās sadarbības ilgtspējai</w:t>
      </w:r>
      <w:r w:rsidR="0012647A">
        <w:rPr>
          <w:rFonts w:ascii="Times New Roman" w:hAnsi="Times New Roman" w:cs="Times New Roman"/>
          <w:sz w:val="24"/>
          <w:szCs w:val="24"/>
          <w:lang w:eastAsia="lv-LV"/>
        </w:rPr>
        <w:t>.</w:t>
      </w:r>
      <w:r w:rsidR="00F24142" w:rsidRPr="009E00F2">
        <w:rPr>
          <w:rFonts w:ascii="Times New Roman" w:hAnsi="Times New Roman" w:cs="Times New Roman"/>
          <w:sz w:val="24"/>
          <w:szCs w:val="24"/>
          <w:lang w:eastAsia="lv-LV"/>
        </w:rPr>
        <w:t xml:space="preserve"> </w:t>
      </w:r>
    </w:p>
    <w:p w14:paraId="21349159" w14:textId="4B1D913A" w:rsidR="00F24142" w:rsidRPr="009E00F2" w:rsidRDefault="009E00F2" w:rsidP="00793346">
      <w:pPr>
        <w:spacing w:after="0" w:line="240" w:lineRule="auto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</w:t>
      </w:r>
      <w:r w:rsidR="00793346">
        <w:rPr>
          <w:rFonts w:ascii="Times New Roman" w:hAnsi="Times New Roman" w:cs="Times New Roman"/>
          <w:sz w:val="24"/>
          <w:szCs w:val="24"/>
        </w:rPr>
        <w:t> </w:t>
      </w:r>
      <w:r w:rsidR="0012647A">
        <w:rPr>
          <w:rFonts w:ascii="Times New Roman" w:hAnsi="Times New Roman" w:cs="Times New Roman"/>
          <w:sz w:val="24"/>
          <w:szCs w:val="24"/>
        </w:rPr>
        <w:t>P</w:t>
      </w:r>
      <w:r w:rsidR="004B56A6" w:rsidRPr="009E00F2">
        <w:rPr>
          <w:rFonts w:ascii="Times New Roman" w:hAnsi="Times New Roman" w:cs="Times New Roman"/>
          <w:sz w:val="24"/>
          <w:szCs w:val="24"/>
        </w:rPr>
        <w:t>rojekta iesniegumi</w:t>
      </w:r>
      <w:r w:rsidR="00F24142" w:rsidRPr="009E00F2">
        <w:rPr>
          <w:rFonts w:ascii="Times New Roman" w:hAnsi="Times New Roman" w:cs="Times New Roman"/>
          <w:sz w:val="24"/>
          <w:szCs w:val="24"/>
        </w:rPr>
        <w:t xml:space="preserve"> ar sabalansētu dzimumu pārstāvību (projekta</w:t>
      </w:r>
      <w:r w:rsidR="000D3C9A">
        <w:rPr>
          <w:rFonts w:ascii="Times New Roman" w:hAnsi="Times New Roman" w:cs="Times New Roman"/>
          <w:sz w:val="24"/>
          <w:szCs w:val="24"/>
        </w:rPr>
        <w:t xml:space="preserve"> iesnieguma</w:t>
      </w:r>
      <w:r w:rsidR="00F24142" w:rsidRPr="009E00F2">
        <w:rPr>
          <w:rFonts w:ascii="Times New Roman" w:hAnsi="Times New Roman" w:cs="Times New Roman"/>
          <w:sz w:val="24"/>
          <w:szCs w:val="24"/>
        </w:rPr>
        <w:t xml:space="preserve"> </w:t>
      </w:r>
      <w:r w:rsidR="004B56A6" w:rsidRPr="009E00F2">
        <w:rPr>
          <w:rFonts w:ascii="Times New Roman" w:hAnsi="Times New Roman" w:cs="Times New Roman"/>
          <w:sz w:val="24"/>
          <w:szCs w:val="24"/>
        </w:rPr>
        <w:t>iesniedzēja</w:t>
      </w:r>
      <w:r w:rsidR="00FF6ACD" w:rsidRPr="009E00F2">
        <w:rPr>
          <w:rFonts w:ascii="Times New Roman" w:hAnsi="Times New Roman" w:cs="Times New Roman"/>
          <w:sz w:val="24"/>
          <w:szCs w:val="24"/>
        </w:rPr>
        <w:t xml:space="preserve"> projekta galvenie izpildītāji</w:t>
      </w:r>
      <w:r w:rsidR="00F24142" w:rsidRPr="009E00F2">
        <w:rPr>
          <w:rFonts w:ascii="Times New Roman" w:hAnsi="Times New Roman" w:cs="Times New Roman"/>
          <w:sz w:val="24"/>
          <w:szCs w:val="24"/>
        </w:rPr>
        <w:t>)</w:t>
      </w:r>
      <w:r w:rsidR="00506C21" w:rsidRPr="009E00F2">
        <w:rPr>
          <w:rFonts w:ascii="Times New Roman" w:hAnsi="Times New Roman" w:cs="Times New Roman"/>
          <w:sz w:val="24"/>
          <w:szCs w:val="24"/>
        </w:rPr>
        <w:t xml:space="preserve"> ir prioritāri atbalstāmi</w:t>
      </w:r>
      <w:r w:rsidR="00FF6ACD" w:rsidRPr="009E00F2">
        <w:rPr>
          <w:rFonts w:ascii="Times New Roman" w:hAnsi="Times New Roman" w:cs="Times New Roman"/>
          <w:sz w:val="24"/>
          <w:szCs w:val="24"/>
        </w:rPr>
        <w:t>.</w:t>
      </w:r>
    </w:p>
    <w:p w14:paraId="6B4EEE58" w14:textId="77777777" w:rsidR="001336C7" w:rsidRPr="00793346" w:rsidRDefault="001336C7" w:rsidP="00163941">
      <w:pPr>
        <w:pStyle w:val="Body"/>
        <w:spacing w:after="0" w:line="240" w:lineRule="auto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de-DE"/>
        </w:rPr>
      </w:pPr>
    </w:p>
    <w:p w14:paraId="65FE7A42" w14:textId="77777777" w:rsidR="001336C7" w:rsidRPr="00163941" w:rsidRDefault="001336C7" w:rsidP="00793346">
      <w:pPr>
        <w:pStyle w:val="Body"/>
        <w:tabs>
          <w:tab w:val="left" w:pos="6946"/>
        </w:tabs>
        <w:spacing w:after="0" w:line="240" w:lineRule="auto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de-DE"/>
        </w:rPr>
      </w:pPr>
      <w:r w:rsidRPr="00163941">
        <w:rPr>
          <w:rFonts w:ascii="Times New Roman" w:hAnsi="Times New Roman" w:cs="Times New Roman"/>
          <w:color w:val="auto"/>
          <w:sz w:val="28"/>
          <w:szCs w:val="28"/>
          <w:lang w:val="de-DE"/>
        </w:rPr>
        <w:t>Izglītības un zinātnes ministre</w:t>
      </w:r>
      <w:r w:rsidRPr="00163941">
        <w:rPr>
          <w:rFonts w:ascii="Times New Roman" w:hAnsi="Times New Roman" w:cs="Times New Roman"/>
          <w:color w:val="auto"/>
          <w:sz w:val="28"/>
          <w:szCs w:val="28"/>
          <w:lang w:val="de-DE"/>
        </w:rPr>
        <w:tab/>
        <w:t>I. Šuplinska</w:t>
      </w:r>
    </w:p>
    <w:sectPr w:rsidR="001336C7" w:rsidRPr="00163941" w:rsidSect="001336C7">
      <w:headerReference w:type="default" r:id="rId8"/>
      <w:footerReference w:type="default" r:id="rId9"/>
      <w:footerReference w:type="first" r:id="rId10"/>
      <w:pgSz w:w="11906" w:h="16838" w:code="9"/>
      <w:pgMar w:top="1418" w:right="1134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6F6EF7" w14:textId="77777777" w:rsidR="009D4F42" w:rsidRDefault="009D4F42" w:rsidP="002F12A2">
      <w:pPr>
        <w:spacing w:after="0" w:line="240" w:lineRule="auto"/>
      </w:pPr>
      <w:r>
        <w:separator/>
      </w:r>
    </w:p>
  </w:endnote>
  <w:endnote w:type="continuationSeparator" w:id="0">
    <w:p w14:paraId="50A294AF" w14:textId="77777777" w:rsidR="009D4F42" w:rsidRDefault="009D4F42" w:rsidP="002F12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DokChampa">
    <w:altName w:val="DokChampa"/>
    <w:charset w:val="DE"/>
    <w:family w:val="swiss"/>
    <w:pitch w:val="variable"/>
    <w:sig w:usb0="83000003" w:usb1="00000000" w:usb2="00000000" w:usb3="00000000" w:csb0="00010001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B03591" w14:textId="77777777" w:rsidR="001336C7" w:rsidRPr="001336C7" w:rsidRDefault="001336C7" w:rsidP="001336C7">
    <w:pPr>
      <w:pStyle w:val="Footer"/>
      <w:rPr>
        <w:rFonts w:ascii="Times New Roman" w:hAnsi="Times New Roman" w:cs="Times New Roman"/>
        <w:sz w:val="16"/>
        <w:szCs w:val="16"/>
      </w:rPr>
    </w:pPr>
    <w:r>
      <w:rPr>
        <w:rFonts w:ascii="Times New Roman" w:hAnsi="Times New Roman" w:cs="Times New Roman"/>
        <w:sz w:val="16"/>
        <w:szCs w:val="16"/>
      </w:rPr>
      <w:t>N0946_0p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816FA9" w14:textId="353A88F5" w:rsidR="001336C7" w:rsidRPr="001336C7" w:rsidRDefault="001336C7">
    <w:pPr>
      <w:pStyle w:val="Footer"/>
      <w:rPr>
        <w:rFonts w:ascii="Times New Roman" w:hAnsi="Times New Roman" w:cs="Times New Roman"/>
        <w:sz w:val="16"/>
        <w:szCs w:val="16"/>
      </w:rPr>
    </w:pPr>
    <w:r>
      <w:rPr>
        <w:rFonts w:ascii="Times New Roman" w:hAnsi="Times New Roman" w:cs="Times New Roman"/>
        <w:sz w:val="16"/>
        <w:szCs w:val="16"/>
      </w:rPr>
      <w:t>N0946_0p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296F8A" w14:textId="77777777" w:rsidR="009D4F42" w:rsidRDefault="009D4F42" w:rsidP="002F12A2">
      <w:pPr>
        <w:spacing w:after="0" w:line="240" w:lineRule="auto"/>
      </w:pPr>
      <w:r>
        <w:separator/>
      </w:r>
    </w:p>
  </w:footnote>
  <w:footnote w:type="continuationSeparator" w:id="0">
    <w:p w14:paraId="4AEABCDA" w14:textId="77777777" w:rsidR="009D4F42" w:rsidRDefault="009D4F42" w:rsidP="002F12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4"/>
        <w:szCs w:val="24"/>
      </w:rPr>
      <w:id w:val="13083179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3883A57" w14:textId="63BDD01E" w:rsidR="004C6F32" w:rsidRPr="004C6F32" w:rsidRDefault="004C6F32">
        <w:pPr>
          <w:pStyle w:val="Head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4C6F32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4C6F32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4C6F32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9A4D99">
          <w:rPr>
            <w:rFonts w:ascii="Times New Roman" w:hAnsi="Times New Roman" w:cs="Times New Roman"/>
            <w:noProof/>
            <w:sz w:val="24"/>
            <w:szCs w:val="24"/>
          </w:rPr>
          <w:t>4</w:t>
        </w:r>
        <w:r w:rsidRPr="004C6F32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F7495D"/>
    <w:multiLevelType w:val="hybridMultilevel"/>
    <w:tmpl w:val="95DA5C0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013535"/>
    <w:multiLevelType w:val="hybridMultilevel"/>
    <w:tmpl w:val="FB22133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CED6736"/>
    <w:multiLevelType w:val="hybridMultilevel"/>
    <w:tmpl w:val="B6D6AD4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3NDI1NDI2NLSwMDRU0lEKTi0uzszPAykwrAUAwnOrpywAAAA="/>
  </w:docVars>
  <w:rsids>
    <w:rsidRoot w:val="0025214D"/>
    <w:rsid w:val="0000415A"/>
    <w:rsid w:val="00004931"/>
    <w:rsid w:val="00006AC7"/>
    <w:rsid w:val="0000756D"/>
    <w:rsid w:val="00014243"/>
    <w:rsid w:val="0002088D"/>
    <w:rsid w:val="00025265"/>
    <w:rsid w:val="00027C1E"/>
    <w:rsid w:val="000315B1"/>
    <w:rsid w:val="00031FAF"/>
    <w:rsid w:val="00032241"/>
    <w:rsid w:val="000356B3"/>
    <w:rsid w:val="000361B9"/>
    <w:rsid w:val="00040281"/>
    <w:rsid w:val="000437FC"/>
    <w:rsid w:val="00060D68"/>
    <w:rsid w:val="00063736"/>
    <w:rsid w:val="000674FB"/>
    <w:rsid w:val="00071AD6"/>
    <w:rsid w:val="00071DAC"/>
    <w:rsid w:val="0007409A"/>
    <w:rsid w:val="00075093"/>
    <w:rsid w:val="000823E1"/>
    <w:rsid w:val="0008707F"/>
    <w:rsid w:val="0009303B"/>
    <w:rsid w:val="000967B2"/>
    <w:rsid w:val="00097EBA"/>
    <w:rsid w:val="000A15CF"/>
    <w:rsid w:val="000A6FE0"/>
    <w:rsid w:val="000B5D40"/>
    <w:rsid w:val="000B67D3"/>
    <w:rsid w:val="000C02E6"/>
    <w:rsid w:val="000C47AB"/>
    <w:rsid w:val="000C7491"/>
    <w:rsid w:val="000D1B26"/>
    <w:rsid w:val="000D2C6F"/>
    <w:rsid w:val="000D338E"/>
    <w:rsid w:val="000D3C9A"/>
    <w:rsid w:val="000D5166"/>
    <w:rsid w:val="000E1872"/>
    <w:rsid w:val="000F00D5"/>
    <w:rsid w:val="000F0B49"/>
    <w:rsid w:val="000F405C"/>
    <w:rsid w:val="000F535C"/>
    <w:rsid w:val="00103D7F"/>
    <w:rsid w:val="0011196A"/>
    <w:rsid w:val="00112F49"/>
    <w:rsid w:val="0011412E"/>
    <w:rsid w:val="001141B2"/>
    <w:rsid w:val="00117458"/>
    <w:rsid w:val="00120AF9"/>
    <w:rsid w:val="001262AF"/>
    <w:rsid w:val="0012647A"/>
    <w:rsid w:val="00130238"/>
    <w:rsid w:val="0013062F"/>
    <w:rsid w:val="001336C7"/>
    <w:rsid w:val="00133A1E"/>
    <w:rsid w:val="001401F4"/>
    <w:rsid w:val="00140930"/>
    <w:rsid w:val="00144B72"/>
    <w:rsid w:val="00146C8F"/>
    <w:rsid w:val="00151CC1"/>
    <w:rsid w:val="00154926"/>
    <w:rsid w:val="00160770"/>
    <w:rsid w:val="001701C1"/>
    <w:rsid w:val="001717D2"/>
    <w:rsid w:val="00180FE0"/>
    <w:rsid w:val="00185E0B"/>
    <w:rsid w:val="0019022E"/>
    <w:rsid w:val="00195BEE"/>
    <w:rsid w:val="001A7A94"/>
    <w:rsid w:val="001B458B"/>
    <w:rsid w:val="001B683D"/>
    <w:rsid w:val="001B7828"/>
    <w:rsid w:val="001C148D"/>
    <w:rsid w:val="001C1982"/>
    <w:rsid w:val="001C251D"/>
    <w:rsid w:val="001C2875"/>
    <w:rsid w:val="001C495A"/>
    <w:rsid w:val="001D0A16"/>
    <w:rsid w:val="001D33F2"/>
    <w:rsid w:val="001E0850"/>
    <w:rsid w:val="001E331A"/>
    <w:rsid w:val="001E3469"/>
    <w:rsid w:val="001E55BC"/>
    <w:rsid w:val="001E5B1A"/>
    <w:rsid w:val="001E7AE2"/>
    <w:rsid w:val="001F0899"/>
    <w:rsid w:val="00200A81"/>
    <w:rsid w:val="00201F59"/>
    <w:rsid w:val="00202FBF"/>
    <w:rsid w:val="00203A0C"/>
    <w:rsid w:val="00206F2B"/>
    <w:rsid w:val="00207529"/>
    <w:rsid w:val="00207B25"/>
    <w:rsid w:val="0021027A"/>
    <w:rsid w:val="0021508C"/>
    <w:rsid w:val="0021618B"/>
    <w:rsid w:val="00217C2D"/>
    <w:rsid w:val="00220D61"/>
    <w:rsid w:val="00221187"/>
    <w:rsid w:val="00224AE0"/>
    <w:rsid w:val="00231DB5"/>
    <w:rsid w:val="0023213E"/>
    <w:rsid w:val="002324EB"/>
    <w:rsid w:val="00233249"/>
    <w:rsid w:val="00234E17"/>
    <w:rsid w:val="002364DA"/>
    <w:rsid w:val="0023751E"/>
    <w:rsid w:val="0024125E"/>
    <w:rsid w:val="00243EF4"/>
    <w:rsid w:val="0025214D"/>
    <w:rsid w:val="002529C9"/>
    <w:rsid w:val="0025687B"/>
    <w:rsid w:val="00257731"/>
    <w:rsid w:val="002603A3"/>
    <w:rsid w:val="00260932"/>
    <w:rsid w:val="00262E85"/>
    <w:rsid w:val="00263BBE"/>
    <w:rsid w:val="00271EED"/>
    <w:rsid w:val="00276491"/>
    <w:rsid w:val="00277D10"/>
    <w:rsid w:val="00282798"/>
    <w:rsid w:val="0028528C"/>
    <w:rsid w:val="002860D4"/>
    <w:rsid w:val="00287884"/>
    <w:rsid w:val="002957DC"/>
    <w:rsid w:val="00295C1D"/>
    <w:rsid w:val="00295DD7"/>
    <w:rsid w:val="002963CF"/>
    <w:rsid w:val="002965FD"/>
    <w:rsid w:val="002A0A9B"/>
    <w:rsid w:val="002A24BB"/>
    <w:rsid w:val="002B3C3D"/>
    <w:rsid w:val="002C0B59"/>
    <w:rsid w:val="002C2C92"/>
    <w:rsid w:val="002D0056"/>
    <w:rsid w:val="002D49AE"/>
    <w:rsid w:val="002F0DB9"/>
    <w:rsid w:val="002F12A2"/>
    <w:rsid w:val="002F1907"/>
    <w:rsid w:val="002F6ACD"/>
    <w:rsid w:val="002F7925"/>
    <w:rsid w:val="003038F3"/>
    <w:rsid w:val="00303B53"/>
    <w:rsid w:val="00305E7E"/>
    <w:rsid w:val="003266FF"/>
    <w:rsid w:val="0033146C"/>
    <w:rsid w:val="0033482F"/>
    <w:rsid w:val="003356A2"/>
    <w:rsid w:val="00340BEE"/>
    <w:rsid w:val="00344EF3"/>
    <w:rsid w:val="003508E0"/>
    <w:rsid w:val="0035383F"/>
    <w:rsid w:val="0036095F"/>
    <w:rsid w:val="00364D5F"/>
    <w:rsid w:val="00365FB3"/>
    <w:rsid w:val="00373D8F"/>
    <w:rsid w:val="003803F3"/>
    <w:rsid w:val="00381FDC"/>
    <w:rsid w:val="00384701"/>
    <w:rsid w:val="00392C20"/>
    <w:rsid w:val="003A40D8"/>
    <w:rsid w:val="003B2EEC"/>
    <w:rsid w:val="003B46E2"/>
    <w:rsid w:val="003B781C"/>
    <w:rsid w:val="003C0F8C"/>
    <w:rsid w:val="003C7680"/>
    <w:rsid w:val="003D399D"/>
    <w:rsid w:val="003D3A3C"/>
    <w:rsid w:val="003D3B7D"/>
    <w:rsid w:val="003D3C40"/>
    <w:rsid w:val="003D4828"/>
    <w:rsid w:val="003D7F2A"/>
    <w:rsid w:val="003E0369"/>
    <w:rsid w:val="003E07EE"/>
    <w:rsid w:val="003E433F"/>
    <w:rsid w:val="003E7B48"/>
    <w:rsid w:val="003F1037"/>
    <w:rsid w:val="00402FB5"/>
    <w:rsid w:val="00403048"/>
    <w:rsid w:val="0040603B"/>
    <w:rsid w:val="00406E48"/>
    <w:rsid w:val="00413C7F"/>
    <w:rsid w:val="00413D72"/>
    <w:rsid w:val="00415314"/>
    <w:rsid w:val="00417B9C"/>
    <w:rsid w:val="0042014B"/>
    <w:rsid w:val="00421CA6"/>
    <w:rsid w:val="00422DA8"/>
    <w:rsid w:val="004344D5"/>
    <w:rsid w:val="004356E8"/>
    <w:rsid w:val="0043703A"/>
    <w:rsid w:val="00437866"/>
    <w:rsid w:val="00453B86"/>
    <w:rsid w:val="00456319"/>
    <w:rsid w:val="0045712B"/>
    <w:rsid w:val="00460F98"/>
    <w:rsid w:val="00482A46"/>
    <w:rsid w:val="0048535B"/>
    <w:rsid w:val="00485F86"/>
    <w:rsid w:val="00486D97"/>
    <w:rsid w:val="004A1E61"/>
    <w:rsid w:val="004A20B6"/>
    <w:rsid w:val="004A4610"/>
    <w:rsid w:val="004B56A6"/>
    <w:rsid w:val="004C6F32"/>
    <w:rsid w:val="004E116D"/>
    <w:rsid w:val="004E1BA7"/>
    <w:rsid w:val="004E317F"/>
    <w:rsid w:val="004E37EB"/>
    <w:rsid w:val="004E59C9"/>
    <w:rsid w:val="00506C21"/>
    <w:rsid w:val="005132A2"/>
    <w:rsid w:val="00514079"/>
    <w:rsid w:val="005230F0"/>
    <w:rsid w:val="00523671"/>
    <w:rsid w:val="00523F26"/>
    <w:rsid w:val="00531978"/>
    <w:rsid w:val="0053255F"/>
    <w:rsid w:val="00540E80"/>
    <w:rsid w:val="00547219"/>
    <w:rsid w:val="0055133E"/>
    <w:rsid w:val="00552D5D"/>
    <w:rsid w:val="00561F68"/>
    <w:rsid w:val="00567007"/>
    <w:rsid w:val="00576C56"/>
    <w:rsid w:val="0058054D"/>
    <w:rsid w:val="0058107A"/>
    <w:rsid w:val="0059553E"/>
    <w:rsid w:val="005975D4"/>
    <w:rsid w:val="005A1D0D"/>
    <w:rsid w:val="005A372A"/>
    <w:rsid w:val="005A632E"/>
    <w:rsid w:val="005B5D22"/>
    <w:rsid w:val="005C5559"/>
    <w:rsid w:val="005E0AA8"/>
    <w:rsid w:val="005E1EC7"/>
    <w:rsid w:val="005E5B5F"/>
    <w:rsid w:val="005E5CE6"/>
    <w:rsid w:val="005E7079"/>
    <w:rsid w:val="005F06DE"/>
    <w:rsid w:val="005F47AA"/>
    <w:rsid w:val="005F4BB0"/>
    <w:rsid w:val="00601091"/>
    <w:rsid w:val="006043E6"/>
    <w:rsid w:val="00620C30"/>
    <w:rsid w:val="006303C3"/>
    <w:rsid w:val="00633A02"/>
    <w:rsid w:val="00633EE1"/>
    <w:rsid w:val="006469D4"/>
    <w:rsid w:val="006555E3"/>
    <w:rsid w:val="00657E0D"/>
    <w:rsid w:val="006674F6"/>
    <w:rsid w:val="00675CC9"/>
    <w:rsid w:val="006778DC"/>
    <w:rsid w:val="00677C40"/>
    <w:rsid w:val="00677E21"/>
    <w:rsid w:val="00677EF9"/>
    <w:rsid w:val="00680505"/>
    <w:rsid w:val="00680A9E"/>
    <w:rsid w:val="006810A8"/>
    <w:rsid w:val="00684B86"/>
    <w:rsid w:val="00694893"/>
    <w:rsid w:val="00697F93"/>
    <w:rsid w:val="006A11AF"/>
    <w:rsid w:val="006A2AD2"/>
    <w:rsid w:val="006A309A"/>
    <w:rsid w:val="006A530E"/>
    <w:rsid w:val="006B078D"/>
    <w:rsid w:val="006B08CE"/>
    <w:rsid w:val="006B7C68"/>
    <w:rsid w:val="006C04E0"/>
    <w:rsid w:val="006C7CA1"/>
    <w:rsid w:val="006D0CA2"/>
    <w:rsid w:val="006D1ADD"/>
    <w:rsid w:val="006D41CC"/>
    <w:rsid w:val="006F346A"/>
    <w:rsid w:val="006F4A8F"/>
    <w:rsid w:val="006F554C"/>
    <w:rsid w:val="006F6625"/>
    <w:rsid w:val="007043FB"/>
    <w:rsid w:val="00705E6C"/>
    <w:rsid w:val="00707A6A"/>
    <w:rsid w:val="0071030C"/>
    <w:rsid w:val="00710CA4"/>
    <w:rsid w:val="00716979"/>
    <w:rsid w:val="00721063"/>
    <w:rsid w:val="007216E4"/>
    <w:rsid w:val="00730E9E"/>
    <w:rsid w:val="0073285B"/>
    <w:rsid w:val="0073427B"/>
    <w:rsid w:val="0074007D"/>
    <w:rsid w:val="007436AA"/>
    <w:rsid w:val="00743ECF"/>
    <w:rsid w:val="00746CB5"/>
    <w:rsid w:val="00746F3C"/>
    <w:rsid w:val="00752E5F"/>
    <w:rsid w:val="007577B7"/>
    <w:rsid w:val="007603AE"/>
    <w:rsid w:val="0076378A"/>
    <w:rsid w:val="00764192"/>
    <w:rsid w:val="00771CEE"/>
    <w:rsid w:val="007749C1"/>
    <w:rsid w:val="007862C8"/>
    <w:rsid w:val="0079039B"/>
    <w:rsid w:val="007930B1"/>
    <w:rsid w:val="00793346"/>
    <w:rsid w:val="00793CEE"/>
    <w:rsid w:val="007959B6"/>
    <w:rsid w:val="00796F63"/>
    <w:rsid w:val="00797D3E"/>
    <w:rsid w:val="007A773D"/>
    <w:rsid w:val="007B11C7"/>
    <w:rsid w:val="007B47B8"/>
    <w:rsid w:val="007B7978"/>
    <w:rsid w:val="007B7E22"/>
    <w:rsid w:val="007C397E"/>
    <w:rsid w:val="007C75F0"/>
    <w:rsid w:val="007D095E"/>
    <w:rsid w:val="007D36FE"/>
    <w:rsid w:val="007D3AFC"/>
    <w:rsid w:val="007D7D55"/>
    <w:rsid w:val="007F1AF9"/>
    <w:rsid w:val="007F20A1"/>
    <w:rsid w:val="007F4A0B"/>
    <w:rsid w:val="00802325"/>
    <w:rsid w:val="00804072"/>
    <w:rsid w:val="00811EFF"/>
    <w:rsid w:val="00812D62"/>
    <w:rsid w:val="00817B49"/>
    <w:rsid w:val="0082063E"/>
    <w:rsid w:val="00832007"/>
    <w:rsid w:val="00832147"/>
    <w:rsid w:val="008344FD"/>
    <w:rsid w:val="008375FA"/>
    <w:rsid w:val="00853264"/>
    <w:rsid w:val="008554ED"/>
    <w:rsid w:val="0085567B"/>
    <w:rsid w:val="008573ED"/>
    <w:rsid w:val="00861040"/>
    <w:rsid w:val="00864360"/>
    <w:rsid w:val="00864AED"/>
    <w:rsid w:val="00865460"/>
    <w:rsid w:val="008673C6"/>
    <w:rsid w:val="00867711"/>
    <w:rsid w:val="00870ED2"/>
    <w:rsid w:val="008750F7"/>
    <w:rsid w:val="008820D4"/>
    <w:rsid w:val="0089008D"/>
    <w:rsid w:val="008928AC"/>
    <w:rsid w:val="00896389"/>
    <w:rsid w:val="008975DB"/>
    <w:rsid w:val="008A1B65"/>
    <w:rsid w:val="008A6A72"/>
    <w:rsid w:val="008A6C7C"/>
    <w:rsid w:val="008A7684"/>
    <w:rsid w:val="008C483D"/>
    <w:rsid w:val="008C4F8F"/>
    <w:rsid w:val="008C6F07"/>
    <w:rsid w:val="008D2664"/>
    <w:rsid w:val="008D7FE5"/>
    <w:rsid w:val="008E3DFC"/>
    <w:rsid w:val="0090067C"/>
    <w:rsid w:val="00907C69"/>
    <w:rsid w:val="00910AE1"/>
    <w:rsid w:val="009178E1"/>
    <w:rsid w:val="00917FF1"/>
    <w:rsid w:val="0092289C"/>
    <w:rsid w:val="009233F6"/>
    <w:rsid w:val="00925350"/>
    <w:rsid w:val="00925F6D"/>
    <w:rsid w:val="009300E0"/>
    <w:rsid w:val="00935B2C"/>
    <w:rsid w:val="00936788"/>
    <w:rsid w:val="00941ABB"/>
    <w:rsid w:val="00952748"/>
    <w:rsid w:val="009535B0"/>
    <w:rsid w:val="009545B5"/>
    <w:rsid w:val="00967BF3"/>
    <w:rsid w:val="0097048C"/>
    <w:rsid w:val="009765FD"/>
    <w:rsid w:val="00983B28"/>
    <w:rsid w:val="00990AE7"/>
    <w:rsid w:val="00994177"/>
    <w:rsid w:val="009943B6"/>
    <w:rsid w:val="00994BBB"/>
    <w:rsid w:val="00994DE3"/>
    <w:rsid w:val="00996884"/>
    <w:rsid w:val="009A19C5"/>
    <w:rsid w:val="009A2831"/>
    <w:rsid w:val="009A4D99"/>
    <w:rsid w:val="009A71D3"/>
    <w:rsid w:val="009C3955"/>
    <w:rsid w:val="009D0407"/>
    <w:rsid w:val="009D1463"/>
    <w:rsid w:val="009D302B"/>
    <w:rsid w:val="009D497B"/>
    <w:rsid w:val="009D4F42"/>
    <w:rsid w:val="009E00F2"/>
    <w:rsid w:val="009E1C41"/>
    <w:rsid w:val="009E534C"/>
    <w:rsid w:val="009F26B3"/>
    <w:rsid w:val="009F2DA1"/>
    <w:rsid w:val="00A06619"/>
    <w:rsid w:val="00A07B5C"/>
    <w:rsid w:val="00A22A0B"/>
    <w:rsid w:val="00A30E5F"/>
    <w:rsid w:val="00A403C4"/>
    <w:rsid w:val="00A40F03"/>
    <w:rsid w:val="00A423BC"/>
    <w:rsid w:val="00A44E7D"/>
    <w:rsid w:val="00A46790"/>
    <w:rsid w:val="00A56C61"/>
    <w:rsid w:val="00A62325"/>
    <w:rsid w:val="00A64110"/>
    <w:rsid w:val="00A6438D"/>
    <w:rsid w:val="00A76A6D"/>
    <w:rsid w:val="00A771BB"/>
    <w:rsid w:val="00A809FF"/>
    <w:rsid w:val="00A92EE8"/>
    <w:rsid w:val="00AA0FD6"/>
    <w:rsid w:val="00AB1380"/>
    <w:rsid w:val="00AB211C"/>
    <w:rsid w:val="00AB4762"/>
    <w:rsid w:val="00AB556C"/>
    <w:rsid w:val="00AB6C45"/>
    <w:rsid w:val="00AC434F"/>
    <w:rsid w:val="00AC43D5"/>
    <w:rsid w:val="00AD2EAA"/>
    <w:rsid w:val="00AD4204"/>
    <w:rsid w:val="00AD4675"/>
    <w:rsid w:val="00AD700E"/>
    <w:rsid w:val="00AE46AC"/>
    <w:rsid w:val="00AE601E"/>
    <w:rsid w:val="00AE7795"/>
    <w:rsid w:val="00AF0DB5"/>
    <w:rsid w:val="00AF15D1"/>
    <w:rsid w:val="00B001FB"/>
    <w:rsid w:val="00B03020"/>
    <w:rsid w:val="00B04B60"/>
    <w:rsid w:val="00B062EB"/>
    <w:rsid w:val="00B10298"/>
    <w:rsid w:val="00B13CCB"/>
    <w:rsid w:val="00B1772F"/>
    <w:rsid w:val="00B20138"/>
    <w:rsid w:val="00B32988"/>
    <w:rsid w:val="00B35D15"/>
    <w:rsid w:val="00B35F62"/>
    <w:rsid w:val="00B361C3"/>
    <w:rsid w:val="00B36CF0"/>
    <w:rsid w:val="00B4112B"/>
    <w:rsid w:val="00B42E4B"/>
    <w:rsid w:val="00B501D4"/>
    <w:rsid w:val="00B534AA"/>
    <w:rsid w:val="00B53E14"/>
    <w:rsid w:val="00B61386"/>
    <w:rsid w:val="00B631FE"/>
    <w:rsid w:val="00B66253"/>
    <w:rsid w:val="00B709F4"/>
    <w:rsid w:val="00B72899"/>
    <w:rsid w:val="00B757EE"/>
    <w:rsid w:val="00B76D12"/>
    <w:rsid w:val="00B87445"/>
    <w:rsid w:val="00B94122"/>
    <w:rsid w:val="00B94859"/>
    <w:rsid w:val="00BA1B66"/>
    <w:rsid w:val="00BA40ED"/>
    <w:rsid w:val="00BA7ADC"/>
    <w:rsid w:val="00BB0470"/>
    <w:rsid w:val="00BB17D8"/>
    <w:rsid w:val="00BB2480"/>
    <w:rsid w:val="00BB3EC3"/>
    <w:rsid w:val="00BB5A52"/>
    <w:rsid w:val="00BD68B3"/>
    <w:rsid w:val="00BE2F15"/>
    <w:rsid w:val="00BE4CE8"/>
    <w:rsid w:val="00BE7F79"/>
    <w:rsid w:val="00BF2955"/>
    <w:rsid w:val="00BF2F94"/>
    <w:rsid w:val="00BF4222"/>
    <w:rsid w:val="00BF5D7F"/>
    <w:rsid w:val="00C0316C"/>
    <w:rsid w:val="00C03558"/>
    <w:rsid w:val="00C04198"/>
    <w:rsid w:val="00C04EDD"/>
    <w:rsid w:val="00C13FD5"/>
    <w:rsid w:val="00C2016F"/>
    <w:rsid w:val="00C232A5"/>
    <w:rsid w:val="00C31963"/>
    <w:rsid w:val="00C331B0"/>
    <w:rsid w:val="00C4148F"/>
    <w:rsid w:val="00C4319C"/>
    <w:rsid w:val="00C4487D"/>
    <w:rsid w:val="00C458AE"/>
    <w:rsid w:val="00C479FE"/>
    <w:rsid w:val="00C5674E"/>
    <w:rsid w:val="00C56EB6"/>
    <w:rsid w:val="00C64237"/>
    <w:rsid w:val="00C6508C"/>
    <w:rsid w:val="00C65EB5"/>
    <w:rsid w:val="00C74566"/>
    <w:rsid w:val="00C77074"/>
    <w:rsid w:val="00C83DEB"/>
    <w:rsid w:val="00C87E23"/>
    <w:rsid w:val="00C91903"/>
    <w:rsid w:val="00C94F11"/>
    <w:rsid w:val="00CA34EF"/>
    <w:rsid w:val="00CA3932"/>
    <w:rsid w:val="00CA3A53"/>
    <w:rsid w:val="00CB6632"/>
    <w:rsid w:val="00CC1948"/>
    <w:rsid w:val="00CC2E7F"/>
    <w:rsid w:val="00CC5672"/>
    <w:rsid w:val="00CC6EF1"/>
    <w:rsid w:val="00CD5B02"/>
    <w:rsid w:val="00CE7511"/>
    <w:rsid w:val="00CE7575"/>
    <w:rsid w:val="00CF0554"/>
    <w:rsid w:val="00CF3063"/>
    <w:rsid w:val="00CF7FE3"/>
    <w:rsid w:val="00D004DD"/>
    <w:rsid w:val="00D00B35"/>
    <w:rsid w:val="00D04CE5"/>
    <w:rsid w:val="00D115E3"/>
    <w:rsid w:val="00D12103"/>
    <w:rsid w:val="00D14325"/>
    <w:rsid w:val="00D17E00"/>
    <w:rsid w:val="00D201F1"/>
    <w:rsid w:val="00D27E8F"/>
    <w:rsid w:val="00D307DC"/>
    <w:rsid w:val="00D41C8E"/>
    <w:rsid w:val="00D47B74"/>
    <w:rsid w:val="00D57541"/>
    <w:rsid w:val="00D6337C"/>
    <w:rsid w:val="00D6628E"/>
    <w:rsid w:val="00D7154A"/>
    <w:rsid w:val="00D734F2"/>
    <w:rsid w:val="00D7512D"/>
    <w:rsid w:val="00D86694"/>
    <w:rsid w:val="00D9051F"/>
    <w:rsid w:val="00DA256F"/>
    <w:rsid w:val="00DB179B"/>
    <w:rsid w:val="00DC1BDA"/>
    <w:rsid w:val="00DC421A"/>
    <w:rsid w:val="00DC489B"/>
    <w:rsid w:val="00DC588E"/>
    <w:rsid w:val="00DD57C2"/>
    <w:rsid w:val="00DF1EFF"/>
    <w:rsid w:val="00DF32EB"/>
    <w:rsid w:val="00DF38C1"/>
    <w:rsid w:val="00DF3B76"/>
    <w:rsid w:val="00DF4CB0"/>
    <w:rsid w:val="00DF5647"/>
    <w:rsid w:val="00DF596B"/>
    <w:rsid w:val="00DF7BBA"/>
    <w:rsid w:val="00E17EE4"/>
    <w:rsid w:val="00E251B7"/>
    <w:rsid w:val="00E252BE"/>
    <w:rsid w:val="00E335BC"/>
    <w:rsid w:val="00E35AB4"/>
    <w:rsid w:val="00E45135"/>
    <w:rsid w:val="00E47AF1"/>
    <w:rsid w:val="00E51314"/>
    <w:rsid w:val="00E517CB"/>
    <w:rsid w:val="00E532D4"/>
    <w:rsid w:val="00E57FA2"/>
    <w:rsid w:val="00E601AF"/>
    <w:rsid w:val="00E60270"/>
    <w:rsid w:val="00E61378"/>
    <w:rsid w:val="00E632C6"/>
    <w:rsid w:val="00E66154"/>
    <w:rsid w:val="00E70358"/>
    <w:rsid w:val="00E72BC9"/>
    <w:rsid w:val="00E80F43"/>
    <w:rsid w:val="00E9367C"/>
    <w:rsid w:val="00E9563E"/>
    <w:rsid w:val="00EA0FE2"/>
    <w:rsid w:val="00EA3582"/>
    <w:rsid w:val="00EC2CE2"/>
    <w:rsid w:val="00EC70DE"/>
    <w:rsid w:val="00EC7A47"/>
    <w:rsid w:val="00ED05BA"/>
    <w:rsid w:val="00EE0FF0"/>
    <w:rsid w:val="00EE37C5"/>
    <w:rsid w:val="00EE47A2"/>
    <w:rsid w:val="00EF0356"/>
    <w:rsid w:val="00EF183D"/>
    <w:rsid w:val="00EF21BB"/>
    <w:rsid w:val="00EF3F9F"/>
    <w:rsid w:val="00F0749D"/>
    <w:rsid w:val="00F07C9E"/>
    <w:rsid w:val="00F10C24"/>
    <w:rsid w:val="00F12DA1"/>
    <w:rsid w:val="00F14D1B"/>
    <w:rsid w:val="00F17522"/>
    <w:rsid w:val="00F22976"/>
    <w:rsid w:val="00F24142"/>
    <w:rsid w:val="00F245B3"/>
    <w:rsid w:val="00F31321"/>
    <w:rsid w:val="00F317B1"/>
    <w:rsid w:val="00F31872"/>
    <w:rsid w:val="00F324D6"/>
    <w:rsid w:val="00F35E49"/>
    <w:rsid w:val="00F42CA0"/>
    <w:rsid w:val="00F44EE3"/>
    <w:rsid w:val="00F479DA"/>
    <w:rsid w:val="00F522DE"/>
    <w:rsid w:val="00F54C76"/>
    <w:rsid w:val="00F63FF5"/>
    <w:rsid w:val="00F65282"/>
    <w:rsid w:val="00F7147F"/>
    <w:rsid w:val="00F760D4"/>
    <w:rsid w:val="00F762B5"/>
    <w:rsid w:val="00F76D08"/>
    <w:rsid w:val="00F85DE7"/>
    <w:rsid w:val="00F90092"/>
    <w:rsid w:val="00F92958"/>
    <w:rsid w:val="00F942CE"/>
    <w:rsid w:val="00F97EB8"/>
    <w:rsid w:val="00FA4D6B"/>
    <w:rsid w:val="00FA5F45"/>
    <w:rsid w:val="00FB37BF"/>
    <w:rsid w:val="00FB72EE"/>
    <w:rsid w:val="00FC346A"/>
    <w:rsid w:val="00FC4BF4"/>
    <w:rsid w:val="00FC4E78"/>
    <w:rsid w:val="00FC6BD4"/>
    <w:rsid w:val="00FC7290"/>
    <w:rsid w:val="00FC72AF"/>
    <w:rsid w:val="00FC7F76"/>
    <w:rsid w:val="00FD115F"/>
    <w:rsid w:val="00FD3AD5"/>
    <w:rsid w:val="00FE70E4"/>
    <w:rsid w:val="00FF6AB7"/>
    <w:rsid w:val="00FF6A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E96E6F"/>
  <w15:chartTrackingRefBased/>
  <w15:docId w15:val="{442ECBA1-2009-40BB-9174-E8CD6A04E6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7048C"/>
    <w:pPr>
      <w:spacing w:line="256" w:lineRule="auto"/>
    </w:pPr>
  </w:style>
  <w:style w:type="paragraph" w:styleId="Heading3">
    <w:name w:val="heading 3"/>
    <w:basedOn w:val="Normal"/>
    <w:link w:val="Heading3Char"/>
    <w:uiPriority w:val="9"/>
    <w:qFormat/>
    <w:rsid w:val="00C6423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H&amp;P List Paragraph,2,Strip"/>
    <w:basedOn w:val="Normal"/>
    <w:link w:val="ListParagraphChar"/>
    <w:uiPriority w:val="34"/>
    <w:qFormat/>
    <w:rsid w:val="0097048C"/>
    <w:pPr>
      <w:ind w:left="720"/>
      <w:contextualSpacing/>
    </w:pPr>
  </w:style>
  <w:style w:type="table" w:styleId="TableGrid">
    <w:name w:val="Table Grid"/>
    <w:basedOn w:val="TableNormal"/>
    <w:uiPriority w:val="39"/>
    <w:rsid w:val="009704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aliases w:val="Schriftart: 9 pt,Schriftart: 10 pt,Schriftart: 8 pt,WB-Fußnotentext,WB-Fußnotentext Char Char,WB-Fußnotentext Char,stile 1,Footnote,Footnote1,Footnote2,Footnote3,Footnote4,Footnote5,Footnote6,Footnote7,Footnote8,Footnote9,Footnote10,fn"/>
    <w:basedOn w:val="Normal"/>
    <w:link w:val="FootnoteTextChar"/>
    <w:uiPriority w:val="99"/>
    <w:rsid w:val="002F12A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customStyle="1" w:styleId="FootnoteTextChar">
    <w:name w:val="Footnote Text Char"/>
    <w:aliases w:val="Schriftart: 9 pt Char,Schriftart: 10 pt Char,Schriftart: 8 pt Char,WB-Fußnotentext Char1,WB-Fußnotentext Char Char Char,WB-Fußnotentext Char Char1,stile 1 Char,Footnote Char,Footnote1 Char,Footnote2 Char,Footnote3 Char,Footnote4 Char"/>
    <w:basedOn w:val="DefaultParagraphFont"/>
    <w:link w:val="FootnoteText"/>
    <w:uiPriority w:val="99"/>
    <w:rsid w:val="002F12A2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styleId="FootnoteReference">
    <w:name w:val="footnote reference"/>
    <w:aliases w:val="Footnote Reference Number,Footnote symbol,Footnote Refernece,Footnote Reference Superscript,ftref,Odwołanie przypisu,BVI fnr,Footnotes refss,SUPERS,Ref,de nota al pie,-E Fußnotenzeichen,Footnote reference number,Times 10 Point,E,E FNZ"/>
    <w:basedOn w:val="DefaultParagraphFont"/>
    <w:link w:val="Char2"/>
    <w:uiPriority w:val="99"/>
    <w:rsid w:val="002F12A2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A22A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2A0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22A0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2A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2A0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2A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2A0B"/>
    <w:rPr>
      <w:rFonts w:ascii="Segoe UI" w:hAnsi="Segoe UI" w:cs="Segoe UI"/>
      <w:sz w:val="18"/>
      <w:szCs w:val="18"/>
    </w:rPr>
  </w:style>
  <w:style w:type="character" w:customStyle="1" w:styleId="ListParagraphChar">
    <w:name w:val="List Paragraph Char"/>
    <w:aliases w:val="H&amp;P List Paragraph Char,2 Char,Strip Char"/>
    <w:link w:val="ListParagraph"/>
    <w:uiPriority w:val="34"/>
    <w:qFormat/>
    <w:locked/>
    <w:rsid w:val="00896389"/>
  </w:style>
  <w:style w:type="paragraph" w:styleId="Header">
    <w:name w:val="header"/>
    <w:basedOn w:val="Normal"/>
    <w:link w:val="HeaderChar"/>
    <w:uiPriority w:val="99"/>
    <w:unhideWhenUsed/>
    <w:rsid w:val="000142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4243"/>
  </w:style>
  <w:style w:type="paragraph" w:styleId="Footer">
    <w:name w:val="footer"/>
    <w:basedOn w:val="Normal"/>
    <w:link w:val="FooterChar"/>
    <w:uiPriority w:val="99"/>
    <w:unhideWhenUsed/>
    <w:rsid w:val="000142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4243"/>
  </w:style>
  <w:style w:type="paragraph" w:customStyle="1" w:styleId="Default">
    <w:name w:val="Default"/>
    <w:rsid w:val="00D47B74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eastAsia="lv-LV"/>
    </w:rPr>
  </w:style>
  <w:style w:type="character" w:customStyle="1" w:styleId="Heading3Char">
    <w:name w:val="Heading 3 Char"/>
    <w:basedOn w:val="DefaultParagraphFont"/>
    <w:link w:val="Heading3"/>
    <w:uiPriority w:val="9"/>
    <w:rsid w:val="00C64237"/>
    <w:rPr>
      <w:rFonts w:ascii="Times New Roman" w:eastAsia="Times New Roman" w:hAnsi="Times New Roman" w:cs="Times New Roman"/>
      <w:b/>
      <w:bCs/>
      <w:sz w:val="27"/>
      <w:szCs w:val="27"/>
      <w:lang w:eastAsia="lv-LV"/>
    </w:rPr>
  </w:style>
  <w:style w:type="paragraph" w:customStyle="1" w:styleId="naislab">
    <w:name w:val="naislab"/>
    <w:basedOn w:val="Normal"/>
    <w:rsid w:val="00305E7E"/>
    <w:pPr>
      <w:spacing w:before="75" w:after="75" w:line="240" w:lineRule="auto"/>
      <w:jc w:val="right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character" w:styleId="Hyperlink">
    <w:name w:val="Hyperlink"/>
    <w:basedOn w:val="DefaultParagraphFont"/>
    <w:uiPriority w:val="99"/>
    <w:unhideWhenUsed/>
    <w:rsid w:val="002A24BB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8A1B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Char2">
    <w:name w:val="Char2"/>
    <w:basedOn w:val="Normal"/>
    <w:link w:val="FootnoteReference"/>
    <w:uiPriority w:val="99"/>
    <w:rsid w:val="008A1B65"/>
    <w:pPr>
      <w:spacing w:line="240" w:lineRule="exact"/>
    </w:pPr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3D3C40"/>
    <w:rPr>
      <w:color w:val="954F72" w:themeColor="followedHyperlink"/>
      <w:u w:val="single"/>
    </w:rPr>
  </w:style>
  <w:style w:type="paragraph" w:customStyle="1" w:styleId="tvhtml">
    <w:name w:val="tv_html"/>
    <w:basedOn w:val="Normal"/>
    <w:rsid w:val="00185E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Body">
    <w:name w:val="Body"/>
    <w:rsid w:val="001336C7"/>
    <w:pPr>
      <w:spacing w:after="200" w:line="276" w:lineRule="auto"/>
    </w:pPr>
    <w:rPr>
      <w:rFonts w:ascii="Calibri" w:eastAsia="Arial Unicode MS" w:hAnsi="Calibri" w:cs="Arial Unicode MS"/>
      <w:color w:val="000000"/>
      <w:u w:color="000000"/>
      <w:lang w:eastAsia="lv-LV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564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7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8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5E5FB7-7D20-457C-9EFE-6893D34625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3</Pages>
  <Words>4314</Words>
  <Characters>2459</Characters>
  <Application>Microsoft Office Word</Application>
  <DocSecurity>0</DocSecurity>
  <Lines>20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AA</Company>
  <LinksUpToDate>false</LinksUpToDate>
  <CharactersWithSpaces>6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s Šķesters</dc:creator>
  <cp:keywords/>
  <dc:description/>
  <cp:lastModifiedBy>Leontine Babkina</cp:lastModifiedBy>
  <cp:revision>22</cp:revision>
  <cp:lastPrinted>2020-05-25T11:35:00Z</cp:lastPrinted>
  <dcterms:created xsi:type="dcterms:W3CDTF">2020-05-15T09:17:00Z</dcterms:created>
  <dcterms:modified xsi:type="dcterms:W3CDTF">2020-06-03T06:25:00Z</dcterms:modified>
</cp:coreProperties>
</file>